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DE5" w:rsidRDefault="00D3291D" w:rsidP="00653DE5">
      <w:pPr>
        <w:bidi/>
        <w:ind w:left="43"/>
        <w:jc w:val="center"/>
        <w:rPr>
          <w:rFonts w:cs="B Nazanin"/>
          <w:b/>
          <w:bCs/>
          <w:sz w:val="30"/>
          <w:szCs w:val="30"/>
          <w:lang w:bidi="fa-IR"/>
        </w:rPr>
      </w:pPr>
      <w:r w:rsidRPr="00D3291D">
        <w:rPr>
          <w:rFonts w:cs="B Nazanin"/>
          <w:b/>
          <w:bCs/>
          <w:noProof/>
          <w:sz w:val="30"/>
          <w:szCs w:val="30"/>
          <w:rtl/>
        </w:rPr>
        <w:drawing>
          <wp:anchor distT="0" distB="0" distL="114300" distR="114300" simplePos="0" relativeHeight="251658240" behindDoc="0" locked="0" layoutInCell="1" allowOverlap="1" wp14:anchorId="59DA6A5C" wp14:editId="2B2F1EE5">
            <wp:simplePos x="0" y="0"/>
            <wp:positionH relativeFrom="column">
              <wp:posOffset>-698825</wp:posOffset>
            </wp:positionH>
            <wp:positionV relativeFrom="paragraph">
              <wp:posOffset>-332799</wp:posOffset>
            </wp:positionV>
            <wp:extent cx="2349147" cy="1509395"/>
            <wp:effectExtent l="0" t="0" r="0" b="0"/>
            <wp:wrapNone/>
            <wp:docPr id="2" name="Picture 2" descr="E:\Presentation tools\skums logo\SRC\Untitled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resentation tools\skums logo\SRC\Untitled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9100" cy="151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6061">
        <w:rPr>
          <w:rFonts w:cs="B Nazanin" w:hint="cs"/>
          <w:b/>
          <w:bCs/>
          <w:sz w:val="30"/>
          <w:szCs w:val="30"/>
          <w:rtl/>
          <w:lang w:bidi="fa-IR"/>
        </w:rPr>
        <w:t>فرم شناسه</w:t>
      </w:r>
      <w:r w:rsidR="00653DE5">
        <w:rPr>
          <w:rFonts w:cs="B Nazanin" w:hint="cs"/>
          <w:b/>
          <w:bCs/>
          <w:sz w:val="30"/>
          <w:szCs w:val="30"/>
          <w:rtl/>
          <w:lang w:bidi="fa-IR"/>
        </w:rPr>
        <w:t xml:space="preserve"> پژوهشی، آموزشی</w:t>
      </w:r>
    </w:p>
    <w:p w:rsidR="00750AC3" w:rsidRDefault="00750AC3" w:rsidP="00750AC3">
      <w:pPr>
        <w:bidi/>
        <w:ind w:left="43"/>
        <w:jc w:val="center"/>
        <w:rPr>
          <w:rFonts w:cs="B Nazanin"/>
          <w:b/>
          <w:bCs/>
          <w:sz w:val="30"/>
          <w:szCs w:val="30"/>
          <w:rtl/>
          <w:lang w:bidi="fa-IR"/>
        </w:rPr>
      </w:pPr>
    </w:p>
    <w:p w:rsidR="00E265A1" w:rsidRDefault="00E265A1" w:rsidP="00E265A1">
      <w:pPr>
        <w:bidi/>
        <w:ind w:left="43"/>
        <w:jc w:val="center"/>
        <w:rPr>
          <w:rFonts w:cs="B Nazanin" w:hint="cs"/>
          <w:b/>
          <w:bCs/>
          <w:sz w:val="30"/>
          <w:szCs w:val="30"/>
          <w:rtl/>
          <w:lang w:bidi="fa-IR"/>
        </w:rPr>
      </w:pPr>
      <w:bookmarkStart w:id="0" w:name="_GoBack"/>
      <w:bookmarkEnd w:id="0"/>
    </w:p>
    <w:p w:rsidR="00E265A1" w:rsidRPr="00750AC3" w:rsidRDefault="00E265A1" w:rsidP="00E265A1">
      <w:pPr>
        <w:bidi/>
        <w:ind w:left="-81"/>
        <w:rPr>
          <w:rFonts w:cs="B Nazanin"/>
          <w:b/>
          <w:bCs/>
          <w:sz w:val="30"/>
          <w:szCs w:val="30"/>
          <w:rtl/>
          <w:lang w:bidi="fa-IR"/>
        </w:rPr>
      </w:pPr>
      <w:r>
        <w:rPr>
          <w:rFonts w:cs="B Titr" w:hint="cs"/>
          <w:sz w:val="20"/>
          <w:szCs w:val="20"/>
          <w:rtl/>
          <w:lang w:bidi="fa-IR"/>
        </w:rPr>
        <w:t>مشخصات فردی</w:t>
      </w:r>
      <w:r w:rsidRPr="00C439A8">
        <w:rPr>
          <w:rFonts w:cs="B Titr" w:hint="cs"/>
          <w:sz w:val="20"/>
          <w:szCs w:val="20"/>
          <w:rtl/>
          <w:lang w:bidi="fa-IR"/>
        </w:rPr>
        <w:t>:</w:t>
      </w:r>
    </w:p>
    <w:tbl>
      <w:tblPr>
        <w:tblpPr w:leftFromText="180" w:rightFromText="180" w:vertAnchor="text" w:horzAnchor="margin" w:tblpXSpec="center" w:tblpY="106"/>
        <w:bidiVisual/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7"/>
        <w:gridCol w:w="3436"/>
        <w:gridCol w:w="2376"/>
      </w:tblGrid>
      <w:tr w:rsidR="005A0BEA" w:rsidRPr="007A5E36" w:rsidTr="00E265A1">
        <w:tc>
          <w:tcPr>
            <w:tcW w:w="3827" w:type="dxa"/>
            <w:tcBorders>
              <w:top w:val="single" w:sz="4" w:space="0" w:color="auto"/>
            </w:tcBorders>
            <w:shd w:val="clear" w:color="auto" w:fill="auto"/>
          </w:tcPr>
          <w:p w:rsidR="005A0BEA" w:rsidRPr="007A5E36" w:rsidRDefault="005A0BEA" w:rsidP="00653DE5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نام:</w:t>
            </w:r>
          </w:p>
        </w:tc>
        <w:tc>
          <w:tcPr>
            <w:tcW w:w="3436" w:type="dxa"/>
            <w:tcBorders>
              <w:top w:val="single" w:sz="4" w:space="0" w:color="auto"/>
            </w:tcBorders>
          </w:tcPr>
          <w:p w:rsidR="005A0BEA" w:rsidRPr="007A5E36" w:rsidRDefault="005A0BEA" w:rsidP="005A0BEA">
            <w:pPr>
              <w:bidi/>
              <w:ind w:left="43"/>
              <w:jc w:val="right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Name:</w:t>
            </w:r>
          </w:p>
        </w:tc>
        <w:tc>
          <w:tcPr>
            <w:tcW w:w="2376" w:type="dxa"/>
            <w:vMerge w:val="restart"/>
            <w:tcBorders>
              <w:top w:val="single" w:sz="4" w:space="0" w:color="auto"/>
            </w:tcBorders>
            <w:shd w:val="clear" w:color="auto" w:fill="auto"/>
            <w:tcFitText/>
          </w:tcPr>
          <w:p w:rsidR="00BF7559" w:rsidRPr="002F748F" w:rsidRDefault="00BF7559" w:rsidP="00BF7559">
            <w:pPr>
              <w:bidi/>
              <w:ind w:left="43"/>
              <w:jc w:val="right"/>
              <w:rPr>
                <w:rFonts w:cs="B Nazanin"/>
                <w:i/>
                <w:iCs/>
                <w:lang w:bidi="fa-IR"/>
              </w:rPr>
            </w:pPr>
            <w:r w:rsidRPr="002F748F">
              <w:rPr>
                <w:rFonts w:cs="B Nazanin"/>
                <w:spacing w:val="377"/>
                <w:lang w:bidi="fa-IR"/>
              </w:rPr>
              <w:t>imag</w:t>
            </w:r>
            <w:r w:rsidRPr="002F748F">
              <w:rPr>
                <w:rFonts w:cs="B Nazanin"/>
                <w:spacing w:val="3"/>
                <w:lang w:bidi="fa-IR"/>
              </w:rPr>
              <w:t>e</w:t>
            </w:r>
          </w:p>
          <w:p w:rsidR="005A0BEA" w:rsidRPr="00BF7559" w:rsidRDefault="005A0BEA" w:rsidP="00BF7559">
            <w:pPr>
              <w:jc w:val="right"/>
              <w:rPr>
                <w:rFonts w:cs="B Nazanin"/>
                <w:i/>
                <w:iCs/>
                <w:lang w:bidi="fa-IR"/>
              </w:rPr>
            </w:pPr>
          </w:p>
        </w:tc>
      </w:tr>
      <w:tr w:rsidR="005A0BEA" w:rsidRPr="007A5E36" w:rsidTr="005A0BEA">
        <w:tc>
          <w:tcPr>
            <w:tcW w:w="3827" w:type="dxa"/>
            <w:shd w:val="clear" w:color="auto" w:fill="auto"/>
          </w:tcPr>
          <w:p w:rsidR="005A0BEA" w:rsidRPr="007A5E36" w:rsidRDefault="005A0BEA" w:rsidP="00653DE5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noProof/>
                <w:rtl/>
              </w:rPr>
              <w:t>نام خانوادگی</w:t>
            </w:r>
            <w:r w:rsidRPr="007A5E36">
              <w:rPr>
                <w:rFonts w:cs="B Nazanin" w:hint="cs"/>
                <w:rtl/>
                <w:lang w:bidi="fa-IR"/>
              </w:rPr>
              <w:t xml:space="preserve">: </w:t>
            </w:r>
          </w:p>
        </w:tc>
        <w:tc>
          <w:tcPr>
            <w:tcW w:w="3436" w:type="dxa"/>
          </w:tcPr>
          <w:p w:rsidR="005A0BEA" w:rsidRPr="007A5E36" w:rsidRDefault="005A0BEA" w:rsidP="00653DE5">
            <w:pPr>
              <w:bidi/>
              <w:ind w:left="43"/>
              <w:jc w:val="right"/>
              <w:rPr>
                <w:rFonts w:cs="B Nazanin"/>
                <w:noProof/>
                <w:rtl/>
              </w:rPr>
            </w:pPr>
            <w:r>
              <w:rPr>
                <w:rFonts w:cs="B Nazanin"/>
                <w:noProof/>
              </w:rPr>
              <w:t>Surname:</w:t>
            </w:r>
          </w:p>
        </w:tc>
        <w:tc>
          <w:tcPr>
            <w:tcW w:w="2376" w:type="dxa"/>
            <w:vMerge/>
            <w:shd w:val="clear" w:color="auto" w:fill="auto"/>
          </w:tcPr>
          <w:p w:rsidR="005A0BEA" w:rsidRPr="007A5E36" w:rsidRDefault="005A0BEA" w:rsidP="007A5E36">
            <w:pPr>
              <w:bidi/>
              <w:ind w:left="43"/>
              <w:jc w:val="both"/>
              <w:rPr>
                <w:rFonts w:cs="B Nazanin"/>
                <w:noProof/>
                <w:rtl/>
              </w:rPr>
            </w:pPr>
          </w:p>
        </w:tc>
      </w:tr>
      <w:tr w:rsidR="005A0BEA" w:rsidRPr="007A5E36" w:rsidTr="005A0BEA">
        <w:tc>
          <w:tcPr>
            <w:tcW w:w="3827" w:type="dxa"/>
            <w:shd w:val="clear" w:color="auto" w:fill="auto"/>
          </w:tcPr>
          <w:p w:rsidR="005A0BEA" w:rsidRPr="007A5E36" w:rsidRDefault="005A0BEA" w:rsidP="00653DE5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noProof/>
                <w:rtl/>
              </w:rPr>
              <w:t>کد ملی</w:t>
            </w:r>
            <w:r w:rsidRPr="007A5E36">
              <w:rPr>
                <w:rFonts w:cs="B Nazanin" w:hint="cs"/>
                <w:rtl/>
                <w:lang w:bidi="fa-IR"/>
              </w:rPr>
              <w:t xml:space="preserve">: </w:t>
            </w:r>
          </w:p>
        </w:tc>
        <w:tc>
          <w:tcPr>
            <w:tcW w:w="3436" w:type="dxa"/>
          </w:tcPr>
          <w:p w:rsidR="005A0BEA" w:rsidRPr="007A5E36" w:rsidRDefault="005A0BEA" w:rsidP="00653DE5">
            <w:pPr>
              <w:bidi/>
              <w:ind w:left="43"/>
              <w:jc w:val="right"/>
              <w:rPr>
                <w:rFonts w:cs="B Nazanin"/>
                <w:noProof/>
                <w:rtl/>
              </w:rPr>
            </w:pPr>
            <w:r>
              <w:rPr>
                <w:rFonts w:cs="B Nazanin"/>
                <w:noProof/>
              </w:rPr>
              <w:t>I.D. Code:</w:t>
            </w:r>
            <w:r w:rsidR="00B5259C">
              <w:rPr>
                <w:rFonts w:cs="B Nazanin"/>
                <w:noProof/>
              </w:rPr>
              <w:t xml:space="preserve"> </w:t>
            </w:r>
          </w:p>
        </w:tc>
        <w:tc>
          <w:tcPr>
            <w:tcW w:w="2376" w:type="dxa"/>
            <w:vMerge/>
            <w:shd w:val="clear" w:color="auto" w:fill="auto"/>
          </w:tcPr>
          <w:p w:rsidR="005A0BEA" w:rsidRPr="007A5E36" w:rsidRDefault="005A0BEA" w:rsidP="007A5E36">
            <w:pPr>
              <w:bidi/>
              <w:ind w:left="43"/>
              <w:jc w:val="both"/>
              <w:rPr>
                <w:rFonts w:cs="B Nazanin"/>
                <w:noProof/>
                <w:rtl/>
              </w:rPr>
            </w:pPr>
          </w:p>
        </w:tc>
      </w:tr>
      <w:tr w:rsidR="005A0BEA" w:rsidRPr="007A5E36" w:rsidTr="005A0BEA">
        <w:tc>
          <w:tcPr>
            <w:tcW w:w="3827" w:type="dxa"/>
            <w:shd w:val="clear" w:color="auto" w:fill="auto"/>
          </w:tcPr>
          <w:p w:rsidR="005A0BEA" w:rsidRPr="007A5E36" w:rsidRDefault="005A0BEA" w:rsidP="00653DE5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noProof/>
                <w:rtl/>
              </w:rPr>
              <w:t>شماره تماس</w:t>
            </w:r>
            <w:r w:rsidRPr="007A5E36">
              <w:rPr>
                <w:rFonts w:cs="B Nazanin" w:hint="cs"/>
                <w:rtl/>
                <w:lang w:bidi="fa-IR"/>
              </w:rPr>
              <w:t xml:space="preserve">: </w:t>
            </w:r>
          </w:p>
        </w:tc>
        <w:tc>
          <w:tcPr>
            <w:tcW w:w="3436" w:type="dxa"/>
          </w:tcPr>
          <w:p w:rsidR="005A0BEA" w:rsidRPr="007A5E36" w:rsidRDefault="005A0BEA" w:rsidP="00653DE5">
            <w:pPr>
              <w:bidi/>
              <w:ind w:left="43"/>
              <w:jc w:val="right"/>
              <w:rPr>
                <w:rFonts w:cs="B Nazanin"/>
                <w:noProof/>
                <w:rtl/>
              </w:rPr>
            </w:pPr>
            <w:r>
              <w:rPr>
                <w:rFonts w:cs="B Nazanin"/>
                <w:noProof/>
              </w:rPr>
              <w:t>Phon No.:</w:t>
            </w:r>
            <w:r w:rsidR="00B5259C">
              <w:rPr>
                <w:rFonts w:cs="B Nazanin"/>
                <w:noProof/>
              </w:rPr>
              <w:t xml:space="preserve"> </w:t>
            </w:r>
          </w:p>
        </w:tc>
        <w:tc>
          <w:tcPr>
            <w:tcW w:w="2376" w:type="dxa"/>
            <w:vMerge/>
            <w:shd w:val="clear" w:color="auto" w:fill="auto"/>
          </w:tcPr>
          <w:p w:rsidR="005A0BEA" w:rsidRPr="007A5E36" w:rsidRDefault="005A0BEA" w:rsidP="007A5E36">
            <w:pPr>
              <w:bidi/>
              <w:ind w:left="43"/>
              <w:jc w:val="both"/>
              <w:rPr>
                <w:rFonts w:cs="B Nazanin"/>
                <w:noProof/>
                <w:rtl/>
              </w:rPr>
            </w:pPr>
          </w:p>
        </w:tc>
      </w:tr>
      <w:tr w:rsidR="005A0BEA" w:rsidRPr="007A5E36" w:rsidTr="005A0BEA">
        <w:tc>
          <w:tcPr>
            <w:tcW w:w="3827" w:type="dxa"/>
            <w:shd w:val="clear" w:color="auto" w:fill="auto"/>
          </w:tcPr>
          <w:p w:rsidR="005A0BEA" w:rsidRPr="007A5E36" w:rsidRDefault="00C910F8" w:rsidP="00653DE5">
            <w:pPr>
              <w:bidi/>
              <w:ind w:left="43"/>
              <w:jc w:val="both"/>
              <w:rPr>
                <w:rFonts w:cs="B Nazanin"/>
                <w:lang w:bidi="fa-IR"/>
              </w:rPr>
            </w:pPr>
            <w:r>
              <w:rPr>
                <w:rFonts w:cs="B Nazanin" w:hint="cs"/>
                <w:noProof/>
                <w:rtl/>
                <w:lang w:bidi="fa-IR"/>
              </w:rPr>
              <w:t>شماره دانشجوی</w:t>
            </w:r>
            <w:r w:rsidR="005A0BEA" w:rsidRPr="007A5E36">
              <w:rPr>
                <w:rFonts w:cs="B Nazanin" w:hint="cs"/>
                <w:noProof/>
                <w:rtl/>
                <w:lang w:bidi="fa-IR"/>
              </w:rPr>
              <w:t>ی:</w:t>
            </w:r>
          </w:p>
        </w:tc>
        <w:tc>
          <w:tcPr>
            <w:tcW w:w="3436" w:type="dxa"/>
          </w:tcPr>
          <w:p w:rsidR="005A0BEA" w:rsidRPr="007A5E36" w:rsidRDefault="005A0BEA" w:rsidP="00653DE5">
            <w:pPr>
              <w:bidi/>
              <w:ind w:left="43"/>
              <w:jc w:val="right"/>
              <w:rPr>
                <w:rFonts w:cs="B Nazanin"/>
                <w:noProof/>
                <w:rtl/>
              </w:rPr>
            </w:pPr>
            <w:r>
              <w:rPr>
                <w:rFonts w:cs="B Nazanin"/>
                <w:noProof/>
              </w:rPr>
              <w:t>Student I.D. Code:</w:t>
            </w:r>
            <w:r w:rsidR="00B5259C">
              <w:rPr>
                <w:rFonts w:cs="B Nazanin"/>
                <w:noProof/>
              </w:rPr>
              <w:t xml:space="preserve"> </w:t>
            </w:r>
          </w:p>
        </w:tc>
        <w:tc>
          <w:tcPr>
            <w:tcW w:w="2376" w:type="dxa"/>
            <w:vMerge/>
            <w:shd w:val="clear" w:color="auto" w:fill="auto"/>
          </w:tcPr>
          <w:p w:rsidR="005A0BEA" w:rsidRPr="007A5E36" w:rsidRDefault="005A0BEA" w:rsidP="007A5E36">
            <w:pPr>
              <w:bidi/>
              <w:ind w:left="43"/>
              <w:jc w:val="both"/>
              <w:rPr>
                <w:rFonts w:cs="B Nazanin"/>
                <w:noProof/>
                <w:rtl/>
              </w:rPr>
            </w:pPr>
          </w:p>
        </w:tc>
      </w:tr>
      <w:tr w:rsidR="005A0BEA" w:rsidRPr="007A5E36" w:rsidTr="005A0BEA">
        <w:tc>
          <w:tcPr>
            <w:tcW w:w="3827" w:type="dxa"/>
            <w:shd w:val="clear" w:color="auto" w:fill="auto"/>
          </w:tcPr>
          <w:p w:rsidR="00B5259C" w:rsidRDefault="00F870D2" w:rsidP="00B5259C">
            <w:pPr>
              <w:bidi/>
              <w:ind w:left="43"/>
              <w:jc w:val="both"/>
              <w:rPr>
                <w:rFonts w:cs="B Nazanin"/>
                <w:lang w:bidi="fa-IR"/>
              </w:rPr>
            </w:pPr>
            <w:r>
              <w:rPr>
                <w:rFonts w:cs="B Nazanin" w:hint="cs"/>
                <w:noProof/>
                <w:rtl/>
              </w:rPr>
              <w:t>نشانی پست الکترونیکی</w:t>
            </w:r>
            <w:r w:rsidR="005A0BEA" w:rsidRPr="007A5E36">
              <w:rPr>
                <w:rFonts w:cs="B Nazanin" w:hint="cs"/>
                <w:rtl/>
                <w:lang w:bidi="fa-IR"/>
              </w:rPr>
              <w:t>:</w:t>
            </w:r>
          </w:p>
          <w:p w:rsidR="00B5259C" w:rsidRPr="007A5E36" w:rsidRDefault="00B5259C" w:rsidP="00B5259C">
            <w:pPr>
              <w:bidi/>
              <w:ind w:left="43"/>
              <w:jc w:val="both"/>
              <w:rPr>
                <w:rFonts w:cs="B Nazanin"/>
                <w:noProof/>
              </w:rPr>
            </w:pPr>
          </w:p>
        </w:tc>
        <w:tc>
          <w:tcPr>
            <w:tcW w:w="3436" w:type="dxa"/>
          </w:tcPr>
          <w:p w:rsidR="005A0BEA" w:rsidRDefault="005A0BEA" w:rsidP="005A0BEA">
            <w:pPr>
              <w:bidi/>
              <w:ind w:left="43"/>
              <w:jc w:val="right"/>
              <w:rPr>
                <w:rFonts w:cs="B Nazanin"/>
                <w:noProof/>
                <w:lang w:bidi="fa-IR"/>
              </w:rPr>
            </w:pPr>
            <w:r>
              <w:rPr>
                <w:rFonts w:cs="B Nazanin"/>
                <w:noProof/>
                <w:lang w:bidi="fa-IR"/>
              </w:rPr>
              <w:t>E-mail:</w:t>
            </w:r>
          </w:p>
          <w:p w:rsidR="00B5259C" w:rsidRPr="007A5E36" w:rsidRDefault="00B5259C" w:rsidP="00B5259C">
            <w:pPr>
              <w:bidi/>
              <w:ind w:left="43"/>
              <w:jc w:val="right"/>
              <w:rPr>
                <w:rFonts w:cs="B Nazanin"/>
                <w:noProof/>
                <w:rtl/>
                <w:lang w:bidi="fa-IR"/>
              </w:rPr>
            </w:pPr>
          </w:p>
        </w:tc>
        <w:tc>
          <w:tcPr>
            <w:tcW w:w="2376" w:type="dxa"/>
            <w:vMerge/>
            <w:shd w:val="clear" w:color="auto" w:fill="auto"/>
          </w:tcPr>
          <w:p w:rsidR="005A0BEA" w:rsidRPr="007A5E36" w:rsidRDefault="005A0BEA" w:rsidP="007A5E36">
            <w:pPr>
              <w:bidi/>
              <w:ind w:left="43"/>
              <w:jc w:val="both"/>
              <w:rPr>
                <w:rFonts w:cs="B Nazanin"/>
                <w:noProof/>
                <w:rtl/>
                <w:lang w:bidi="fa-IR"/>
              </w:rPr>
            </w:pPr>
          </w:p>
        </w:tc>
      </w:tr>
    </w:tbl>
    <w:p w:rsidR="00750AC3" w:rsidRDefault="00750AC3" w:rsidP="00750AC3">
      <w:pPr>
        <w:bidi/>
        <w:ind w:left="43"/>
        <w:jc w:val="both"/>
        <w:rPr>
          <w:rFonts w:cs="B Titr"/>
          <w:sz w:val="20"/>
          <w:szCs w:val="20"/>
          <w:rtl/>
          <w:lang w:bidi="fa-IR"/>
        </w:rPr>
      </w:pPr>
    </w:p>
    <w:p w:rsidR="00E265A1" w:rsidRPr="00C439A8" w:rsidRDefault="004D43A2" w:rsidP="00E265A1">
      <w:pPr>
        <w:bidi/>
        <w:ind w:left="43"/>
        <w:jc w:val="both"/>
        <w:rPr>
          <w:rFonts w:cs="B Titr"/>
          <w:sz w:val="20"/>
          <w:szCs w:val="20"/>
          <w:rtl/>
          <w:lang w:bidi="fa-IR"/>
        </w:rPr>
      </w:pPr>
      <w:r>
        <w:rPr>
          <w:rFonts w:cs="B Titr" w:hint="cs"/>
          <w:sz w:val="20"/>
          <w:szCs w:val="20"/>
          <w:rtl/>
          <w:lang w:bidi="fa-IR"/>
        </w:rPr>
        <w:t xml:space="preserve">اطلاعات و </w:t>
      </w:r>
      <w:r w:rsidR="00CE0E63" w:rsidRPr="00C439A8">
        <w:rPr>
          <w:rFonts w:cs="B Titr" w:hint="cs"/>
          <w:sz w:val="20"/>
          <w:szCs w:val="20"/>
          <w:rtl/>
          <w:lang w:bidi="fa-IR"/>
        </w:rPr>
        <w:t>سوابق تحصیلی</w:t>
      </w:r>
      <w:r w:rsidR="0052314D">
        <w:rPr>
          <w:rFonts w:cs="B Titr" w:hint="cs"/>
          <w:sz w:val="20"/>
          <w:szCs w:val="20"/>
          <w:rtl/>
          <w:lang w:bidi="fa-IR"/>
        </w:rPr>
        <w:t xml:space="preserve"> </w:t>
      </w:r>
      <w:r>
        <w:rPr>
          <w:rFonts w:cs="B Titr" w:hint="cs"/>
          <w:sz w:val="20"/>
          <w:szCs w:val="20"/>
          <w:rtl/>
          <w:lang w:bidi="fa-IR"/>
        </w:rPr>
        <w:t>(از کارشناسی تا آخرین مدرک)</w:t>
      </w:r>
      <w:r w:rsidR="00CE0E63" w:rsidRPr="00C439A8">
        <w:rPr>
          <w:rFonts w:cs="B Titr" w:hint="cs"/>
          <w:sz w:val="20"/>
          <w:szCs w:val="20"/>
          <w:rtl/>
          <w:lang w:bidi="fa-IR"/>
        </w:rPr>
        <w:t>:</w:t>
      </w:r>
    </w:p>
    <w:tbl>
      <w:tblPr>
        <w:bidiVisual/>
        <w:tblW w:w="0" w:type="auto"/>
        <w:tblInd w:w="2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7"/>
        <w:gridCol w:w="1867"/>
        <w:gridCol w:w="895"/>
        <w:gridCol w:w="3361"/>
      </w:tblGrid>
      <w:tr w:rsidR="00CE0E63" w:rsidRPr="006F585C" w:rsidTr="00DD7AC8">
        <w:tc>
          <w:tcPr>
            <w:tcW w:w="3288" w:type="dxa"/>
          </w:tcPr>
          <w:p w:rsidR="00CE0E63" w:rsidRPr="00081598" w:rsidRDefault="00CE0E63" w:rsidP="002739C7">
            <w:pPr>
              <w:bidi/>
              <w:ind w:left="43"/>
              <w:jc w:val="both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081598">
              <w:rPr>
                <w:rFonts w:cs="B Titr" w:hint="cs"/>
                <w:sz w:val="20"/>
                <w:szCs w:val="20"/>
                <w:rtl/>
                <w:lang w:bidi="fa-IR"/>
              </w:rPr>
              <w:t>مقطع</w:t>
            </w:r>
          </w:p>
        </w:tc>
        <w:tc>
          <w:tcPr>
            <w:tcW w:w="1890" w:type="dxa"/>
          </w:tcPr>
          <w:p w:rsidR="00CE0E63" w:rsidRPr="00081598" w:rsidRDefault="00B2717E" w:rsidP="002739C7">
            <w:pPr>
              <w:bidi/>
              <w:ind w:left="43"/>
              <w:jc w:val="both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081598">
              <w:rPr>
                <w:rFonts w:cs="B Titr" w:hint="cs"/>
                <w:sz w:val="20"/>
                <w:szCs w:val="20"/>
                <w:rtl/>
                <w:lang w:bidi="fa-IR"/>
              </w:rPr>
              <w:t xml:space="preserve">دانشگاه </w:t>
            </w:r>
            <w:r w:rsidR="00CE0E63" w:rsidRPr="00081598">
              <w:rPr>
                <w:rFonts w:cs="B Titr" w:hint="cs"/>
                <w:sz w:val="20"/>
                <w:szCs w:val="20"/>
                <w:rtl/>
                <w:lang w:bidi="fa-IR"/>
              </w:rPr>
              <w:t xml:space="preserve">محل </w:t>
            </w:r>
            <w:r w:rsidR="00341C32" w:rsidRPr="00081598">
              <w:rPr>
                <w:rFonts w:cs="B Titr" w:hint="cs"/>
                <w:sz w:val="20"/>
                <w:szCs w:val="20"/>
                <w:rtl/>
                <w:lang w:bidi="fa-IR"/>
              </w:rPr>
              <w:t>تحصیل</w:t>
            </w:r>
          </w:p>
        </w:tc>
        <w:tc>
          <w:tcPr>
            <w:tcW w:w="900" w:type="dxa"/>
          </w:tcPr>
          <w:p w:rsidR="00CE0E63" w:rsidRPr="00081598" w:rsidRDefault="00CE0E63" w:rsidP="002739C7">
            <w:pPr>
              <w:bidi/>
              <w:ind w:left="43"/>
              <w:jc w:val="both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081598">
              <w:rPr>
                <w:rFonts w:cs="B Titr" w:hint="cs"/>
                <w:sz w:val="20"/>
                <w:szCs w:val="20"/>
                <w:rtl/>
                <w:lang w:bidi="fa-IR"/>
              </w:rPr>
              <w:t>معدل</w:t>
            </w:r>
          </w:p>
        </w:tc>
        <w:tc>
          <w:tcPr>
            <w:tcW w:w="3420" w:type="dxa"/>
          </w:tcPr>
          <w:p w:rsidR="00CE0E63" w:rsidRPr="00081598" w:rsidRDefault="00341C32" w:rsidP="002739C7">
            <w:pPr>
              <w:bidi/>
              <w:ind w:left="43"/>
              <w:jc w:val="both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081598">
              <w:rPr>
                <w:rFonts w:cs="B Titr" w:hint="cs"/>
                <w:sz w:val="20"/>
                <w:szCs w:val="20"/>
                <w:rtl/>
                <w:lang w:bidi="fa-IR"/>
              </w:rPr>
              <w:t>سال ورود به مقطع فعلی</w:t>
            </w:r>
          </w:p>
        </w:tc>
      </w:tr>
      <w:tr w:rsidR="00CE0E63" w:rsidRPr="006F585C" w:rsidTr="00DD7AC8">
        <w:tc>
          <w:tcPr>
            <w:tcW w:w="3288" w:type="dxa"/>
          </w:tcPr>
          <w:p w:rsidR="00D31A94" w:rsidRPr="00D31A94" w:rsidRDefault="00D31A94" w:rsidP="00D31A94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cs="B Nazanin"/>
                <w:rtl/>
                <w:lang w:bidi="fa-IR"/>
              </w:rPr>
            </w:pPr>
            <w:r w:rsidRPr="00D31A94">
              <w:rPr>
                <w:rFonts w:cs="B Nazanin" w:hint="eastAsia"/>
                <w:rtl/>
                <w:lang w:bidi="fa-IR"/>
              </w:rPr>
              <w:t>کارشناس</w:t>
            </w:r>
            <w:r w:rsidRPr="00D31A94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1890" w:type="dxa"/>
          </w:tcPr>
          <w:p w:rsidR="00CE0E63" w:rsidRPr="006F585C" w:rsidRDefault="00CE0E63" w:rsidP="008A14E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900" w:type="dxa"/>
          </w:tcPr>
          <w:p w:rsidR="00CE0E63" w:rsidRPr="006F585C" w:rsidRDefault="00CE0E63" w:rsidP="002739C7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3420" w:type="dxa"/>
          </w:tcPr>
          <w:p w:rsidR="00CE0E63" w:rsidRPr="006F585C" w:rsidRDefault="00CE0E63" w:rsidP="002739C7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CE0E63" w:rsidRPr="006F585C" w:rsidTr="00DD7AC8">
        <w:tc>
          <w:tcPr>
            <w:tcW w:w="3288" w:type="dxa"/>
          </w:tcPr>
          <w:p w:rsidR="00D31A94" w:rsidRPr="00D31A94" w:rsidRDefault="00D31A94" w:rsidP="00D31A94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cs="B Nazanin"/>
                <w:rtl/>
                <w:lang w:bidi="fa-IR"/>
              </w:rPr>
            </w:pPr>
            <w:r w:rsidRPr="00D31A94">
              <w:rPr>
                <w:rFonts w:cs="B Nazanin" w:hint="eastAsia"/>
                <w:rtl/>
                <w:lang w:bidi="fa-IR"/>
              </w:rPr>
              <w:t>کارشناس</w:t>
            </w:r>
            <w:r w:rsidRPr="00D31A94">
              <w:rPr>
                <w:rFonts w:cs="B Nazanin" w:hint="cs"/>
                <w:rtl/>
                <w:lang w:bidi="fa-IR"/>
              </w:rPr>
              <w:t>ی</w:t>
            </w:r>
            <w:r w:rsidRPr="00D31A94">
              <w:rPr>
                <w:rFonts w:cs="B Nazanin"/>
                <w:rtl/>
                <w:lang w:bidi="fa-IR"/>
              </w:rPr>
              <w:t xml:space="preserve"> </w:t>
            </w:r>
            <w:r w:rsidRPr="00D31A94">
              <w:rPr>
                <w:rFonts w:cs="B Nazanin" w:hint="eastAsia"/>
                <w:rtl/>
                <w:lang w:bidi="fa-IR"/>
              </w:rPr>
              <w:t>ارشد</w:t>
            </w:r>
          </w:p>
        </w:tc>
        <w:tc>
          <w:tcPr>
            <w:tcW w:w="1890" w:type="dxa"/>
          </w:tcPr>
          <w:p w:rsidR="00CE0E63" w:rsidRPr="006F585C" w:rsidRDefault="00CE0E63" w:rsidP="002739C7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900" w:type="dxa"/>
          </w:tcPr>
          <w:p w:rsidR="00CE0E63" w:rsidRPr="006F585C" w:rsidRDefault="00CE0E63" w:rsidP="002739C7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3420" w:type="dxa"/>
          </w:tcPr>
          <w:p w:rsidR="00CE0E63" w:rsidRPr="006F585C" w:rsidRDefault="00CE0E63" w:rsidP="002739C7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CE0E63" w:rsidRPr="006F585C" w:rsidTr="00DD7AC8">
        <w:tc>
          <w:tcPr>
            <w:tcW w:w="3288" w:type="dxa"/>
          </w:tcPr>
          <w:p w:rsidR="00D31A94" w:rsidRPr="00D31A94" w:rsidRDefault="00D31A94" w:rsidP="00D31A94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cs="B Nazanin"/>
                <w:rtl/>
                <w:lang w:bidi="fa-IR"/>
              </w:rPr>
            </w:pPr>
            <w:r w:rsidRPr="00D31A94">
              <w:rPr>
                <w:rFonts w:cs="B Nazanin" w:hint="eastAsia"/>
                <w:rtl/>
                <w:lang w:bidi="fa-IR"/>
              </w:rPr>
              <w:t>دکتر</w:t>
            </w:r>
            <w:r w:rsidRPr="00D31A94">
              <w:rPr>
                <w:rFonts w:cs="B Nazanin" w:hint="cs"/>
                <w:rtl/>
                <w:lang w:bidi="fa-IR"/>
              </w:rPr>
              <w:t>ی</w:t>
            </w:r>
            <w:r w:rsidRPr="00D31A94">
              <w:rPr>
                <w:rFonts w:cs="B Nazanin"/>
                <w:rtl/>
                <w:lang w:bidi="fa-IR"/>
              </w:rPr>
              <w:t xml:space="preserve"> حرفه ا</w:t>
            </w:r>
            <w:r w:rsidRPr="00D31A94">
              <w:rPr>
                <w:rFonts w:cs="B Nazanin" w:hint="cs"/>
                <w:rtl/>
                <w:lang w:bidi="fa-IR"/>
              </w:rPr>
              <w:t>ی</w:t>
            </w:r>
            <w:r w:rsidRPr="00D31A94">
              <w:rPr>
                <w:rFonts w:cs="B Nazanin"/>
                <w:rtl/>
                <w:lang w:bidi="fa-IR"/>
              </w:rPr>
              <w:t xml:space="preserve"> </w:t>
            </w:r>
          </w:p>
        </w:tc>
        <w:tc>
          <w:tcPr>
            <w:tcW w:w="1890" w:type="dxa"/>
          </w:tcPr>
          <w:p w:rsidR="00CE0E63" w:rsidRPr="006F585C" w:rsidRDefault="00CE0E63" w:rsidP="002739C7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900" w:type="dxa"/>
          </w:tcPr>
          <w:p w:rsidR="00CE0E63" w:rsidRPr="006F585C" w:rsidRDefault="00CE0E63" w:rsidP="002739C7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3420" w:type="dxa"/>
          </w:tcPr>
          <w:p w:rsidR="00CE0E63" w:rsidRPr="006F585C" w:rsidRDefault="00CE0E63" w:rsidP="002739C7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341C32" w:rsidRPr="006F585C" w:rsidTr="00DD7AC8">
        <w:tc>
          <w:tcPr>
            <w:tcW w:w="3288" w:type="dxa"/>
          </w:tcPr>
          <w:p w:rsidR="00D31A94" w:rsidRPr="00D31A94" w:rsidRDefault="00D31A94" w:rsidP="00D31A94">
            <w:pPr>
              <w:pStyle w:val="ListParagraph"/>
              <w:numPr>
                <w:ilvl w:val="0"/>
                <w:numId w:val="22"/>
              </w:numPr>
              <w:bidi/>
              <w:jc w:val="both"/>
              <w:rPr>
                <w:rFonts w:cs="B Nazanin"/>
                <w:lang w:bidi="fa-IR"/>
              </w:rPr>
            </w:pPr>
            <w:r w:rsidRPr="00D31A94">
              <w:rPr>
                <w:rFonts w:cs="B Nazanin" w:hint="eastAsia"/>
                <w:rtl/>
                <w:lang w:bidi="fa-IR"/>
              </w:rPr>
              <w:t>دکتر</w:t>
            </w:r>
            <w:r w:rsidRPr="00D31A94">
              <w:rPr>
                <w:rFonts w:cs="B Nazanin" w:hint="cs"/>
                <w:rtl/>
                <w:lang w:bidi="fa-IR"/>
              </w:rPr>
              <w:t>ی</w:t>
            </w:r>
            <w:r w:rsidRPr="00D31A94">
              <w:rPr>
                <w:rFonts w:cs="B Nazanin"/>
                <w:rtl/>
                <w:lang w:bidi="fa-IR"/>
              </w:rPr>
              <w:t xml:space="preserve"> </w:t>
            </w:r>
            <w:r w:rsidRPr="00D31A94">
              <w:rPr>
                <w:rFonts w:cs="B Nazanin" w:hint="eastAsia"/>
                <w:rtl/>
                <w:lang w:bidi="fa-IR"/>
              </w:rPr>
              <w:t>تخصص</w:t>
            </w:r>
            <w:r w:rsidRPr="00D31A94">
              <w:rPr>
                <w:rFonts w:cs="B Nazanin" w:hint="cs"/>
                <w:rtl/>
                <w:lang w:bidi="fa-IR"/>
              </w:rPr>
              <w:t>ی</w:t>
            </w:r>
            <w:r w:rsidRPr="00D31A94">
              <w:rPr>
                <w:rFonts w:cs="B Nazanin"/>
                <w:rtl/>
                <w:lang w:bidi="fa-IR"/>
              </w:rPr>
              <w:t>/</w:t>
            </w:r>
            <w:r w:rsidRPr="00D31A94">
              <w:rPr>
                <w:rFonts w:cs="B Nazanin"/>
                <w:lang w:bidi="fa-IR"/>
              </w:rPr>
              <w:t>Ph.D.</w:t>
            </w:r>
          </w:p>
        </w:tc>
        <w:tc>
          <w:tcPr>
            <w:tcW w:w="1890" w:type="dxa"/>
          </w:tcPr>
          <w:p w:rsidR="00341C32" w:rsidRPr="006F585C" w:rsidRDefault="00341C32" w:rsidP="002739C7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900" w:type="dxa"/>
          </w:tcPr>
          <w:p w:rsidR="00341C32" w:rsidRPr="006F585C" w:rsidRDefault="00341C32" w:rsidP="002739C7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3420" w:type="dxa"/>
          </w:tcPr>
          <w:p w:rsidR="00341C32" w:rsidRPr="006F585C" w:rsidRDefault="00341C32" w:rsidP="002739C7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DD7AC8" w:rsidRPr="006F585C" w:rsidRDefault="00DD7AC8" w:rsidP="00DD7AC8">
      <w:pPr>
        <w:bidi/>
        <w:ind w:left="43"/>
        <w:jc w:val="both"/>
        <w:rPr>
          <w:rFonts w:cs="B Nazanin"/>
          <w:rtl/>
          <w:lang w:bidi="fa-IR"/>
        </w:rPr>
      </w:pPr>
    </w:p>
    <w:p w:rsidR="0060468A" w:rsidRPr="00C439A8" w:rsidRDefault="0060468A" w:rsidP="00174E97">
      <w:pPr>
        <w:bidi/>
        <w:ind w:left="43"/>
        <w:jc w:val="both"/>
        <w:rPr>
          <w:rFonts w:cs="B Titr"/>
          <w:sz w:val="20"/>
          <w:szCs w:val="20"/>
          <w:rtl/>
          <w:lang w:bidi="fa-IR"/>
        </w:rPr>
      </w:pPr>
      <w:r w:rsidRPr="00C439A8">
        <w:rPr>
          <w:rFonts w:cs="B Titr" w:hint="cs"/>
          <w:sz w:val="20"/>
          <w:szCs w:val="20"/>
          <w:rtl/>
          <w:lang w:bidi="fa-IR"/>
        </w:rPr>
        <w:t>افتخارات</w:t>
      </w:r>
      <w:r w:rsidR="00B904DC">
        <w:rPr>
          <w:rFonts w:cs="B Titr" w:hint="cs"/>
          <w:sz w:val="20"/>
          <w:szCs w:val="20"/>
          <w:rtl/>
          <w:lang w:bidi="fa-IR"/>
        </w:rPr>
        <w:t xml:space="preserve"> </w:t>
      </w:r>
      <w:r w:rsidR="00B904DC" w:rsidRPr="00682DA8">
        <w:rPr>
          <w:rFonts w:cs="B Titr" w:hint="cs"/>
          <w:sz w:val="20"/>
          <w:szCs w:val="20"/>
          <w:rtl/>
          <w:lang w:bidi="fa-IR"/>
        </w:rPr>
        <w:t>آموزشي، پژوهشی</w:t>
      </w:r>
      <w:r w:rsidR="001F28F7" w:rsidRPr="00682DA8">
        <w:rPr>
          <w:rFonts w:cs="B Titr" w:hint="cs"/>
          <w:sz w:val="20"/>
          <w:szCs w:val="20"/>
          <w:rtl/>
          <w:lang w:bidi="fa-IR"/>
        </w:rPr>
        <w:t xml:space="preserve"> </w:t>
      </w:r>
      <w:r w:rsidR="00174E97" w:rsidRPr="00682DA8">
        <w:rPr>
          <w:rFonts w:cs="B Titr" w:hint="cs"/>
          <w:sz w:val="20"/>
          <w:szCs w:val="20"/>
          <w:rtl/>
          <w:lang w:bidi="fa-IR"/>
        </w:rPr>
        <w:t>(رتبه اول دانش آموختگی، اختراع، اکتشاف، المپیادها، جشنواره ها)</w:t>
      </w:r>
      <w:r w:rsidRPr="00C439A8">
        <w:rPr>
          <w:rFonts w:cs="B Titr" w:hint="cs"/>
          <w:sz w:val="20"/>
          <w:szCs w:val="20"/>
          <w:rtl/>
          <w:lang w:bidi="fa-IR"/>
        </w:rPr>
        <w:t>:</w:t>
      </w:r>
    </w:p>
    <w:tbl>
      <w:tblPr>
        <w:bidiVisual/>
        <w:tblW w:w="0" w:type="auto"/>
        <w:tblInd w:w="2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"/>
        <w:gridCol w:w="8955"/>
      </w:tblGrid>
      <w:tr w:rsidR="00B2717E" w:rsidRPr="007A5E36" w:rsidTr="007A5E36">
        <w:tc>
          <w:tcPr>
            <w:tcW w:w="426" w:type="dxa"/>
            <w:shd w:val="clear" w:color="auto" w:fill="auto"/>
          </w:tcPr>
          <w:p w:rsidR="00B2717E" w:rsidRPr="007A5E36" w:rsidRDefault="00B2717E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9072" w:type="dxa"/>
            <w:shd w:val="clear" w:color="auto" w:fill="auto"/>
          </w:tcPr>
          <w:p w:rsidR="00B2717E" w:rsidRPr="007A5E36" w:rsidRDefault="00B2717E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B2717E" w:rsidRPr="007A5E36" w:rsidTr="007A5E36">
        <w:tc>
          <w:tcPr>
            <w:tcW w:w="426" w:type="dxa"/>
            <w:shd w:val="clear" w:color="auto" w:fill="auto"/>
          </w:tcPr>
          <w:p w:rsidR="00B2717E" w:rsidRPr="007A5E36" w:rsidRDefault="00B2717E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9072" w:type="dxa"/>
            <w:shd w:val="clear" w:color="auto" w:fill="auto"/>
          </w:tcPr>
          <w:p w:rsidR="00B2717E" w:rsidRPr="007A5E36" w:rsidRDefault="00B2717E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F63B55" w:rsidRDefault="00F63B55" w:rsidP="002739C7">
      <w:pPr>
        <w:bidi/>
        <w:ind w:left="43"/>
        <w:jc w:val="both"/>
        <w:rPr>
          <w:rFonts w:cs="B Nazanin"/>
          <w:rtl/>
          <w:lang w:bidi="fa-IR"/>
        </w:rPr>
      </w:pPr>
    </w:p>
    <w:p w:rsidR="00174E97" w:rsidRPr="00682DA8" w:rsidRDefault="00D31A94" w:rsidP="00174E97">
      <w:pPr>
        <w:bidi/>
        <w:ind w:left="43"/>
        <w:jc w:val="both"/>
        <w:rPr>
          <w:rFonts w:cs="B Titr"/>
          <w:sz w:val="20"/>
          <w:szCs w:val="20"/>
          <w:rtl/>
          <w:lang w:bidi="fa-IR"/>
        </w:rPr>
      </w:pPr>
      <w:r w:rsidRPr="00682DA8">
        <w:rPr>
          <w:rFonts w:cs="B Titr" w:hint="eastAsia"/>
          <w:sz w:val="20"/>
          <w:szCs w:val="20"/>
          <w:rtl/>
          <w:lang w:bidi="fa-IR"/>
        </w:rPr>
        <w:t>سا</w:t>
      </w:r>
      <w:r w:rsidRPr="00682DA8">
        <w:rPr>
          <w:rFonts w:cs="B Titr" w:hint="cs"/>
          <w:sz w:val="20"/>
          <w:szCs w:val="20"/>
          <w:rtl/>
          <w:lang w:bidi="fa-IR"/>
        </w:rPr>
        <w:t>ی</w:t>
      </w:r>
      <w:r w:rsidRPr="00682DA8">
        <w:rPr>
          <w:rFonts w:cs="B Titr" w:hint="eastAsia"/>
          <w:sz w:val="20"/>
          <w:szCs w:val="20"/>
          <w:rtl/>
          <w:lang w:bidi="fa-IR"/>
        </w:rPr>
        <w:t>ر</w:t>
      </w:r>
      <w:r w:rsidRPr="00682DA8">
        <w:rPr>
          <w:rFonts w:cs="B Titr"/>
          <w:sz w:val="20"/>
          <w:szCs w:val="20"/>
          <w:rtl/>
          <w:lang w:bidi="fa-IR"/>
        </w:rPr>
        <w:t xml:space="preserve"> </w:t>
      </w:r>
      <w:r w:rsidRPr="00682DA8">
        <w:rPr>
          <w:rFonts w:cs="B Titr" w:hint="eastAsia"/>
          <w:sz w:val="20"/>
          <w:szCs w:val="20"/>
          <w:rtl/>
          <w:lang w:bidi="fa-IR"/>
        </w:rPr>
        <w:t>افتخارات</w:t>
      </w:r>
    </w:p>
    <w:tbl>
      <w:tblPr>
        <w:bidiVisual/>
        <w:tblW w:w="0" w:type="auto"/>
        <w:tblInd w:w="2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"/>
        <w:gridCol w:w="8955"/>
      </w:tblGrid>
      <w:tr w:rsidR="00174E97" w:rsidRPr="007A5E36" w:rsidTr="00315D0D">
        <w:tc>
          <w:tcPr>
            <w:tcW w:w="426" w:type="dxa"/>
            <w:shd w:val="clear" w:color="auto" w:fill="auto"/>
          </w:tcPr>
          <w:p w:rsidR="00174E97" w:rsidRPr="007A5E36" w:rsidRDefault="00174E97" w:rsidP="00315D0D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9072" w:type="dxa"/>
            <w:shd w:val="clear" w:color="auto" w:fill="auto"/>
          </w:tcPr>
          <w:p w:rsidR="00174E97" w:rsidRPr="007A5E36" w:rsidRDefault="00174E97" w:rsidP="00315D0D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174E97" w:rsidRPr="007A5E36" w:rsidTr="00315D0D">
        <w:tc>
          <w:tcPr>
            <w:tcW w:w="426" w:type="dxa"/>
            <w:shd w:val="clear" w:color="auto" w:fill="auto"/>
          </w:tcPr>
          <w:p w:rsidR="00174E97" w:rsidRPr="007A5E36" w:rsidRDefault="00174E97" w:rsidP="00315D0D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9072" w:type="dxa"/>
            <w:shd w:val="clear" w:color="auto" w:fill="auto"/>
          </w:tcPr>
          <w:p w:rsidR="00174E97" w:rsidRPr="007A5E36" w:rsidRDefault="00174E97" w:rsidP="00315D0D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174E97" w:rsidRDefault="00174E97" w:rsidP="00174E97">
      <w:pPr>
        <w:bidi/>
        <w:ind w:left="43"/>
        <w:jc w:val="both"/>
        <w:rPr>
          <w:rFonts w:cs="B Nazanin"/>
          <w:rtl/>
          <w:lang w:bidi="fa-IR"/>
        </w:rPr>
      </w:pPr>
    </w:p>
    <w:p w:rsidR="008E0830" w:rsidRDefault="008E0830">
      <w:pPr>
        <w:rPr>
          <w:rFonts w:ascii="Arial" w:hAnsi="Arial" w:cs="B Titr"/>
          <w:sz w:val="20"/>
          <w:szCs w:val="20"/>
          <w:rtl/>
          <w:lang w:bidi="fa-IR"/>
        </w:rPr>
      </w:pPr>
      <w:r>
        <w:rPr>
          <w:rFonts w:ascii="Arial" w:hAnsi="Arial" w:cs="B Titr"/>
          <w:sz w:val="20"/>
          <w:szCs w:val="20"/>
          <w:rtl/>
          <w:lang w:bidi="fa-IR"/>
        </w:rPr>
        <w:br w:type="page"/>
      </w:r>
    </w:p>
    <w:p w:rsidR="00EF59B0" w:rsidRPr="00C439A8" w:rsidRDefault="00EF59B0" w:rsidP="002739C7">
      <w:pPr>
        <w:bidi/>
        <w:ind w:left="43"/>
        <w:jc w:val="both"/>
        <w:rPr>
          <w:rFonts w:ascii="Arial" w:hAnsi="Arial" w:cs="B Titr"/>
          <w:sz w:val="20"/>
          <w:szCs w:val="20"/>
          <w:rtl/>
          <w:lang w:bidi="fa-IR"/>
        </w:rPr>
      </w:pPr>
      <w:r w:rsidRPr="00C439A8">
        <w:rPr>
          <w:rFonts w:ascii="Arial" w:hAnsi="Arial" w:cs="B Titr"/>
          <w:sz w:val="20"/>
          <w:szCs w:val="20"/>
          <w:rtl/>
          <w:lang w:bidi="fa-IR"/>
        </w:rPr>
        <w:lastRenderedPageBreak/>
        <w:t>سوابق پژوهشی:</w:t>
      </w:r>
    </w:p>
    <w:p w:rsidR="00D603C5" w:rsidRPr="006F585C" w:rsidRDefault="00B2717E" w:rsidP="002739C7">
      <w:pPr>
        <w:bidi/>
        <w:ind w:left="43"/>
        <w:jc w:val="both"/>
        <w:rPr>
          <w:rFonts w:ascii="Arial" w:hAnsi="Arial" w:cs="B Nazanin"/>
          <w:rtl/>
          <w:lang w:bidi="fa-IR"/>
        </w:rPr>
      </w:pPr>
      <w:r w:rsidRPr="006F585C">
        <w:rPr>
          <w:rFonts w:ascii="Arial" w:hAnsi="Arial" w:cs="B Nazanin" w:hint="cs"/>
          <w:rtl/>
          <w:lang w:bidi="fa-IR"/>
        </w:rPr>
        <w:t>1</w:t>
      </w:r>
      <w:r w:rsidR="00D603C5" w:rsidRPr="006F585C">
        <w:rPr>
          <w:rFonts w:ascii="Arial" w:hAnsi="Arial" w:cs="B Nazanin"/>
          <w:rtl/>
          <w:lang w:bidi="fa-IR"/>
        </w:rPr>
        <w:t>) کتب منتشر شده:</w:t>
      </w:r>
    </w:p>
    <w:tbl>
      <w:tblPr>
        <w:bidiVisual/>
        <w:tblW w:w="0" w:type="auto"/>
        <w:tblInd w:w="2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"/>
        <w:gridCol w:w="4226"/>
        <w:gridCol w:w="2665"/>
        <w:gridCol w:w="2101"/>
      </w:tblGrid>
      <w:tr w:rsidR="00304ED9" w:rsidRPr="007A5E36" w:rsidTr="007A5E36">
        <w:tc>
          <w:tcPr>
            <w:tcW w:w="390" w:type="dxa"/>
            <w:shd w:val="clear" w:color="auto" w:fill="auto"/>
          </w:tcPr>
          <w:p w:rsidR="00304ED9" w:rsidRPr="007A5E36" w:rsidRDefault="00304ED9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 xml:space="preserve"> </w:t>
            </w:r>
          </w:p>
        </w:tc>
        <w:tc>
          <w:tcPr>
            <w:tcW w:w="4288" w:type="dxa"/>
            <w:shd w:val="clear" w:color="auto" w:fill="auto"/>
          </w:tcPr>
          <w:p w:rsidR="00304ED9" w:rsidRPr="007A5E36" w:rsidRDefault="007F6D1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 xml:space="preserve">عنوان </w:t>
            </w:r>
            <w:r w:rsidR="00304ED9" w:rsidRPr="007A5E36">
              <w:rPr>
                <w:rFonts w:cs="B Nazanin" w:hint="cs"/>
                <w:rtl/>
                <w:lang w:bidi="fa-IR"/>
              </w:rPr>
              <w:t>کتاب</w:t>
            </w:r>
          </w:p>
        </w:tc>
        <w:tc>
          <w:tcPr>
            <w:tcW w:w="2693" w:type="dxa"/>
            <w:shd w:val="clear" w:color="auto" w:fill="auto"/>
          </w:tcPr>
          <w:p w:rsidR="00304ED9" w:rsidRPr="007A5E36" w:rsidRDefault="00304ED9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ascii="Arial" w:hAnsi="Arial" w:cs="B Nazanin" w:hint="cs"/>
                <w:rtl/>
                <w:lang w:bidi="fa-IR"/>
              </w:rPr>
              <w:t>نویسندگان</w:t>
            </w:r>
          </w:p>
        </w:tc>
        <w:tc>
          <w:tcPr>
            <w:tcW w:w="2127" w:type="dxa"/>
            <w:shd w:val="clear" w:color="auto" w:fill="auto"/>
          </w:tcPr>
          <w:p w:rsidR="00304ED9" w:rsidRPr="007A5E36" w:rsidRDefault="00304ED9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محل و تاریخ نشر</w:t>
            </w:r>
          </w:p>
        </w:tc>
      </w:tr>
      <w:tr w:rsidR="00304ED9" w:rsidRPr="007A5E36" w:rsidTr="007A5E36">
        <w:tc>
          <w:tcPr>
            <w:tcW w:w="390" w:type="dxa"/>
            <w:shd w:val="clear" w:color="auto" w:fill="auto"/>
          </w:tcPr>
          <w:p w:rsidR="00304ED9" w:rsidRPr="007A5E36" w:rsidRDefault="00304ED9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288" w:type="dxa"/>
            <w:shd w:val="clear" w:color="auto" w:fill="auto"/>
          </w:tcPr>
          <w:p w:rsidR="00304ED9" w:rsidRPr="007A5E36" w:rsidRDefault="00304ED9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693" w:type="dxa"/>
            <w:shd w:val="clear" w:color="auto" w:fill="auto"/>
          </w:tcPr>
          <w:p w:rsidR="00304ED9" w:rsidRPr="007A5E36" w:rsidRDefault="00304ED9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127" w:type="dxa"/>
            <w:shd w:val="clear" w:color="auto" w:fill="auto"/>
          </w:tcPr>
          <w:p w:rsidR="00304ED9" w:rsidRPr="007A5E36" w:rsidRDefault="00304ED9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7F6D15" w:rsidRPr="007A5E36" w:rsidTr="007A5E36">
        <w:tc>
          <w:tcPr>
            <w:tcW w:w="390" w:type="dxa"/>
            <w:shd w:val="clear" w:color="auto" w:fill="auto"/>
          </w:tcPr>
          <w:p w:rsidR="007F6D15" w:rsidRPr="007A5E36" w:rsidRDefault="007F6D15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288" w:type="dxa"/>
            <w:shd w:val="clear" w:color="auto" w:fill="auto"/>
          </w:tcPr>
          <w:p w:rsidR="007F6D15" w:rsidRPr="007A5E36" w:rsidRDefault="007F6D1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693" w:type="dxa"/>
            <w:shd w:val="clear" w:color="auto" w:fill="auto"/>
          </w:tcPr>
          <w:p w:rsidR="007F6D15" w:rsidRPr="007A5E36" w:rsidRDefault="007F6D1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127" w:type="dxa"/>
            <w:shd w:val="clear" w:color="auto" w:fill="auto"/>
          </w:tcPr>
          <w:p w:rsidR="007F6D15" w:rsidRPr="007A5E36" w:rsidRDefault="007F6D1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B2717E" w:rsidRPr="006F585C" w:rsidRDefault="00B2717E" w:rsidP="002739C7">
      <w:pPr>
        <w:bidi/>
        <w:ind w:left="43"/>
        <w:jc w:val="both"/>
        <w:rPr>
          <w:rFonts w:ascii="Arial" w:hAnsi="Arial" w:cs="B Nazanin"/>
          <w:rtl/>
          <w:lang w:bidi="fa-IR"/>
        </w:rPr>
      </w:pPr>
    </w:p>
    <w:p w:rsidR="00D603C5" w:rsidRPr="006F585C" w:rsidRDefault="00B2717E" w:rsidP="002739C7">
      <w:pPr>
        <w:tabs>
          <w:tab w:val="right" w:pos="360"/>
        </w:tabs>
        <w:bidi/>
        <w:ind w:left="43"/>
        <w:jc w:val="both"/>
        <w:rPr>
          <w:rFonts w:ascii="Arial" w:hAnsi="Arial" w:cs="B Nazanin"/>
          <w:rtl/>
          <w:lang w:bidi="fa-IR"/>
        </w:rPr>
      </w:pPr>
      <w:r w:rsidRPr="006F585C">
        <w:rPr>
          <w:rFonts w:ascii="Arial" w:hAnsi="Arial" w:cs="B Nazanin" w:hint="cs"/>
          <w:rtl/>
          <w:lang w:bidi="fa-IR"/>
        </w:rPr>
        <w:t>2</w:t>
      </w:r>
      <w:r w:rsidR="00D603C5" w:rsidRPr="006F585C">
        <w:rPr>
          <w:rFonts w:ascii="Arial" w:hAnsi="Arial" w:cs="B Nazanin"/>
          <w:rtl/>
          <w:lang w:bidi="fa-IR"/>
        </w:rPr>
        <w:t>) مقالات منتشر شده</w:t>
      </w:r>
      <w:r w:rsidR="00816B78" w:rsidRPr="006F585C">
        <w:rPr>
          <w:rFonts w:ascii="Arial" w:hAnsi="Arial" w:cs="B Nazanin" w:hint="cs"/>
          <w:rtl/>
          <w:lang w:bidi="fa-IR"/>
        </w:rPr>
        <w:t xml:space="preserve"> در مجلات معتبر داخلی </w:t>
      </w:r>
      <w:r w:rsidRPr="006F585C">
        <w:rPr>
          <w:rFonts w:ascii="Arial" w:hAnsi="Arial" w:cs="B Nazanin" w:hint="cs"/>
          <w:rtl/>
          <w:lang w:bidi="fa-IR"/>
        </w:rPr>
        <w:t>در 2 سال گذشته</w:t>
      </w:r>
      <w:r w:rsidR="00816B78" w:rsidRPr="006F585C">
        <w:rPr>
          <w:rFonts w:ascii="Arial" w:hAnsi="Arial" w:cs="B Nazanin" w:hint="cs"/>
          <w:rtl/>
          <w:lang w:bidi="fa-IR"/>
        </w:rPr>
        <w:t>:</w:t>
      </w:r>
    </w:p>
    <w:tbl>
      <w:tblPr>
        <w:bidiVisual/>
        <w:tblW w:w="0" w:type="auto"/>
        <w:tblInd w:w="2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4"/>
        <w:gridCol w:w="2416"/>
        <w:gridCol w:w="1601"/>
        <w:gridCol w:w="2040"/>
        <w:gridCol w:w="1402"/>
        <w:gridCol w:w="1532"/>
      </w:tblGrid>
      <w:tr w:rsidR="00B2717E" w:rsidRPr="007A5E36" w:rsidTr="007A5E36">
        <w:tc>
          <w:tcPr>
            <w:tcW w:w="372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2462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  <w:r w:rsidRPr="007A5E36">
              <w:rPr>
                <w:rFonts w:ascii="Arial" w:hAnsi="Arial" w:cs="B Nazanin" w:hint="cs"/>
                <w:rtl/>
                <w:lang w:bidi="fa-IR"/>
              </w:rPr>
              <w:t>عنوان مقاله</w:t>
            </w:r>
          </w:p>
        </w:tc>
        <w:tc>
          <w:tcPr>
            <w:tcW w:w="1616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  <w:r w:rsidRPr="007A5E36">
              <w:rPr>
                <w:rFonts w:ascii="Arial" w:hAnsi="Arial" w:cs="B Nazanin" w:hint="cs"/>
                <w:rtl/>
                <w:lang w:bidi="fa-IR"/>
              </w:rPr>
              <w:t>نویسندگان</w:t>
            </w:r>
          </w:p>
        </w:tc>
        <w:tc>
          <w:tcPr>
            <w:tcW w:w="2076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  <w:r w:rsidRPr="007A5E36">
              <w:rPr>
                <w:rFonts w:ascii="Arial" w:hAnsi="Arial" w:cs="B Nazanin" w:hint="cs"/>
                <w:rtl/>
                <w:lang w:bidi="fa-IR"/>
              </w:rPr>
              <w:t>نام مجله</w:t>
            </w:r>
            <w:r w:rsidR="00D348CA" w:rsidRPr="007A5E36">
              <w:rPr>
                <w:rFonts w:ascii="Arial" w:hAnsi="Arial" w:cs="B Nazanin" w:hint="cs"/>
                <w:rtl/>
                <w:lang w:bidi="fa-IR"/>
              </w:rPr>
              <w:t xml:space="preserve"> و آدرس مقاله</w:t>
            </w:r>
          </w:p>
        </w:tc>
        <w:tc>
          <w:tcPr>
            <w:tcW w:w="1417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  <w:r w:rsidRPr="007A5E36">
              <w:rPr>
                <w:rFonts w:ascii="Arial" w:hAnsi="Arial" w:cs="B Nazanin" w:hint="cs"/>
                <w:rtl/>
                <w:lang w:bidi="fa-IR"/>
              </w:rPr>
              <w:t>تعداد ارجاعات</w:t>
            </w:r>
          </w:p>
        </w:tc>
        <w:tc>
          <w:tcPr>
            <w:tcW w:w="1554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  <w:r w:rsidRPr="007A5E36">
              <w:rPr>
                <w:rFonts w:ascii="Arial" w:hAnsi="Arial" w:cs="B Nazanin" w:hint="cs"/>
                <w:rtl/>
                <w:lang w:bidi="fa-IR"/>
              </w:rPr>
              <w:t>ضریب نفوذ مجله</w:t>
            </w:r>
          </w:p>
        </w:tc>
      </w:tr>
      <w:tr w:rsidR="00B2717E" w:rsidRPr="007A5E36" w:rsidTr="007A5E36">
        <w:tc>
          <w:tcPr>
            <w:tcW w:w="372" w:type="dxa"/>
            <w:shd w:val="clear" w:color="auto" w:fill="auto"/>
          </w:tcPr>
          <w:p w:rsidR="00B2717E" w:rsidRPr="007A5E36" w:rsidRDefault="00653DE5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>1</w:t>
            </w:r>
          </w:p>
        </w:tc>
        <w:tc>
          <w:tcPr>
            <w:tcW w:w="2462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2076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417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54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</w:tr>
      <w:tr w:rsidR="00B2717E" w:rsidRPr="007A5E36" w:rsidTr="007A5E36">
        <w:tc>
          <w:tcPr>
            <w:tcW w:w="372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  <w:r w:rsidRPr="007A5E36">
              <w:rPr>
                <w:rFonts w:ascii="Arial" w:hAnsi="Arial" w:cs="B Nazanin" w:hint="cs"/>
                <w:rtl/>
                <w:lang w:bidi="fa-IR"/>
              </w:rPr>
              <w:t>2</w:t>
            </w:r>
          </w:p>
        </w:tc>
        <w:tc>
          <w:tcPr>
            <w:tcW w:w="2462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2076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417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54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</w:tr>
      <w:tr w:rsidR="00B2717E" w:rsidRPr="007A5E36" w:rsidTr="007A5E36">
        <w:tc>
          <w:tcPr>
            <w:tcW w:w="372" w:type="dxa"/>
            <w:shd w:val="clear" w:color="auto" w:fill="auto"/>
          </w:tcPr>
          <w:p w:rsidR="00B2717E" w:rsidRPr="007A5E36" w:rsidRDefault="006F585C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  <w:r w:rsidRPr="007A5E36">
              <w:rPr>
                <w:rFonts w:ascii="Arial" w:hAnsi="Arial" w:cs="B Nazanin" w:hint="cs"/>
                <w:rtl/>
                <w:lang w:bidi="fa-IR"/>
              </w:rPr>
              <w:t>3</w:t>
            </w:r>
          </w:p>
        </w:tc>
        <w:tc>
          <w:tcPr>
            <w:tcW w:w="2462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616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2076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417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54" w:type="dxa"/>
            <w:shd w:val="clear" w:color="auto" w:fill="auto"/>
          </w:tcPr>
          <w:p w:rsidR="00B2717E" w:rsidRPr="007A5E36" w:rsidRDefault="00B2717E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ascii="Arial" w:hAnsi="Arial" w:cs="B Nazanin"/>
                <w:rtl/>
                <w:lang w:bidi="fa-IR"/>
              </w:rPr>
            </w:pPr>
          </w:p>
        </w:tc>
      </w:tr>
    </w:tbl>
    <w:p w:rsidR="00B2717E" w:rsidRPr="006F585C" w:rsidRDefault="00B2717E" w:rsidP="002739C7">
      <w:pPr>
        <w:tabs>
          <w:tab w:val="right" w:pos="360"/>
        </w:tabs>
        <w:bidi/>
        <w:ind w:left="43"/>
        <w:jc w:val="both"/>
        <w:rPr>
          <w:rFonts w:ascii="Arial" w:hAnsi="Arial" w:cs="B Nazanin"/>
          <w:rtl/>
          <w:lang w:bidi="fa-IR"/>
        </w:rPr>
      </w:pPr>
    </w:p>
    <w:p w:rsidR="00B2717E" w:rsidRPr="006F585C" w:rsidRDefault="00B2717E" w:rsidP="002739C7">
      <w:pPr>
        <w:tabs>
          <w:tab w:val="right" w:pos="360"/>
        </w:tabs>
        <w:bidi/>
        <w:ind w:left="43"/>
        <w:jc w:val="both"/>
        <w:rPr>
          <w:rFonts w:ascii="Arial" w:hAnsi="Arial" w:cs="B Nazanin"/>
          <w:rtl/>
          <w:lang w:bidi="fa-IR"/>
        </w:rPr>
      </w:pPr>
      <w:r w:rsidRPr="006F585C">
        <w:rPr>
          <w:rFonts w:ascii="Arial" w:hAnsi="Arial" w:cs="B Nazanin" w:hint="cs"/>
          <w:rtl/>
          <w:lang w:bidi="fa-IR"/>
        </w:rPr>
        <w:t>3</w:t>
      </w:r>
      <w:r w:rsidRPr="006F585C">
        <w:rPr>
          <w:rFonts w:ascii="Arial" w:hAnsi="Arial" w:cs="B Nazanin"/>
          <w:rtl/>
          <w:lang w:bidi="fa-IR"/>
        </w:rPr>
        <w:t>) مقالات منتشر شده</w:t>
      </w:r>
      <w:r w:rsidRPr="006F585C">
        <w:rPr>
          <w:rFonts w:ascii="Arial" w:hAnsi="Arial" w:cs="B Nazanin" w:hint="cs"/>
          <w:rtl/>
          <w:lang w:bidi="fa-IR"/>
        </w:rPr>
        <w:t xml:space="preserve"> در مجلات معتبر خارجی در 2 سال گذشته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"/>
        <w:gridCol w:w="2726"/>
        <w:gridCol w:w="1310"/>
        <w:gridCol w:w="2800"/>
        <w:gridCol w:w="1276"/>
        <w:gridCol w:w="993"/>
      </w:tblGrid>
      <w:tr w:rsidR="00110807" w:rsidRPr="007A5E36" w:rsidTr="007A5E36">
        <w:tc>
          <w:tcPr>
            <w:tcW w:w="393" w:type="dxa"/>
            <w:shd w:val="clear" w:color="auto" w:fill="auto"/>
          </w:tcPr>
          <w:p w:rsidR="005617D7" w:rsidRPr="007A5E36" w:rsidRDefault="005617D7" w:rsidP="007A5E36">
            <w:pPr>
              <w:pStyle w:val="Default"/>
              <w:ind w:left="43"/>
              <w:rPr>
                <w:sz w:val="20"/>
                <w:szCs w:val="20"/>
              </w:rPr>
            </w:pPr>
          </w:p>
        </w:tc>
        <w:tc>
          <w:tcPr>
            <w:tcW w:w="2726" w:type="dxa"/>
            <w:shd w:val="clear" w:color="auto" w:fill="auto"/>
          </w:tcPr>
          <w:p w:rsidR="005617D7" w:rsidRPr="007A5E36" w:rsidRDefault="003726E2" w:rsidP="007A5E36">
            <w:pPr>
              <w:tabs>
                <w:tab w:val="right" w:pos="360"/>
              </w:tabs>
              <w:bidi/>
              <w:ind w:left="43"/>
              <w:jc w:val="right"/>
              <w:rPr>
                <w:sz w:val="20"/>
                <w:szCs w:val="20"/>
                <w:rtl/>
                <w:lang w:bidi="fa-IR"/>
              </w:rPr>
            </w:pPr>
            <w:r w:rsidRPr="007A5E36">
              <w:rPr>
                <w:sz w:val="20"/>
                <w:szCs w:val="20"/>
                <w:lang w:bidi="fa-IR"/>
              </w:rPr>
              <w:t>Article Title</w:t>
            </w:r>
          </w:p>
        </w:tc>
        <w:tc>
          <w:tcPr>
            <w:tcW w:w="1310" w:type="dxa"/>
            <w:shd w:val="clear" w:color="auto" w:fill="auto"/>
          </w:tcPr>
          <w:p w:rsidR="005617D7" w:rsidRPr="007A5E36" w:rsidRDefault="003726E2" w:rsidP="007A5E36">
            <w:pPr>
              <w:pStyle w:val="Default"/>
              <w:ind w:left="43"/>
              <w:rPr>
                <w:color w:val="auto"/>
                <w:sz w:val="20"/>
                <w:szCs w:val="20"/>
              </w:rPr>
            </w:pPr>
            <w:r w:rsidRPr="007A5E36">
              <w:rPr>
                <w:color w:val="auto"/>
                <w:sz w:val="20"/>
                <w:szCs w:val="20"/>
                <w:lang w:bidi="fa-IR"/>
              </w:rPr>
              <w:t>Authors</w:t>
            </w:r>
          </w:p>
        </w:tc>
        <w:tc>
          <w:tcPr>
            <w:tcW w:w="2800" w:type="dxa"/>
            <w:shd w:val="clear" w:color="auto" w:fill="auto"/>
          </w:tcPr>
          <w:p w:rsidR="005617D7" w:rsidRPr="007A5E36" w:rsidRDefault="003726E2" w:rsidP="007A5E36">
            <w:pPr>
              <w:tabs>
                <w:tab w:val="right" w:pos="360"/>
              </w:tabs>
              <w:bidi/>
              <w:ind w:left="43"/>
              <w:jc w:val="right"/>
              <w:rPr>
                <w:sz w:val="20"/>
                <w:szCs w:val="20"/>
                <w:rtl/>
                <w:lang w:bidi="fa-IR"/>
              </w:rPr>
            </w:pPr>
            <w:r w:rsidRPr="007A5E36">
              <w:rPr>
                <w:sz w:val="20"/>
                <w:szCs w:val="20"/>
                <w:lang w:bidi="fa-IR"/>
              </w:rPr>
              <w:t>Journal name and address</w:t>
            </w:r>
          </w:p>
        </w:tc>
        <w:tc>
          <w:tcPr>
            <w:tcW w:w="1276" w:type="dxa"/>
            <w:shd w:val="clear" w:color="auto" w:fill="auto"/>
          </w:tcPr>
          <w:p w:rsidR="005617D7" w:rsidRPr="007A5E36" w:rsidRDefault="00110807" w:rsidP="007A5E36">
            <w:pPr>
              <w:tabs>
                <w:tab w:val="right" w:pos="360"/>
              </w:tabs>
              <w:bidi/>
              <w:ind w:left="43"/>
              <w:jc w:val="right"/>
              <w:rPr>
                <w:sz w:val="20"/>
                <w:szCs w:val="20"/>
                <w:rtl/>
                <w:lang w:bidi="fa-IR"/>
              </w:rPr>
            </w:pPr>
            <w:r w:rsidRPr="007A5E36">
              <w:rPr>
                <w:sz w:val="20"/>
                <w:szCs w:val="20"/>
                <w:lang w:bidi="fa-IR"/>
              </w:rPr>
              <w:t>Number of</w:t>
            </w:r>
            <w:r w:rsidR="00081598" w:rsidRPr="007A5E36">
              <w:rPr>
                <w:sz w:val="20"/>
                <w:szCs w:val="20"/>
                <w:rtl/>
                <w:lang w:bidi="fa-IR"/>
              </w:rPr>
              <w:t xml:space="preserve"> </w:t>
            </w:r>
            <w:r w:rsidRPr="007A5E36">
              <w:rPr>
                <w:sz w:val="20"/>
                <w:szCs w:val="20"/>
                <w:lang w:bidi="fa-IR"/>
              </w:rPr>
              <w:t>citations</w:t>
            </w:r>
          </w:p>
        </w:tc>
        <w:tc>
          <w:tcPr>
            <w:tcW w:w="993" w:type="dxa"/>
            <w:shd w:val="clear" w:color="auto" w:fill="auto"/>
          </w:tcPr>
          <w:p w:rsidR="005617D7" w:rsidRPr="007A5E36" w:rsidRDefault="00A817AC" w:rsidP="007A5E36">
            <w:pPr>
              <w:tabs>
                <w:tab w:val="right" w:pos="360"/>
              </w:tabs>
              <w:bidi/>
              <w:ind w:left="43"/>
              <w:jc w:val="right"/>
              <w:rPr>
                <w:sz w:val="20"/>
                <w:szCs w:val="20"/>
                <w:rtl/>
                <w:lang w:bidi="fa-IR"/>
              </w:rPr>
            </w:pPr>
            <w:r w:rsidRPr="007A5E36">
              <w:rPr>
                <w:rStyle w:val="ft"/>
                <w:sz w:val="20"/>
                <w:szCs w:val="20"/>
              </w:rPr>
              <w:t>Impact Factor</w:t>
            </w:r>
          </w:p>
        </w:tc>
      </w:tr>
      <w:tr w:rsidR="00FE2C3A" w:rsidRPr="007A5E36" w:rsidTr="007A5E36">
        <w:tc>
          <w:tcPr>
            <w:tcW w:w="393" w:type="dxa"/>
            <w:shd w:val="clear" w:color="auto" w:fill="auto"/>
          </w:tcPr>
          <w:p w:rsidR="005617D7" w:rsidRPr="007A5E36" w:rsidRDefault="005617D7" w:rsidP="007A5E36">
            <w:pPr>
              <w:tabs>
                <w:tab w:val="right" w:pos="360"/>
              </w:tabs>
              <w:ind w:left="43"/>
              <w:rPr>
                <w:sz w:val="20"/>
                <w:szCs w:val="20"/>
                <w:lang w:bidi="fa-IR"/>
              </w:rPr>
            </w:pPr>
            <w:r w:rsidRPr="007A5E36">
              <w:rPr>
                <w:sz w:val="20"/>
                <w:szCs w:val="20"/>
                <w:lang w:bidi="fa-IR"/>
              </w:rPr>
              <w:t>1</w:t>
            </w:r>
          </w:p>
        </w:tc>
        <w:tc>
          <w:tcPr>
            <w:tcW w:w="2726" w:type="dxa"/>
            <w:shd w:val="clear" w:color="auto" w:fill="auto"/>
          </w:tcPr>
          <w:p w:rsidR="005617D7" w:rsidRPr="007A5E36" w:rsidRDefault="005617D7" w:rsidP="007A5E36">
            <w:pPr>
              <w:tabs>
                <w:tab w:val="right" w:pos="360"/>
              </w:tabs>
              <w:bidi/>
              <w:ind w:left="43"/>
              <w:jc w:val="both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1310" w:type="dxa"/>
            <w:shd w:val="clear" w:color="auto" w:fill="auto"/>
          </w:tcPr>
          <w:p w:rsidR="005617D7" w:rsidRPr="007A5E36" w:rsidRDefault="005617D7" w:rsidP="007A5E36">
            <w:pPr>
              <w:tabs>
                <w:tab w:val="right" w:pos="360"/>
              </w:tabs>
              <w:bidi/>
              <w:ind w:left="43"/>
              <w:jc w:val="both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2800" w:type="dxa"/>
            <w:shd w:val="clear" w:color="auto" w:fill="auto"/>
          </w:tcPr>
          <w:p w:rsidR="005617D7" w:rsidRPr="007A5E36" w:rsidRDefault="005617D7" w:rsidP="007A5E36">
            <w:pPr>
              <w:tabs>
                <w:tab w:val="right" w:pos="360"/>
              </w:tabs>
              <w:bidi/>
              <w:ind w:left="43"/>
              <w:jc w:val="both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1276" w:type="dxa"/>
            <w:shd w:val="clear" w:color="auto" w:fill="auto"/>
          </w:tcPr>
          <w:p w:rsidR="005617D7" w:rsidRPr="007A5E36" w:rsidRDefault="005617D7" w:rsidP="007A5E36">
            <w:pPr>
              <w:tabs>
                <w:tab w:val="right" w:pos="360"/>
              </w:tabs>
              <w:bidi/>
              <w:ind w:left="43"/>
              <w:jc w:val="both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993" w:type="dxa"/>
            <w:shd w:val="clear" w:color="auto" w:fill="auto"/>
          </w:tcPr>
          <w:p w:rsidR="005617D7" w:rsidRPr="007A5E36" w:rsidRDefault="005617D7" w:rsidP="007A5E36">
            <w:pPr>
              <w:tabs>
                <w:tab w:val="right" w:pos="360"/>
              </w:tabs>
              <w:bidi/>
              <w:ind w:left="43"/>
              <w:jc w:val="both"/>
              <w:rPr>
                <w:sz w:val="20"/>
                <w:szCs w:val="20"/>
                <w:rtl/>
                <w:lang w:bidi="fa-IR"/>
              </w:rPr>
            </w:pPr>
          </w:p>
        </w:tc>
      </w:tr>
      <w:tr w:rsidR="00FE2C3A" w:rsidRPr="007A5E36" w:rsidTr="007A5E36">
        <w:tc>
          <w:tcPr>
            <w:tcW w:w="393" w:type="dxa"/>
            <w:shd w:val="clear" w:color="auto" w:fill="auto"/>
          </w:tcPr>
          <w:p w:rsidR="005617D7" w:rsidRPr="007A5E36" w:rsidRDefault="005617D7" w:rsidP="007A5E36">
            <w:pPr>
              <w:pStyle w:val="Default"/>
              <w:ind w:left="43"/>
              <w:rPr>
                <w:sz w:val="20"/>
                <w:szCs w:val="20"/>
              </w:rPr>
            </w:pPr>
            <w:r w:rsidRPr="007A5E36">
              <w:rPr>
                <w:sz w:val="20"/>
                <w:szCs w:val="20"/>
              </w:rPr>
              <w:t>2</w:t>
            </w:r>
          </w:p>
        </w:tc>
        <w:tc>
          <w:tcPr>
            <w:tcW w:w="2726" w:type="dxa"/>
            <w:shd w:val="clear" w:color="auto" w:fill="auto"/>
          </w:tcPr>
          <w:p w:rsidR="005617D7" w:rsidRPr="007A5E36" w:rsidRDefault="005617D7" w:rsidP="007A5E36">
            <w:pPr>
              <w:tabs>
                <w:tab w:val="right" w:pos="360"/>
              </w:tabs>
              <w:bidi/>
              <w:ind w:left="43"/>
              <w:jc w:val="both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1310" w:type="dxa"/>
            <w:shd w:val="clear" w:color="auto" w:fill="auto"/>
          </w:tcPr>
          <w:p w:rsidR="005617D7" w:rsidRPr="007A5E36" w:rsidRDefault="005617D7" w:rsidP="007A5E36">
            <w:pPr>
              <w:pStyle w:val="Default"/>
              <w:ind w:left="43"/>
              <w:rPr>
                <w:sz w:val="20"/>
                <w:szCs w:val="20"/>
              </w:rPr>
            </w:pPr>
          </w:p>
        </w:tc>
        <w:tc>
          <w:tcPr>
            <w:tcW w:w="2800" w:type="dxa"/>
            <w:shd w:val="clear" w:color="auto" w:fill="auto"/>
          </w:tcPr>
          <w:p w:rsidR="005617D7" w:rsidRPr="007A5E36" w:rsidRDefault="005617D7" w:rsidP="007A5E36">
            <w:pPr>
              <w:pStyle w:val="Default"/>
              <w:ind w:left="43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:rsidR="005617D7" w:rsidRPr="007A5E36" w:rsidRDefault="005617D7" w:rsidP="007A5E36">
            <w:pPr>
              <w:pStyle w:val="Default"/>
              <w:ind w:left="43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:rsidR="005617D7" w:rsidRPr="007A5E36" w:rsidRDefault="005617D7" w:rsidP="007A5E36">
            <w:pPr>
              <w:pStyle w:val="Default"/>
              <w:ind w:left="43"/>
              <w:rPr>
                <w:sz w:val="20"/>
                <w:szCs w:val="20"/>
              </w:rPr>
            </w:pPr>
          </w:p>
        </w:tc>
      </w:tr>
    </w:tbl>
    <w:p w:rsidR="00750AC3" w:rsidRPr="006F585C" w:rsidRDefault="00750AC3" w:rsidP="0039700F">
      <w:pPr>
        <w:pStyle w:val="Default"/>
        <w:rPr>
          <w:rFonts w:cs="B Nazanin"/>
          <w:rtl/>
        </w:rPr>
      </w:pPr>
    </w:p>
    <w:p w:rsidR="00816B78" w:rsidRPr="006F585C" w:rsidRDefault="00C439A8" w:rsidP="002739C7">
      <w:pPr>
        <w:tabs>
          <w:tab w:val="right" w:pos="360"/>
        </w:tabs>
        <w:bidi/>
        <w:ind w:left="43"/>
        <w:jc w:val="both"/>
        <w:rPr>
          <w:rFonts w:ascii="Arial" w:hAnsi="Arial" w:cs="B Nazanin"/>
          <w:rtl/>
          <w:lang w:bidi="fa-IR"/>
        </w:rPr>
      </w:pPr>
      <w:r>
        <w:rPr>
          <w:rFonts w:ascii="Arial" w:hAnsi="Arial" w:cs="B Nazanin" w:hint="cs"/>
          <w:rtl/>
          <w:lang w:bidi="fa-IR"/>
        </w:rPr>
        <w:t>4</w:t>
      </w:r>
      <w:r w:rsidR="00816B78" w:rsidRPr="006F585C">
        <w:rPr>
          <w:rFonts w:ascii="Arial" w:hAnsi="Arial" w:cs="B Nazanin"/>
          <w:rtl/>
          <w:lang w:bidi="fa-IR"/>
        </w:rPr>
        <w:t xml:space="preserve">) </w:t>
      </w:r>
      <w:r w:rsidR="00213083" w:rsidRPr="006F585C">
        <w:rPr>
          <w:rFonts w:ascii="Arial" w:hAnsi="Arial" w:cs="B Nazanin" w:hint="cs"/>
          <w:rtl/>
          <w:lang w:bidi="fa-IR"/>
        </w:rPr>
        <w:t xml:space="preserve">خلاصه </w:t>
      </w:r>
      <w:r w:rsidR="00816B78" w:rsidRPr="006F585C">
        <w:rPr>
          <w:rFonts w:ascii="Arial" w:hAnsi="Arial" w:cs="B Nazanin"/>
          <w:rtl/>
          <w:lang w:bidi="fa-IR"/>
        </w:rPr>
        <w:t>مقالات منتشر شده</w:t>
      </w:r>
      <w:r w:rsidR="00816B78" w:rsidRPr="006F585C">
        <w:rPr>
          <w:rFonts w:ascii="Arial" w:hAnsi="Arial" w:cs="B Nazanin" w:hint="cs"/>
          <w:rtl/>
          <w:lang w:bidi="fa-IR"/>
        </w:rPr>
        <w:t xml:space="preserve"> در کنگره</w:t>
      </w:r>
      <w:r w:rsidR="00816B78" w:rsidRPr="006F585C">
        <w:rPr>
          <w:rFonts w:ascii="Arial" w:hAnsi="Arial" w:cs="B Nazanin" w:hint="cs"/>
          <w:rtl/>
          <w:lang w:bidi="fa-IR"/>
        </w:rPr>
        <w:softHyphen/>
        <w:t>ها، کنفرانس</w:t>
      </w:r>
      <w:r w:rsidR="00816B78" w:rsidRPr="006F585C">
        <w:rPr>
          <w:rFonts w:ascii="Arial" w:hAnsi="Arial" w:cs="B Nazanin" w:hint="cs"/>
          <w:rtl/>
          <w:lang w:bidi="fa-IR"/>
        </w:rPr>
        <w:softHyphen/>
        <w:t>ها و همایشهای بین المللی</w:t>
      </w:r>
      <w:r w:rsidR="00213083" w:rsidRPr="006F585C">
        <w:rPr>
          <w:rFonts w:ascii="Arial" w:hAnsi="Arial" w:cs="B Nazanin" w:hint="cs"/>
          <w:rtl/>
          <w:lang w:bidi="fa-IR"/>
        </w:rPr>
        <w:t xml:space="preserve"> در 2 سال گذشته</w:t>
      </w:r>
      <w:r w:rsidR="00816B78" w:rsidRPr="006F585C">
        <w:rPr>
          <w:rFonts w:ascii="Arial" w:hAnsi="Arial" w:cs="B Nazanin" w:hint="cs"/>
          <w:rtl/>
          <w:lang w:bidi="fa-IR"/>
        </w:rPr>
        <w:t>:</w:t>
      </w:r>
    </w:p>
    <w:tbl>
      <w:tblPr>
        <w:tblW w:w="487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"/>
        <w:gridCol w:w="3278"/>
        <w:gridCol w:w="1502"/>
        <w:gridCol w:w="3983"/>
      </w:tblGrid>
      <w:tr w:rsidR="00C439A8" w:rsidRPr="007A5E36" w:rsidTr="007A5E36">
        <w:tc>
          <w:tcPr>
            <w:tcW w:w="332" w:type="pct"/>
            <w:shd w:val="clear" w:color="auto" w:fill="auto"/>
          </w:tcPr>
          <w:p w:rsidR="00C439A8" w:rsidRPr="007A5E36" w:rsidRDefault="00C439A8" w:rsidP="007A5E36">
            <w:pPr>
              <w:pStyle w:val="Default"/>
              <w:ind w:left="43"/>
            </w:pPr>
          </w:p>
        </w:tc>
        <w:tc>
          <w:tcPr>
            <w:tcW w:w="1746" w:type="pct"/>
            <w:shd w:val="clear" w:color="auto" w:fill="auto"/>
          </w:tcPr>
          <w:p w:rsidR="00C439A8" w:rsidRPr="007A5E36" w:rsidRDefault="00C439A8" w:rsidP="007A5E36">
            <w:pPr>
              <w:tabs>
                <w:tab w:val="right" w:pos="360"/>
              </w:tabs>
              <w:bidi/>
              <w:ind w:left="43"/>
              <w:jc w:val="right"/>
              <w:rPr>
                <w:rtl/>
                <w:lang w:bidi="fa-IR"/>
              </w:rPr>
            </w:pPr>
            <w:r w:rsidRPr="007A5E36">
              <w:rPr>
                <w:lang w:bidi="fa-IR"/>
              </w:rPr>
              <w:t xml:space="preserve">Title of presentation </w:t>
            </w:r>
          </w:p>
        </w:tc>
        <w:tc>
          <w:tcPr>
            <w:tcW w:w="800" w:type="pct"/>
            <w:shd w:val="clear" w:color="auto" w:fill="auto"/>
          </w:tcPr>
          <w:p w:rsidR="00C439A8" w:rsidRPr="007A5E36" w:rsidRDefault="00C439A8" w:rsidP="007A5E36">
            <w:pPr>
              <w:pStyle w:val="Default"/>
              <w:ind w:left="43"/>
              <w:rPr>
                <w:color w:val="auto"/>
              </w:rPr>
            </w:pPr>
            <w:r w:rsidRPr="007A5E36">
              <w:rPr>
                <w:color w:val="auto"/>
                <w:lang w:bidi="fa-IR"/>
              </w:rPr>
              <w:t>Authors</w:t>
            </w:r>
          </w:p>
        </w:tc>
        <w:tc>
          <w:tcPr>
            <w:tcW w:w="2122" w:type="pct"/>
            <w:shd w:val="clear" w:color="auto" w:fill="auto"/>
          </w:tcPr>
          <w:p w:rsidR="00C439A8" w:rsidRPr="007A5E36" w:rsidRDefault="00C439A8" w:rsidP="007A5E36">
            <w:pPr>
              <w:tabs>
                <w:tab w:val="right" w:pos="360"/>
              </w:tabs>
              <w:bidi/>
              <w:ind w:left="43"/>
              <w:jc w:val="right"/>
              <w:rPr>
                <w:rtl/>
                <w:lang w:bidi="fa-IR"/>
              </w:rPr>
            </w:pPr>
            <w:r w:rsidRPr="007A5E36">
              <w:rPr>
                <w:lang w:bidi="fa-IR"/>
              </w:rPr>
              <w:t>Place and time of congress</w:t>
            </w:r>
          </w:p>
        </w:tc>
      </w:tr>
      <w:tr w:rsidR="00C439A8" w:rsidRPr="007A5E36" w:rsidTr="007A5E36">
        <w:tc>
          <w:tcPr>
            <w:tcW w:w="332" w:type="pct"/>
            <w:shd w:val="clear" w:color="auto" w:fill="auto"/>
          </w:tcPr>
          <w:p w:rsidR="00C439A8" w:rsidRPr="007A5E36" w:rsidRDefault="00C439A8" w:rsidP="007A5E36">
            <w:pPr>
              <w:tabs>
                <w:tab w:val="right" w:pos="360"/>
              </w:tabs>
              <w:ind w:left="43"/>
              <w:rPr>
                <w:lang w:bidi="fa-IR"/>
              </w:rPr>
            </w:pPr>
            <w:r w:rsidRPr="007A5E36">
              <w:rPr>
                <w:lang w:bidi="fa-IR"/>
              </w:rPr>
              <w:t>1</w:t>
            </w:r>
          </w:p>
        </w:tc>
        <w:tc>
          <w:tcPr>
            <w:tcW w:w="1746" w:type="pct"/>
            <w:shd w:val="clear" w:color="auto" w:fill="auto"/>
          </w:tcPr>
          <w:p w:rsidR="00C439A8" w:rsidRPr="007A5E36" w:rsidRDefault="00C439A8" w:rsidP="007A5E36">
            <w:pPr>
              <w:tabs>
                <w:tab w:val="right" w:pos="360"/>
              </w:tabs>
              <w:bidi/>
              <w:ind w:left="43"/>
              <w:jc w:val="both"/>
              <w:rPr>
                <w:rtl/>
                <w:lang w:bidi="fa-IR"/>
              </w:rPr>
            </w:pPr>
          </w:p>
        </w:tc>
        <w:tc>
          <w:tcPr>
            <w:tcW w:w="800" w:type="pct"/>
            <w:shd w:val="clear" w:color="auto" w:fill="auto"/>
          </w:tcPr>
          <w:p w:rsidR="00C439A8" w:rsidRPr="007A5E36" w:rsidRDefault="00C439A8" w:rsidP="007A5E36">
            <w:pPr>
              <w:tabs>
                <w:tab w:val="right" w:pos="360"/>
              </w:tabs>
              <w:bidi/>
              <w:ind w:left="43"/>
              <w:jc w:val="both"/>
              <w:rPr>
                <w:rtl/>
                <w:lang w:bidi="fa-IR"/>
              </w:rPr>
            </w:pPr>
          </w:p>
        </w:tc>
        <w:tc>
          <w:tcPr>
            <w:tcW w:w="2122" w:type="pct"/>
            <w:shd w:val="clear" w:color="auto" w:fill="auto"/>
          </w:tcPr>
          <w:p w:rsidR="00C439A8" w:rsidRPr="007A5E36" w:rsidRDefault="00C439A8" w:rsidP="007A5E36">
            <w:pPr>
              <w:tabs>
                <w:tab w:val="right" w:pos="360"/>
              </w:tabs>
              <w:bidi/>
              <w:ind w:left="43"/>
              <w:jc w:val="both"/>
              <w:rPr>
                <w:rtl/>
                <w:lang w:bidi="fa-IR"/>
              </w:rPr>
            </w:pPr>
          </w:p>
        </w:tc>
      </w:tr>
      <w:tr w:rsidR="00C439A8" w:rsidRPr="007A5E36" w:rsidTr="007A5E36">
        <w:tc>
          <w:tcPr>
            <w:tcW w:w="332" w:type="pct"/>
            <w:shd w:val="clear" w:color="auto" w:fill="auto"/>
          </w:tcPr>
          <w:p w:rsidR="00C439A8" w:rsidRPr="007A5E36" w:rsidRDefault="00C439A8" w:rsidP="007A5E36">
            <w:pPr>
              <w:pStyle w:val="Default"/>
              <w:ind w:left="43"/>
              <w:jc w:val="both"/>
            </w:pPr>
            <w:r w:rsidRPr="007A5E36">
              <w:t>2</w:t>
            </w:r>
          </w:p>
        </w:tc>
        <w:tc>
          <w:tcPr>
            <w:tcW w:w="1746" w:type="pct"/>
            <w:shd w:val="clear" w:color="auto" w:fill="auto"/>
          </w:tcPr>
          <w:p w:rsidR="00C439A8" w:rsidRPr="007A5E36" w:rsidRDefault="00C439A8" w:rsidP="007A5E36">
            <w:pPr>
              <w:tabs>
                <w:tab w:val="right" w:pos="360"/>
              </w:tabs>
              <w:bidi/>
              <w:ind w:left="43"/>
              <w:jc w:val="both"/>
              <w:rPr>
                <w:rtl/>
                <w:lang w:bidi="fa-IR"/>
              </w:rPr>
            </w:pPr>
          </w:p>
        </w:tc>
        <w:tc>
          <w:tcPr>
            <w:tcW w:w="800" w:type="pct"/>
            <w:shd w:val="clear" w:color="auto" w:fill="auto"/>
          </w:tcPr>
          <w:p w:rsidR="00C439A8" w:rsidRPr="007A5E36" w:rsidRDefault="00C439A8" w:rsidP="007A5E36">
            <w:pPr>
              <w:pStyle w:val="Default"/>
              <w:ind w:left="43"/>
            </w:pPr>
          </w:p>
        </w:tc>
        <w:tc>
          <w:tcPr>
            <w:tcW w:w="2122" w:type="pct"/>
            <w:shd w:val="clear" w:color="auto" w:fill="auto"/>
          </w:tcPr>
          <w:p w:rsidR="00C439A8" w:rsidRPr="007A5E36" w:rsidRDefault="00C439A8" w:rsidP="007A5E36">
            <w:pPr>
              <w:pStyle w:val="Default"/>
              <w:ind w:left="43"/>
            </w:pPr>
          </w:p>
        </w:tc>
      </w:tr>
    </w:tbl>
    <w:p w:rsidR="0014086F" w:rsidRPr="006F585C" w:rsidRDefault="0014086F" w:rsidP="002739C7">
      <w:pPr>
        <w:tabs>
          <w:tab w:val="right" w:pos="360"/>
        </w:tabs>
        <w:bidi/>
        <w:ind w:left="43"/>
        <w:jc w:val="both"/>
        <w:rPr>
          <w:rFonts w:ascii="Arial" w:hAnsi="Arial" w:cs="B Nazanin"/>
          <w:rtl/>
          <w:lang w:bidi="fa-IR"/>
        </w:rPr>
      </w:pPr>
    </w:p>
    <w:p w:rsidR="00816B78" w:rsidRPr="006F585C" w:rsidRDefault="00C439A8" w:rsidP="002739C7">
      <w:pPr>
        <w:tabs>
          <w:tab w:val="right" w:pos="360"/>
        </w:tabs>
        <w:bidi/>
        <w:ind w:left="43"/>
        <w:jc w:val="both"/>
        <w:rPr>
          <w:rFonts w:ascii="Arial" w:hAnsi="Arial" w:cs="B Nazanin"/>
          <w:rtl/>
          <w:lang w:bidi="fa-IR"/>
        </w:rPr>
      </w:pPr>
      <w:r>
        <w:rPr>
          <w:rFonts w:ascii="Arial" w:hAnsi="Arial" w:cs="B Nazanin" w:hint="cs"/>
          <w:rtl/>
          <w:lang w:bidi="fa-IR"/>
        </w:rPr>
        <w:t>5</w:t>
      </w:r>
      <w:r w:rsidR="00816B78" w:rsidRPr="006F585C">
        <w:rPr>
          <w:rFonts w:ascii="Arial" w:hAnsi="Arial" w:cs="B Nazanin"/>
          <w:rtl/>
          <w:lang w:bidi="fa-IR"/>
        </w:rPr>
        <w:t xml:space="preserve">) </w:t>
      </w:r>
      <w:r w:rsidR="0014086F" w:rsidRPr="006F585C">
        <w:rPr>
          <w:rFonts w:ascii="Arial" w:hAnsi="Arial" w:cs="B Nazanin" w:hint="cs"/>
          <w:rtl/>
          <w:lang w:bidi="fa-IR"/>
        </w:rPr>
        <w:t xml:space="preserve">خلاصه </w:t>
      </w:r>
      <w:r w:rsidR="00816B78" w:rsidRPr="006F585C">
        <w:rPr>
          <w:rFonts w:ascii="Arial" w:hAnsi="Arial" w:cs="B Nazanin"/>
          <w:rtl/>
          <w:lang w:bidi="fa-IR"/>
        </w:rPr>
        <w:t>مقالات منتشر شده</w:t>
      </w:r>
      <w:r w:rsidR="00816B78" w:rsidRPr="006F585C">
        <w:rPr>
          <w:rFonts w:ascii="Arial" w:hAnsi="Arial" w:cs="B Nazanin" w:hint="cs"/>
          <w:rtl/>
          <w:lang w:bidi="fa-IR"/>
        </w:rPr>
        <w:t xml:space="preserve"> در کنگره</w:t>
      </w:r>
      <w:r w:rsidR="00816B78" w:rsidRPr="006F585C">
        <w:rPr>
          <w:rFonts w:ascii="Arial" w:hAnsi="Arial" w:cs="B Nazanin" w:hint="cs"/>
          <w:rtl/>
          <w:lang w:bidi="fa-IR"/>
        </w:rPr>
        <w:softHyphen/>
        <w:t>ها، کنفرانس</w:t>
      </w:r>
      <w:r w:rsidR="00816B78" w:rsidRPr="006F585C">
        <w:rPr>
          <w:rFonts w:ascii="Arial" w:hAnsi="Arial" w:cs="B Nazanin" w:hint="cs"/>
          <w:rtl/>
          <w:lang w:bidi="fa-IR"/>
        </w:rPr>
        <w:softHyphen/>
        <w:t xml:space="preserve">ها و همایشهای </w:t>
      </w:r>
      <w:r w:rsidR="002C61F6" w:rsidRPr="006F585C">
        <w:rPr>
          <w:rFonts w:ascii="Arial" w:hAnsi="Arial" w:cs="B Nazanin" w:hint="cs"/>
          <w:rtl/>
          <w:lang w:bidi="fa-IR"/>
        </w:rPr>
        <w:t>کشوری و منطقه</w:t>
      </w:r>
      <w:r w:rsidR="002C61F6" w:rsidRPr="006F585C">
        <w:rPr>
          <w:rFonts w:ascii="Arial" w:hAnsi="Arial" w:cs="B Nazanin" w:hint="cs"/>
          <w:rtl/>
          <w:lang w:bidi="fa-IR"/>
        </w:rPr>
        <w:softHyphen/>
        <w:t>ای</w:t>
      </w:r>
      <w:r w:rsidR="0014086F" w:rsidRPr="006F585C">
        <w:rPr>
          <w:rFonts w:ascii="Arial" w:hAnsi="Arial" w:cs="B Nazanin" w:hint="cs"/>
          <w:rtl/>
          <w:lang w:bidi="fa-IR"/>
        </w:rPr>
        <w:t xml:space="preserve"> در 2 سال گذشته</w:t>
      </w:r>
      <w:r w:rsidR="00816B78" w:rsidRPr="006F585C">
        <w:rPr>
          <w:rFonts w:ascii="Arial" w:hAnsi="Arial" w:cs="B Nazanin" w:hint="cs"/>
          <w:rtl/>
          <w:lang w:bidi="fa-IR"/>
        </w:rPr>
        <w:t>:</w:t>
      </w:r>
    </w:p>
    <w:tbl>
      <w:tblPr>
        <w:tblW w:w="487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"/>
        <w:gridCol w:w="3278"/>
        <w:gridCol w:w="1502"/>
        <w:gridCol w:w="3983"/>
      </w:tblGrid>
      <w:tr w:rsidR="00C439A8" w:rsidRPr="007A5E36" w:rsidTr="007A5E36">
        <w:tc>
          <w:tcPr>
            <w:tcW w:w="332" w:type="pct"/>
            <w:shd w:val="clear" w:color="auto" w:fill="auto"/>
          </w:tcPr>
          <w:p w:rsidR="00C439A8" w:rsidRPr="007A5E36" w:rsidRDefault="00C439A8" w:rsidP="007A5E36">
            <w:pPr>
              <w:pStyle w:val="Default"/>
              <w:ind w:left="43"/>
            </w:pPr>
          </w:p>
        </w:tc>
        <w:tc>
          <w:tcPr>
            <w:tcW w:w="1746" w:type="pct"/>
            <w:shd w:val="clear" w:color="auto" w:fill="auto"/>
          </w:tcPr>
          <w:p w:rsidR="00C439A8" w:rsidRPr="007A5E36" w:rsidRDefault="00C439A8" w:rsidP="007A5E36">
            <w:pPr>
              <w:tabs>
                <w:tab w:val="right" w:pos="360"/>
              </w:tabs>
              <w:bidi/>
              <w:ind w:left="43"/>
              <w:jc w:val="right"/>
              <w:rPr>
                <w:rtl/>
                <w:lang w:bidi="fa-IR"/>
              </w:rPr>
            </w:pPr>
            <w:r w:rsidRPr="007A5E36">
              <w:rPr>
                <w:lang w:bidi="fa-IR"/>
              </w:rPr>
              <w:t xml:space="preserve">Title of presentation </w:t>
            </w:r>
          </w:p>
        </w:tc>
        <w:tc>
          <w:tcPr>
            <w:tcW w:w="800" w:type="pct"/>
            <w:shd w:val="clear" w:color="auto" w:fill="auto"/>
          </w:tcPr>
          <w:p w:rsidR="00C439A8" w:rsidRPr="007A5E36" w:rsidRDefault="00C439A8" w:rsidP="007A5E36">
            <w:pPr>
              <w:pStyle w:val="Default"/>
              <w:ind w:left="43"/>
              <w:rPr>
                <w:color w:val="auto"/>
              </w:rPr>
            </w:pPr>
            <w:r w:rsidRPr="007A5E36">
              <w:rPr>
                <w:color w:val="auto"/>
                <w:lang w:bidi="fa-IR"/>
              </w:rPr>
              <w:t>Authors</w:t>
            </w:r>
          </w:p>
        </w:tc>
        <w:tc>
          <w:tcPr>
            <w:tcW w:w="2122" w:type="pct"/>
            <w:shd w:val="clear" w:color="auto" w:fill="auto"/>
          </w:tcPr>
          <w:p w:rsidR="00C439A8" w:rsidRPr="007A5E36" w:rsidRDefault="00C439A8" w:rsidP="007A5E36">
            <w:pPr>
              <w:tabs>
                <w:tab w:val="right" w:pos="360"/>
              </w:tabs>
              <w:bidi/>
              <w:ind w:left="43"/>
              <w:jc w:val="right"/>
              <w:rPr>
                <w:rtl/>
                <w:lang w:bidi="fa-IR"/>
              </w:rPr>
            </w:pPr>
            <w:r w:rsidRPr="007A5E36">
              <w:rPr>
                <w:lang w:bidi="fa-IR"/>
              </w:rPr>
              <w:t>Place and time of congress</w:t>
            </w:r>
          </w:p>
        </w:tc>
      </w:tr>
      <w:tr w:rsidR="00C439A8" w:rsidRPr="007A5E36" w:rsidTr="007A5E36">
        <w:tc>
          <w:tcPr>
            <w:tcW w:w="332" w:type="pct"/>
            <w:shd w:val="clear" w:color="auto" w:fill="auto"/>
          </w:tcPr>
          <w:p w:rsidR="00C439A8" w:rsidRPr="007A5E36" w:rsidRDefault="00C439A8" w:rsidP="007A5E36">
            <w:pPr>
              <w:tabs>
                <w:tab w:val="right" w:pos="360"/>
              </w:tabs>
              <w:ind w:left="43"/>
              <w:rPr>
                <w:lang w:bidi="fa-IR"/>
              </w:rPr>
            </w:pPr>
            <w:r w:rsidRPr="007A5E36">
              <w:rPr>
                <w:lang w:bidi="fa-IR"/>
              </w:rPr>
              <w:t>1</w:t>
            </w:r>
          </w:p>
        </w:tc>
        <w:tc>
          <w:tcPr>
            <w:tcW w:w="1746" w:type="pct"/>
            <w:shd w:val="clear" w:color="auto" w:fill="auto"/>
          </w:tcPr>
          <w:p w:rsidR="00C439A8" w:rsidRPr="006B0770" w:rsidRDefault="00C439A8" w:rsidP="006B0770">
            <w:pPr>
              <w:tabs>
                <w:tab w:val="right" w:pos="360"/>
              </w:tabs>
              <w:bidi/>
              <w:ind w:left="43"/>
              <w:rPr>
                <w:rFonts w:cs="Nazanin"/>
                <w:rtl/>
                <w:lang w:bidi="fa-IR"/>
              </w:rPr>
            </w:pPr>
          </w:p>
        </w:tc>
        <w:tc>
          <w:tcPr>
            <w:tcW w:w="800" w:type="pct"/>
            <w:shd w:val="clear" w:color="auto" w:fill="auto"/>
          </w:tcPr>
          <w:p w:rsidR="00C439A8" w:rsidRPr="006B0770" w:rsidRDefault="00C439A8" w:rsidP="007A5E36">
            <w:pPr>
              <w:tabs>
                <w:tab w:val="right" w:pos="360"/>
              </w:tabs>
              <w:bidi/>
              <w:ind w:left="43"/>
              <w:jc w:val="both"/>
              <w:rPr>
                <w:rFonts w:cs="Nazanin"/>
                <w:rtl/>
                <w:lang w:bidi="fa-IR"/>
              </w:rPr>
            </w:pPr>
          </w:p>
        </w:tc>
        <w:tc>
          <w:tcPr>
            <w:tcW w:w="2122" w:type="pct"/>
            <w:shd w:val="clear" w:color="auto" w:fill="auto"/>
          </w:tcPr>
          <w:p w:rsidR="006B0770" w:rsidRPr="006B0770" w:rsidRDefault="006B0770" w:rsidP="006B0770">
            <w:pPr>
              <w:tabs>
                <w:tab w:val="right" w:pos="360"/>
              </w:tabs>
              <w:bidi/>
              <w:ind w:left="43"/>
              <w:jc w:val="both"/>
              <w:rPr>
                <w:rFonts w:cs="Nazanin"/>
                <w:rtl/>
                <w:lang w:bidi="fa-IR"/>
              </w:rPr>
            </w:pPr>
          </w:p>
        </w:tc>
      </w:tr>
      <w:tr w:rsidR="00C439A8" w:rsidRPr="007A5E36" w:rsidTr="007A5E36">
        <w:tc>
          <w:tcPr>
            <w:tcW w:w="332" w:type="pct"/>
            <w:shd w:val="clear" w:color="auto" w:fill="auto"/>
          </w:tcPr>
          <w:p w:rsidR="006B0770" w:rsidRPr="007A5E36" w:rsidRDefault="00C439A8" w:rsidP="006B0770">
            <w:pPr>
              <w:pStyle w:val="Default"/>
              <w:ind w:left="43"/>
            </w:pPr>
            <w:r w:rsidRPr="007A5E36">
              <w:t>2</w:t>
            </w:r>
          </w:p>
        </w:tc>
        <w:tc>
          <w:tcPr>
            <w:tcW w:w="1746" w:type="pct"/>
            <w:shd w:val="clear" w:color="auto" w:fill="auto"/>
          </w:tcPr>
          <w:p w:rsidR="00C439A8" w:rsidRPr="006B0770" w:rsidRDefault="00C439A8" w:rsidP="006B0770">
            <w:pPr>
              <w:tabs>
                <w:tab w:val="right" w:pos="360"/>
              </w:tabs>
              <w:bidi/>
              <w:ind w:left="43"/>
              <w:rPr>
                <w:rFonts w:cs="Nazanin"/>
                <w:rtl/>
                <w:lang w:bidi="fa-IR"/>
              </w:rPr>
            </w:pPr>
          </w:p>
        </w:tc>
        <w:tc>
          <w:tcPr>
            <w:tcW w:w="800" w:type="pct"/>
            <w:shd w:val="clear" w:color="auto" w:fill="auto"/>
          </w:tcPr>
          <w:p w:rsidR="00C439A8" w:rsidRPr="006B0770" w:rsidRDefault="00C439A8" w:rsidP="007A5E36">
            <w:pPr>
              <w:pStyle w:val="Default"/>
              <w:ind w:left="43"/>
              <w:rPr>
                <w:rFonts w:cs="Nazanin"/>
              </w:rPr>
            </w:pPr>
          </w:p>
        </w:tc>
        <w:tc>
          <w:tcPr>
            <w:tcW w:w="2122" w:type="pct"/>
            <w:shd w:val="clear" w:color="auto" w:fill="auto"/>
          </w:tcPr>
          <w:p w:rsidR="005F51ED" w:rsidRPr="006B0770" w:rsidRDefault="005F51ED" w:rsidP="006B0770">
            <w:pPr>
              <w:pStyle w:val="Default"/>
              <w:jc w:val="right"/>
              <w:rPr>
                <w:rFonts w:cs="Nazanin"/>
              </w:rPr>
            </w:pPr>
          </w:p>
        </w:tc>
      </w:tr>
      <w:tr w:rsidR="006B0770" w:rsidRPr="007A5E36" w:rsidTr="007A5E36">
        <w:tc>
          <w:tcPr>
            <w:tcW w:w="332" w:type="pct"/>
            <w:shd w:val="clear" w:color="auto" w:fill="auto"/>
          </w:tcPr>
          <w:p w:rsidR="006B0770" w:rsidRPr="007A5E36" w:rsidRDefault="006B0770" w:rsidP="006B0770">
            <w:pPr>
              <w:pStyle w:val="Default"/>
              <w:ind w:left="43"/>
            </w:pPr>
            <w:r>
              <w:t>3</w:t>
            </w:r>
          </w:p>
        </w:tc>
        <w:tc>
          <w:tcPr>
            <w:tcW w:w="1746" w:type="pct"/>
            <w:shd w:val="clear" w:color="auto" w:fill="auto"/>
          </w:tcPr>
          <w:p w:rsidR="006B0770" w:rsidRPr="006B0770" w:rsidRDefault="006B0770" w:rsidP="006B0770">
            <w:pPr>
              <w:tabs>
                <w:tab w:val="right" w:pos="360"/>
              </w:tabs>
              <w:bidi/>
              <w:ind w:left="43"/>
              <w:rPr>
                <w:rFonts w:cs="Nazanin"/>
                <w:rtl/>
                <w:lang w:bidi="fa-IR"/>
              </w:rPr>
            </w:pPr>
          </w:p>
        </w:tc>
        <w:tc>
          <w:tcPr>
            <w:tcW w:w="800" w:type="pct"/>
            <w:shd w:val="clear" w:color="auto" w:fill="auto"/>
          </w:tcPr>
          <w:p w:rsidR="006B0770" w:rsidRPr="006B0770" w:rsidRDefault="006B0770" w:rsidP="007A5E36">
            <w:pPr>
              <w:pStyle w:val="Default"/>
              <w:ind w:left="43"/>
              <w:rPr>
                <w:rFonts w:cs="Nazanin"/>
              </w:rPr>
            </w:pPr>
          </w:p>
        </w:tc>
        <w:tc>
          <w:tcPr>
            <w:tcW w:w="2122" w:type="pct"/>
            <w:shd w:val="clear" w:color="auto" w:fill="auto"/>
          </w:tcPr>
          <w:p w:rsidR="006B0770" w:rsidRPr="006B0770" w:rsidRDefault="006B0770" w:rsidP="006B0770">
            <w:pPr>
              <w:pStyle w:val="Default"/>
              <w:bidi/>
              <w:rPr>
                <w:rFonts w:cs="Nazanin"/>
              </w:rPr>
            </w:pPr>
          </w:p>
        </w:tc>
      </w:tr>
      <w:tr w:rsidR="006B0770" w:rsidRPr="007A5E36" w:rsidTr="007A5E36">
        <w:tc>
          <w:tcPr>
            <w:tcW w:w="332" w:type="pct"/>
            <w:shd w:val="clear" w:color="auto" w:fill="auto"/>
          </w:tcPr>
          <w:p w:rsidR="006B0770" w:rsidRDefault="00D421DA" w:rsidP="006B0770">
            <w:pPr>
              <w:pStyle w:val="Default"/>
              <w:ind w:left="43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746" w:type="pct"/>
            <w:shd w:val="clear" w:color="auto" w:fill="auto"/>
          </w:tcPr>
          <w:p w:rsidR="006B0770" w:rsidRPr="006B0770" w:rsidRDefault="006B0770" w:rsidP="006B0770">
            <w:pPr>
              <w:tabs>
                <w:tab w:val="right" w:pos="360"/>
              </w:tabs>
              <w:bidi/>
              <w:ind w:left="43"/>
              <w:rPr>
                <w:rFonts w:cs="Nazanin"/>
                <w:rtl/>
                <w:lang w:bidi="fa-IR"/>
              </w:rPr>
            </w:pPr>
          </w:p>
        </w:tc>
        <w:tc>
          <w:tcPr>
            <w:tcW w:w="800" w:type="pct"/>
            <w:shd w:val="clear" w:color="auto" w:fill="auto"/>
          </w:tcPr>
          <w:p w:rsidR="006B0770" w:rsidRPr="006B0770" w:rsidRDefault="006B0770" w:rsidP="007A5E36">
            <w:pPr>
              <w:pStyle w:val="Default"/>
              <w:ind w:left="43"/>
              <w:rPr>
                <w:rFonts w:cs="Nazanin"/>
              </w:rPr>
            </w:pPr>
          </w:p>
        </w:tc>
        <w:tc>
          <w:tcPr>
            <w:tcW w:w="2122" w:type="pct"/>
            <w:shd w:val="clear" w:color="auto" w:fill="auto"/>
          </w:tcPr>
          <w:p w:rsidR="006B0770" w:rsidRPr="006B0770" w:rsidRDefault="006B0770" w:rsidP="006B0770">
            <w:pPr>
              <w:pStyle w:val="Default"/>
              <w:bidi/>
              <w:rPr>
                <w:rFonts w:cs="Nazanin"/>
              </w:rPr>
            </w:pPr>
          </w:p>
        </w:tc>
      </w:tr>
    </w:tbl>
    <w:p w:rsidR="0014086F" w:rsidRPr="006F585C" w:rsidRDefault="0014086F" w:rsidP="002739C7">
      <w:pPr>
        <w:bidi/>
        <w:ind w:left="43"/>
        <w:rPr>
          <w:rFonts w:ascii="Arial" w:hAnsi="Arial"/>
          <w:lang w:bidi="fa-IR"/>
        </w:rPr>
      </w:pPr>
    </w:p>
    <w:p w:rsidR="00737B0A" w:rsidRPr="00C439A8" w:rsidRDefault="00C439A8" w:rsidP="002739C7">
      <w:pPr>
        <w:bidi/>
        <w:ind w:left="43"/>
        <w:jc w:val="both"/>
        <w:rPr>
          <w:rFonts w:ascii="Arial" w:hAnsi="Arial" w:cs="B Nazanin"/>
          <w:rtl/>
          <w:lang w:bidi="fa-IR"/>
        </w:rPr>
      </w:pPr>
      <w:r>
        <w:rPr>
          <w:rFonts w:ascii="Arial" w:hAnsi="Arial" w:cs="B Nazanin" w:hint="cs"/>
          <w:rtl/>
          <w:lang w:bidi="fa-IR"/>
        </w:rPr>
        <w:t>6</w:t>
      </w:r>
      <w:r w:rsidR="0012437F" w:rsidRPr="00C439A8">
        <w:rPr>
          <w:rFonts w:ascii="Arial" w:hAnsi="Arial" w:cs="B Nazanin"/>
          <w:rtl/>
          <w:lang w:bidi="fa-IR"/>
        </w:rPr>
        <w:t>)</w:t>
      </w:r>
      <w:r w:rsidR="00A03BB5" w:rsidRPr="00C439A8">
        <w:rPr>
          <w:rFonts w:ascii="Arial" w:hAnsi="Arial" w:cs="B Nazanin" w:hint="cs"/>
          <w:rtl/>
          <w:lang w:bidi="fa-IR"/>
        </w:rPr>
        <w:t xml:space="preserve"> </w:t>
      </w:r>
      <w:r w:rsidR="00737B0A" w:rsidRPr="00C439A8">
        <w:rPr>
          <w:rFonts w:ascii="Arial" w:hAnsi="Arial" w:cs="B Nazanin"/>
          <w:rtl/>
          <w:lang w:bidi="fa-IR"/>
        </w:rPr>
        <w:t xml:space="preserve">طرح </w:t>
      </w:r>
      <w:r w:rsidR="00737B0A" w:rsidRPr="00C439A8">
        <w:rPr>
          <w:rFonts w:ascii="Arial" w:hAnsi="Arial" w:cs="B Nazanin"/>
          <w:i/>
          <w:iCs/>
          <w:rtl/>
          <w:lang w:bidi="fa-IR"/>
        </w:rPr>
        <w:t>های</w:t>
      </w:r>
      <w:r w:rsidR="00737B0A" w:rsidRPr="00C439A8">
        <w:rPr>
          <w:rFonts w:ascii="Arial" w:hAnsi="Arial" w:cs="B Nazanin"/>
          <w:rtl/>
          <w:lang w:bidi="fa-IR"/>
        </w:rPr>
        <w:t xml:space="preserve"> تحقیقاتی</w:t>
      </w:r>
      <w:r w:rsidR="00D10CB8" w:rsidRPr="00C439A8">
        <w:rPr>
          <w:rFonts w:ascii="Arial" w:hAnsi="Arial" w:cs="B Nazanin" w:hint="cs"/>
          <w:rtl/>
          <w:lang w:bidi="fa-IR"/>
        </w:rPr>
        <w:t xml:space="preserve"> خاتمه یافته</w:t>
      </w:r>
      <w:r w:rsidRPr="00C439A8">
        <w:rPr>
          <w:rFonts w:ascii="Arial" w:hAnsi="Arial" w:cs="B Nazanin" w:hint="cs"/>
          <w:rtl/>
          <w:lang w:bidi="fa-IR"/>
        </w:rPr>
        <w:t xml:space="preserve"> در دفاتر تحقیقات دانشجوئی</w:t>
      </w:r>
      <w:r w:rsidR="00737B0A" w:rsidRPr="00C439A8">
        <w:rPr>
          <w:rFonts w:ascii="Arial" w:hAnsi="Arial" w:cs="B Nazanin"/>
          <w:rtl/>
          <w:lang w:bidi="fa-IR"/>
        </w:rPr>
        <w:t>:</w:t>
      </w:r>
    </w:p>
    <w:tbl>
      <w:tblPr>
        <w:bidiVisual/>
        <w:tblW w:w="4876" w:type="pct"/>
        <w:tblInd w:w="2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"/>
        <w:gridCol w:w="4620"/>
        <w:gridCol w:w="2766"/>
        <w:gridCol w:w="1625"/>
      </w:tblGrid>
      <w:tr w:rsidR="002031B5" w:rsidRPr="007A5E36" w:rsidTr="007A5E36">
        <w:tc>
          <w:tcPr>
            <w:tcW w:w="196" w:type="pct"/>
            <w:shd w:val="clear" w:color="auto" w:fill="auto"/>
          </w:tcPr>
          <w:p w:rsidR="002031B5" w:rsidRPr="007A5E36" w:rsidRDefault="002031B5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462" w:type="pct"/>
            <w:shd w:val="clear" w:color="auto" w:fill="auto"/>
          </w:tcPr>
          <w:p w:rsidR="002031B5" w:rsidRPr="007A5E36" w:rsidRDefault="002031B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 xml:space="preserve">عنوان طرح </w:t>
            </w:r>
          </w:p>
        </w:tc>
        <w:tc>
          <w:tcPr>
            <w:tcW w:w="1475" w:type="pct"/>
            <w:shd w:val="clear" w:color="auto" w:fill="auto"/>
          </w:tcPr>
          <w:p w:rsidR="002031B5" w:rsidRPr="007A5E36" w:rsidRDefault="002031B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تاریخ، شماره و محل اجرای طرح</w:t>
            </w:r>
          </w:p>
        </w:tc>
        <w:tc>
          <w:tcPr>
            <w:tcW w:w="868" w:type="pct"/>
            <w:shd w:val="clear" w:color="auto" w:fill="auto"/>
          </w:tcPr>
          <w:p w:rsidR="002031B5" w:rsidRPr="007A5E36" w:rsidRDefault="002031B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هزینه طرح (ريال)</w:t>
            </w:r>
          </w:p>
        </w:tc>
      </w:tr>
      <w:tr w:rsidR="002031B5" w:rsidRPr="007A5E36" w:rsidTr="007A5E36">
        <w:tc>
          <w:tcPr>
            <w:tcW w:w="196" w:type="pct"/>
            <w:shd w:val="clear" w:color="auto" w:fill="auto"/>
          </w:tcPr>
          <w:p w:rsidR="002031B5" w:rsidRPr="007A5E36" w:rsidRDefault="007A312C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2462" w:type="pct"/>
            <w:shd w:val="clear" w:color="auto" w:fill="auto"/>
          </w:tcPr>
          <w:p w:rsidR="002031B5" w:rsidRPr="007A5E36" w:rsidRDefault="002031B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475" w:type="pct"/>
            <w:shd w:val="clear" w:color="auto" w:fill="auto"/>
          </w:tcPr>
          <w:p w:rsidR="002031B5" w:rsidRPr="007A5E36" w:rsidRDefault="002031B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868" w:type="pct"/>
            <w:shd w:val="clear" w:color="auto" w:fill="auto"/>
          </w:tcPr>
          <w:p w:rsidR="002031B5" w:rsidRPr="007A5E36" w:rsidRDefault="002031B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7A312C" w:rsidRPr="007A5E36" w:rsidTr="007A5E36">
        <w:tc>
          <w:tcPr>
            <w:tcW w:w="196" w:type="pct"/>
            <w:shd w:val="clear" w:color="auto" w:fill="auto"/>
          </w:tcPr>
          <w:p w:rsidR="007A312C" w:rsidRPr="007A5E36" w:rsidRDefault="007A312C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2462" w:type="pct"/>
            <w:shd w:val="clear" w:color="auto" w:fill="auto"/>
          </w:tcPr>
          <w:p w:rsidR="007A312C" w:rsidRPr="007A5E36" w:rsidRDefault="007A312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475" w:type="pct"/>
            <w:shd w:val="clear" w:color="auto" w:fill="auto"/>
          </w:tcPr>
          <w:p w:rsidR="007A312C" w:rsidRPr="007A5E36" w:rsidRDefault="007A312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868" w:type="pct"/>
            <w:shd w:val="clear" w:color="auto" w:fill="auto"/>
          </w:tcPr>
          <w:p w:rsidR="007A312C" w:rsidRPr="007A5E36" w:rsidRDefault="007A312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FE1FF4" w:rsidRPr="00C439A8" w:rsidRDefault="00FE1FF4" w:rsidP="002739C7">
      <w:pPr>
        <w:bidi/>
        <w:ind w:left="43"/>
        <w:jc w:val="both"/>
        <w:rPr>
          <w:rFonts w:ascii="Arial" w:hAnsi="Arial" w:cs="B Nazanin"/>
          <w:rtl/>
        </w:rPr>
      </w:pPr>
    </w:p>
    <w:p w:rsidR="00FE1FF4" w:rsidRPr="00C439A8" w:rsidRDefault="00C439A8" w:rsidP="001F0824">
      <w:pPr>
        <w:bidi/>
        <w:ind w:left="43"/>
        <w:rPr>
          <w:rFonts w:ascii="Arial" w:hAnsi="Arial" w:cs="B Nazanin"/>
          <w:rtl/>
          <w:lang w:bidi="fa-IR"/>
        </w:rPr>
      </w:pPr>
      <w:r>
        <w:rPr>
          <w:rFonts w:ascii="Arial" w:hAnsi="Arial" w:cs="B Nazanin" w:hint="cs"/>
          <w:rtl/>
          <w:lang w:bidi="fa-IR"/>
        </w:rPr>
        <w:t>7</w:t>
      </w:r>
      <w:r w:rsidR="001F0824">
        <w:rPr>
          <w:rFonts w:ascii="Arial" w:hAnsi="Arial" w:cs="B Nazanin" w:hint="cs"/>
          <w:rtl/>
          <w:lang w:bidi="fa-IR"/>
        </w:rPr>
        <w:t xml:space="preserve">) </w:t>
      </w:r>
      <w:r w:rsidR="00FE1FF4" w:rsidRPr="00C439A8">
        <w:rPr>
          <w:rFonts w:ascii="Arial" w:hAnsi="Arial" w:cs="B Nazanin" w:hint="cs"/>
          <w:rtl/>
          <w:lang w:bidi="fa-IR"/>
        </w:rPr>
        <w:t>طرح های مشترک تمام شده</w:t>
      </w:r>
      <w:r w:rsidRPr="00C439A8">
        <w:rPr>
          <w:rFonts w:ascii="Arial" w:hAnsi="Arial" w:cs="B Nazanin" w:hint="cs"/>
          <w:rtl/>
          <w:lang w:bidi="fa-IR"/>
        </w:rPr>
        <w:t xml:space="preserve"> در دفاتر تحقیقات دانشجوئی</w:t>
      </w:r>
      <w:r w:rsidR="00FE1FF4" w:rsidRPr="00C439A8">
        <w:rPr>
          <w:rFonts w:ascii="Arial" w:hAnsi="Arial" w:cs="B Nazanin" w:hint="cs"/>
          <w:rtl/>
          <w:lang w:bidi="fa-IR"/>
        </w:rPr>
        <w:t>:</w:t>
      </w:r>
    </w:p>
    <w:tbl>
      <w:tblPr>
        <w:bidiVisual/>
        <w:tblW w:w="4876" w:type="pct"/>
        <w:tblInd w:w="2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"/>
        <w:gridCol w:w="4620"/>
        <w:gridCol w:w="2766"/>
        <w:gridCol w:w="1625"/>
      </w:tblGrid>
      <w:tr w:rsidR="00FC2280" w:rsidRPr="007A5E36" w:rsidTr="007A5E36">
        <w:tc>
          <w:tcPr>
            <w:tcW w:w="196" w:type="pct"/>
            <w:shd w:val="clear" w:color="auto" w:fill="auto"/>
          </w:tcPr>
          <w:p w:rsidR="00FC2280" w:rsidRPr="007A5E36" w:rsidRDefault="00FC2280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462" w:type="pct"/>
            <w:shd w:val="clear" w:color="auto" w:fill="auto"/>
          </w:tcPr>
          <w:p w:rsidR="00FC2280" w:rsidRPr="007A5E36" w:rsidRDefault="00FC2280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 xml:space="preserve">عنوان طرح </w:t>
            </w:r>
          </w:p>
        </w:tc>
        <w:tc>
          <w:tcPr>
            <w:tcW w:w="1475" w:type="pct"/>
            <w:shd w:val="clear" w:color="auto" w:fill="auto"/>
          </w:tcPr>
          <w:p w:rsidR="00FC2280" w:rsidRPr="007A5E36" w:rsidRDefault="00FC2280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تاریخ، شماره و محل اجرای طرح</w:t>
            </w:r>
          </w:p>
        </w:tc>
        <w:tc>
          <w:tcPr>
            <w:tcW w:w="868" w:type="pct"/>
            <w:shd w:val="clear" w:color="auto" w:fill="auto"/>
          </w:tcPr>
          <w:p w:rsidR="00FC2280" w:rsidRPr="007A5E36" w:rsidRDefault="00FC2280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هزینه طرح (ريال)</w:t>
            </w:r>
          </w:p>
        </w:tc>
      </w:tr>
      <w:tr w:rsidR="00FC2280" w:rsidRPr="007A5E36" w:rsidTr="007A5E36">
        <w:tc>
          <w:tcPr>
            <w:tcW w:w="196" w:type="pct"/>
            <w:shd w:val="clear" w:color="auto" w:fill="auto"/>
          </w:tcPr>
          <w:p w:rsidR="00FC2280" w:rsidRPr="007A5E36" w:rsidRDefault="007A312C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2462" w:type="pct"/>
            <w:shd w:val="clear" w:color="auto" w:fill="auto"/>
          </w:tcPr>
          <w:p w:rsidR="00FC2280" w:rsidRPr="007A5E36" w:rsidRDefault="00FC2280" w:rsidP="0021365B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475" w:type="pct"/>
            <w:shd w:val="clear" w:color="auto" w:fill="auto"/>
          </w:tcPr>
          <w:p w:rsidR="00FC2280" w:rsidRPr="007A5E36" w:rsidRDefault="00FC2280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868" w:type="pct"/>
            <w:shd w:val="clear" w:color="auto" w:fill="auto"/>
          </w:tcPr>
          <w:p w:rsidR="00FC2280" w:rsidRPr="007A5E36" w:rsidRDefault="00FC2280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7A312C" w:rsidRPr="007A5E36" w:rsidTr="007A5E36">
        <w:tc>
          <w:tcPr>
            <w:tcW w:w="196" w:type="pct"/>
            <w:shd w:val="clear" w:color="auto" w:fill="auto"/>
          </w:tcPr>
          <w:p w:rsidR="007A312C" w:rsidRPr="007A5E36" w:rsidRDefault="007A312C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2462" w:type="pct"/>
            <w:shd w:val="clear" w:color="auto" w:fill="auto"/>
          </w:tcPr>
          <w:p w:rsidR="007A312C" w:rsidRPr="007A5E36" w:rsidRDefault="007A312C" w:rsidP="0021365B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475" w:type="pct"/>
            <w:shd w:val="clear" w:color="auto" w:fill="auto"/>
          </w:tcPr>
          <w:p w:rsidR="007A312C" w:rsidRPr="007A5E36" w:rsidRDefault="007A312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868" w:type="pct"/>
            <w:shd w:val="clear" w:color="auto" w:fill="auto"/>
          </w:tcPr>
          <w:p w:rsidR="007A312C" w:rsidRPr="007A5E36" w:rsidRDefault="007A312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F97184" w:rsidRDefault="00F97184" w:rsidP="002739C7">
      <w:pPr>
        <w:bidi/>
        <w:ind w:left="43"/>
        <w:rPr>
          <w:rFonts w:ascii="Arial" w:hAnsi="Arial" w:cs="B Nazanin"/>
          <w:rtl/>
          <w:lang w:bidi="fa-IR"/>
        </w:rPr>
      </w:pPr>
    </w:p>
    <w:p w:rsidR="008107DC" w:rsidRPr="00C439A8" w:rsidRDefault="008107DC" w:rsidP="00FC2280">
      <w:pPr>
        <w:bidi/>
        <w:ind w:left="43"/>
        <w:rPr>
          <w:rFonts w:ascii="Arial" w:hAnsi="Arial" w:cs="B Nazanin"/>
          <w:rtl/>
          <w:lang w:bidi="fa-IR"/>
        </w:rPr>
      </w:pPr>
      <w:r>
        <w:rPr>
          <w:rFonts w:ascii="Arial" w:hAnsi="Arial" w:cs="B Nazanin" w:hint="cs"/>
          <w:rtl/>
          <w:lang w:bidi="fa-IR"/>
        </w:rPr>
        <w:t>8</w:t>
      </w:r>
      <w:r w:rsidR="001F0824">
        <w:rPr>
          <w:rFonts w:ascii="Arial" w:hAnsi="Arial" w:cs="B Nazanin" w:hint="cs"/>
          <w:rtl/>
          <w:lang w:bidi="fa-IR"/>
        </w:rPr>
        <w:t>)</w:t>
      </w:r>
      <w:r w:rsidRPr="00C439A8">
        <w:rPr>
          <w:rFonts w:ascii="Arial" w:hAnsi="Arial" w:cs="B Nazanin" w:hint="cs"/>
          <w:rtl/>
          <w:lang w:bidi="fa-IR"/>
        </w:rPr>
        <w:t xml:space="preserve"> طرح های </w:t>
      </w:r>
      <w:r w:rsidR="00FC2280">
        <w:rPr>
          <w:rFonts w:ascii="Arial" w:hAnsi="Arial" w:cs="B Nazanin" w:hint="cs"/>
          <w:rtl/>
          <w:lang w:bidi="fa-IR"/>
        </w:rPr>
        <w:t xml:space="preserve">در حال اجراء </w:t>
      </w:r>
      <w:r w:rsidRPr="00C439A8">
        <w:rPr>
          <w:rFonts w:ascii="Arial" w:hAnsi="Arial" w:cs="B Nazanin" w:hint="cs"/>
          <w:rtl/>
          <w:lang w:bidi="fa-IR"/>
        </w:rPr>
        <w:t>در دفاتر تحقیقات دانشجوئی:</w:t>
      </w:r>
    </w:p>
    <w:tbl>
      <w:tblPr>
        <w:bidiVisual/>
        <w:tblW w:w="4876" w:type="pct"/>
        <w:tblInd w:w="2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"/>
        <w:gridCol w:w="4620"/>
        <w:gridCol w:w="2766"/>
        <w:gridCol w:w="1625"/>
      </w:tblGrid>
      <w:tr w:rsidR="005E12DA" w:rsidRPr="007A5E36" w:rsidTr="007A5E36">
        <w:tc>
          <w:tcPr>
            <w:tcW w:w="196" w:type="pct"/>
            <w:shd w:val="clear" w:color="auto" w:fill="auto"/>
          </w:tcPr>
          <w:p w:rsidR="005E12DA" w:rsidRPr="007A5E36" w:rsidRDefault="00317E4C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 xml:space="preserve"> </w:t>
            </w:r>
          </w:p>
        </w:tc>
        <w:tc>
          <w:tcPr>
            <w:tcW w:w="2462" w:type="pct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 xml:space="preserve">عنوان طرح </w:t>
            </w:r>
          </w:p>
        </w:tc>
        <w:tc>
          <w:tcPr>
            <w:tcW w:w="1475" w:type="pct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تاریخ، شماره و محل اجرای طرح</w:t>
            </w:r>
          </w:p>
        </w:tc>
        <w:tc>
          <w:tcPr>
            <w:tcW w:w="868" w:type="pct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هزینه طرح (ريال)</w:t>
            </w:r>
          </w:p>
        </w:tc>
      </w:tr>
      <w:tr w:rsidR="005E12DA" w:rsidRPr="007A5E36" w:rsidTr="007A5E36">
        <w:tc>
          <w:tcPr>
            <w:tcW w:w="196" w:type="pct"/>
            <w:shd w:val="clear" w:color="auto" w:fill="auto"/>
          </w:tcPr>
          <w:p w:rsidR="005E12DA" w:rsidRPr="007A5E36" w:rsidRDefault="00317E4C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2462" w:type="pct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475" w:type="pct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868" w:type="pct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317E4C" w:rsidRPr="007A5E36" w:rsidTr="007A5E36">
        <w:tc>
          <w:tcPr>
            <w:tcW w:w="196" w:type="pct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lastRenderedPageBreak/>
              <w:t>2</w:t>
            </w:r>
          </w:p>
        </w:tc>
        <w:tc>
          <w:tcPr>
            <w:tcW w:w="2462" w:type="pct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475" w:type="pct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868" w:type="pct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8107DC" w:rsidRDefault="008107DC" w:rsidP="008107DC">
      <w:pPr>
        <w:bidi/>
        <w:ind w:left="43"/>
        <w:rPr>
          <w:rFonts w:ascii="Arial" w:hAnsi="Arial" w:cs="B Nazanin"/>
          <w:rtl/>
          <w:lang w:bidi="fa-IR"/>
        </w:rPr>
      </w:pPr>
    </w:p>
    <w:p w:rsidR="00760FC5" w:rsidRPr="00760FC5" w:rsidRDefault="001F0824" w:rsidP="00760FC5">
      <w:pPr>
        <w:tabs>
          <w:tab w:val="right" w:pos="2340"/>
        </w:tabs>
        <w:bidi/>
        <w:ind w:left="43"/>
        <w:jc w:val="both"/>
        <w:rPr>
          <w:rFonts w:ascii="Arial" w:hAnsi="Arial" w:cs="B Nazanin"/>
          <w:rtl/>
          <w:lang w:bidi="fa-IR"/>
        </w:rPr>
      </w:pPr>
      <w:r>
        <w:rPr>
          <w:rFonts w:ascii="Arial" w:hAnsi="Arial" w:cs="B Nazanin" w:hint="cs"/>
          <w:rtl/>
          <w:lang w:bidi="fa-IR"/>
        </w:rPr>
        <w:t xml:space="preserve">9) </w:t>
      </w:r>
      <w:r w:rsidR="00760FC5" w:rsidRPr="00760FC5">
        <w:rPr>
          <w:rFonts w:ascii="Arial" w:hAnsi="Arial" w:cs="B Nazanin" w:hint="cs"/>
          <w:rtl/>
          <w:lang w:bidi="fa-IR"/>
        </w:rPr>
        <w:t xml:space="preserve">داوری مقالات دانشجویی </w:t>
      </w:r>
      <w:r w:rsidR="00760FC5" w:rsidRPr="006F585C">
        <w:rPr>
          <w:rFonts w:ascii="Arial" w:hAnsi="Arial" w:cs="B Nazanin" w:hint="cs"/>
          <w:rtl/>
          <w:lang w:bidi="fa-IR"/>
        </w:rPr>
        <w:t>در 2 سال گذشته</w:t>
      </w:r>
      <w:r w:rsidR="00760FC5" w:rsidRPr="00760FC5">
        <w:rPr>
          <w:rFonts w:ascii="Arial" w:hAnsi="Arial" w:cs="B Nazanin"/>
          <w:rtl/>
          <w:lang w:bidi="fa-IR"/>
        </w:rPr>
        <w:t>:</w:t>
      </w:r>
    </w:p>
    <w:tbl>
      <w:tblPr>
        <w:bidiVisual/>
        <w:tblW w:w="4876" w:type="pct"/>
        <w:tblInd w:w="2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"/>
        <w:gridCol w:w="4505"/>
        <w:gridCol w:w="4506"/>
      </w:tblGrid>
      <w:tr w:rsidR="00760FC5" w:rsidRPr="007A5E36" w:rsidTr="007A5E36">
        <w:tc>
          <w:tcPr>
            <w:tcW w:w="123" w:type="pct"/>
            <w:shd w:val="clear" w:color="auto" w:fill="auto"/>
          </w:tcPr>
          <w:p w:rsidR="00760FC5" w:rsidRPr="007A5E36" w:rsidRDefault="00760FC5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438" w:type="pct"/>
            <w:shd w:val="clear" w:color="auto" w:fill="auto"/>
          </w:tcPr>
          <w:p w:rsidR="00760FC5" w:rsidRPr="007A5E36" w:rsidRDefault="00760FC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نام مجله/ نام سمینار/ کنفرانس و یا ....</w:t>
            </w:r>
          </w:p>
        </w:tc>
        <w:tc>
          <w:tcPr>
            <w:tcW w:w="2439" w:type="pct"/>
            <w:shd w:val="clear" w:color="auto" w:fill="auto"/>
          </w:tcPr>
          <w:p w:rsidR="00760FC5" w:rsidRPr="007A5E36" w:rsidRDefault="00760FC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زمان و مکان داوری</w:t>
            </w:r>
          </w:p>
        </w:tc>
      </w:tr>
      <w:tr w:rsidR="00760FC5" w:rsidRPr="007A5E36" w:rsidTr="007A5E36">
        <w:tc>
          <w:tcPr>
            <w:tcW w:w="123" w:type="pct"/>
            <w:shd w:val="clear" w:color="auto" w:fill="auto"/>
          </w:tcPr>
          <w:p w:rsidR="00760FC5" w:rsidRPr="007A5E36" w:rsidRDefault="00760FC5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2438" w:type="pct"/>
            <w:shd w:val="clear" w:color="auto" w:fill="auto"/>
          </w:tcPr>
          <w:p w:rsidR="00760FC5" w:rsidRPr="007A5E36" w:rsidRDefault="00760FC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439" w:type="pct"/>
            <w:shd w:val="clear" w:color="auto" w:fill="auto"/>
          </w:tcPr>
          <w:p w:rsidR="00760FC5" w:rsidRPr="007A5E36" w:rsidRDefault="00760FC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760FC5" w:rsidRPr="007A5E36" w:rsidTr="007A5E36">
        <w:tc>
          <w:tcPr>
            <w:tcW w:w="123" w:type="pct"/>
            <w:shd w:val="clear" w:color="auto" w:fill="auto"/>
          </w:tcPr>
          <w:p w:rsidR="00760FC5" w:rsidRPr="007A5E36" w:rsidRDefault="00760FC5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2438" w:type="pct"/>
            <w:shd w:val="clear" w:color="auto" w:fill="auto"/>
          </w:tcPr>
          <w:p w:rsidR="00760FC5" w:rsidRPr="007A5E36" w:rsidRDefault="00760FC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439" w:type="pct"/>
            <w:shd w:val="clear" w:color="auto" w:fill="auto"/>
          </w:tcPr>
          <w:p w:rsidR="00760FC5" w:rsidRPr="007A5E36" w:rsidRDefault="00760FC5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760FC5" w:rsidRPr="00C439A8" w:rsidRDefault="00760FC5" w:rsidP="00760FC5">
      <w:pPr>
        <w:bidi/>
        <w:ind w:left="43"/>
        <w:rPr>
          <w:rFonts w:ascii="Arial" w:hAnsi="Arial" w:cs="B Nazanin"/>
          <w:rtl/>
          <w:lang w:bidi="fa-IR"/>
        </w:rPr>
      </w:pPr>
    </w:p>
    <w:p w:rsidR="006B6C1E" w:rsidRDefault="006B6C1E" w:rsidP="00FA444C">
      <w:pPr>
        <w:pStyle w:val="ListParagraph"/>
        <w:bidi/>
        <w:spacing w:after="200" w:line="276" w:lineRule="auto"/>
        <w:ind w:left="43"/>
        <w:contextualSpacing/>
        <w:jc w:val="both"/>
        <w:rPr>
          <w:rFonts w:ascii="Arial" w:hAnsi="Arial" w:cs="B Titr"/>
          <w:sz w:val="20"/>
          <w:szCs w:val="20"/>
          <w:rtl/>
        </w:rPr>
      </w:pPr>
      <w:r w:rsidRPr="005E12DA">
        <w:rPr>
          <w:rFonts w:ascii="Arial" w:hAnsi="Arial" w:cs="B Titr" w:hint="cs"/>
          <w:sz w:val="20"/>
          <w:szCs w:val="20"/>
          <w:rtl/>
        </w:rPr>
        <w:t xml:space="preserve">سوابق </w:t>
      </w:r>
      <w:r w:rsidR="00295AFF" w:rsidRPr="005E12DA">
        <w:rPr>
          <w:rFonts w:ascii="Arial" w:hAnsi="Arial" w:cs="B Titr" w:hint="cs"/>
          <w:sz w:val="20"/>
          <w:szCs w:val="20"/>
          <w:rtl/>
        </w:rPr>
        <w:t>آموزشی</w:t>
      </w:r>
      <w:r w:rsidR="0014086F" w:rsidRPr="005E12DA">
        <w:rPr>
          <w:rFonts w:ascii="Arial" w:hAnsi="Arial" w:cs="B Titr" w:hint="cs"/>
          <w:sz w:val="20"/>
          <w:szCs w:val="20"/>
          <w:rtl/>
        </w:rPr>
        <w:t xml:space="preserve"> در دفاتر تحقیقات دانشجوئی</w:t>
      </w:r>
      <w:r w:rsidRPr="005E12DA">
        <w:rPr>
          <w:rFonts w:ascii="Arial" w:hAnsi="Arial" w:cs="B Titr" w:hint="cs"/>
          <w:sz w:val="20"/>
          <w:szCs w:val="20"/>
          <w:rtl/>
        </w:rPr>
        <w:t>:</w:t>
      </w:r>
    </w:p>
    <w:p w:rsidR="005E12DA" w:rsidRPr="00C439A8" w:rsidRDefault="005E12DA" w:rsidP="005E12DA">
      <w:pPr>
        <w:bidi/>
        <w:ind w:left="43"/>
        <w:rPr>
          <w:rFonts w:ascii="Arial" w:hAnsi="Arial" w:cs="B Nazanin"/>
          <w:rtl/>
          <w:lang w:bidi="fa-IR"/>
        </w:rPr>
      </w:pPr>
      <w:r>
        <w:rPr>
          <w:rFonts w:ascii="Arial" w:hAnsi="Arial" w:cs="B Nazanin" w:hint="cs"/>
          <w:rtl/>
          <w:lang w:bidi="fa-IR"/>
        </w:rPr>
        <w:t>1</w:t>
      </w:r>
      <w:r w:rsidRPr="00C439A8">
        <w:rPr>
          <w:rFonts w:ascii="Arial" w:hAnsi="Arial" w:cs="B Nazanin" w:hint="cs"/>
          <w:rtl/>
          <w:lang w:bidi="fa-IR"/>
        </w:rPr>
        <w:t xml:space="preserve">) </w:t>
      </w:r>
      <w:r w:rsidRPr="005E12DA">
        <w:rPr>
          <w:rFonts w:ascii="Arial" w:hAnsi="Arial" w:cs="B Nazanin"/>
          <w:rtl/>
          <w:lang w:bidi="fa-IR"/>
        </w:rPr>
        <w:t>سوابق تدر</w:t>
      </w:r>
      <w:r w:rsidRPr="005E12DA">
        <w:rPr>
          <w:rFonts w:ascii="Arial" w:hAnsi="Arial" w:cs="B Nazanin" w:hint="cs"/>
          <w:rtl/>
          <w:lang w:bidi="fa-IR"/>
        </w:rPr>
        <w:t>ی</w:t>
      </w:r>
      <w:r w:rsidRPr="005E12DA">
        <w:rPr>
          <w:rFonts w:ascii="Arial" w:hAnsi="Arial" w:cs="B Nazanin" w:hint="eastAsia"/>
          <w:rtl/>
          <w:lang w:bidi="fa-IR"/>
        </w:rPr>
        <w:t>س</w:t>
      </w:r>
      <w:r w:rsidRPr="005E12DA">
        <w:rPr>
          <w:rFonts w:ascii="Arial" w:hAnsi="Arial" w:cs="B Nazanin"/>
          <w:rtl/>
          <w:lang w:bidi="fa-IR"/>
        </w:rPr>
        <w:t xml:space="preserve"> در کارگاه وابسته به دفاتر تحق</w:t>
      </w:r>
      <w:r w:rsidRPr="005E12DA">
        <w:rPr>
          <w:rFonts w:ascii="Arial" w:hAnsi="Arial" w:cs="B Nazanin" w:hint="cs"/>
          <w:rtl/>
          <w:lang w:bidi="fa-IR"/>
        </w:rPr>
        <w:t>ی</w:t>
      </w:r>
      <w:r w:rsidRPr="005E12DA">
        <w:rPr>
          <w:rFonts w:ascii="Arial" w:hAnsi="Arial" w:cs="B Nazanin" w:hint="eastAsia"/>
          <w:rtl/>
          <w:lang w:bidi="fa-IR"/>
        </w:rPr>
        <w:t>قات</w:t>
      </w:r>
      <w:r w:rsidRPr="005E12DA">
        <w:rPr>
          <w:rFonts w:ascii="Arial" w:hAnsi="Arial" w:cs="B Nazanin"/>
          <w:rtl/>
          <w:lang w:bidi="fa-IR"/>
        </w:rPr>
        <w:t xml:space="preserve"> دانشجوئ</w:t>
      </w:r>
      <w:r w:rsidRPr="005E12DA">
        <w:rPr>
          <w:rFonts w:ascii="Arial" w:hAnsi="Arial" w:cs="B Nazanin" w:hint="cs"/>
          <w:rtl/>
          <w:lang w:bidi="fa-IR"/>
        </w:rPr>
        <w:t>ی</w:t>
      </w:r>
      <w:r w:rsidRPr="005E12DA">
        <w:rPr>
          <w:rFonts w:ascii="Arial" w:hAnsi="Arial" w:cs="B Nazanin"/>
          <w:rtl/>
          <w:lang w:bidi="fa-IR"/>
        </w:rPr>
        <w:t>:</w:t>
      </w:r>
    </w:p>
    <w:tbl>
      <w:tblPr>
        <w:bidiVisual/>
        <w:tblW w:w="0" w:type="auto"/>
        <w:tblInd w:w="2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"/>
        <w:gridCol w:w="3533"/>
        <w:gridCol w:w="3358"/>
        <w:gridCol w:w="2101"/>
      </w:tblGrid>
      <w:tr w:rsidR="005E12DA" w:rsidRPr="007A5E36" w:rsidTr="007A5E36">
        <w:tc>
          <w:tcPr>
            <w:tcW w:w="390" w:type="dxa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3579" w:type="dxa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3402" w:type="dxa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127" w:type="dxa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5E12DA" w:rsidRPr="007A5E36" w:rsidTr="007A5E36">
        <w:tc>
          <w:tcPr>
            <w:tcW w:w="390" w:type="dxa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3579" w:type="dxa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3402" w:type="dxa"/>
            <w:shd w:val="clear" w:color="auto" w:fill="auto"/>
          </w:tcPr>
          <w:p w:rsidR="005E12DA" w:rsidRPr="007A5E36" w:rsidRDefault="005E12DA" w:rsidP="00D66B8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127" w:type="dxa"/>
            <w:shd w:val="clear" w:color="auto" w:fill="auto"/>
          </w:tcPr>
          <w:p w:rsidR="005E12DA" w:rsidRPr="007A5E36" w:rsidRDefault="005E12D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BC33B6" w:rsidRPr="006F585C" w:rsidRDefault="00BC33B6" w:rsidP="002739C7">
      <w:pPr>
        <w:tabs>
          <w:tab w:val="right" w:pos="2340"/>
        </w:tabs>
        <w:bidi/>
        <w:ind w:left="43"/>
        <w:jc w:val="both"/>
        <w:rPr>
          <w:rFonts w:ascii="Arial" w:hAnsi="Arial" w:cs="B Nazanin"/>
          <w:rtl/>
        </w:rPr>
      </w:pPr>
    </w:p>
    <w:p w:rsidR="00984B07" w:rsidRPr="00760FC5" w:rsidRDefault="00760FC5" w:rsidP="002739C7">
      <w:pPr>
        <w:bidi/>
        <w:ind w:left="43"/>
        <w:jc w:val="both"/>
        <w:rPr>
          <w:rFonts w:ascii="Arial" w:hAnsi="Arial" w:cs="B Nazanin"/>
          <w:rtl/>
        </w:rPr>
      </w:pPr>
      <w:r>
        <w:rPr>
          <w:rFonts w:ascii="Arial" w:hAnsi="Arial" w:cs="B Nazanin" w:hint="cs"/>
          <w:rtl/>
        </w:rPr>
        <w:t>2</w:t>
      </w:r>
      <w:r w:rsidR="003830FB" w:rsidRPr="00760FC5">
        <w:rPr>
          <w:rFonts w:ascii="Arial" w:hAnsi="Arial" w:cs="B Nazanin" w:hint="cs"/>
          <w:rtl/>
        </w:rPr>
        <w:t>)</w:t>
      </w:r>
      <w:r w:rsidR="001F0824">
        <w:rPr>
          <w:rFonts w:ascii="Arial" w:hAnsi="Arial" w:cs="B Nazanin" w:hint="cs"/>
          <w:rtl/>
        </w:rPr>
        <w:t xml:space="preserve"> </w:t>
      </w:r>
      <w:r w:rsidR="005F4D8E" w:rsidRPr="00760FC5">
        <w:rPr>
          <w:rFonts w:ascii="Arial" w:hAnsi="Arial" w:cs="B Nazanin"/>
          <w:rtl/>
        </w:rPr>
        <w:t>شرکت در کارگاهها و سمینارها</w:t>
      </w:r>
      <w:r w:rsidR="008E2F40" w:rsidRPr="00760FC5">
        <w:rPr>
          <w:rFonts w:ascii="Arial" w:hAnsi="Arial" w:cs="B Nazanin" w:hint="cs"/>
          <w:rtl/>
        </w:rPr>
        <w:t xml:space="preserve"> وابسته به دفاتر تحقیقات دانشجوئی</w:t>
      </w:r>
      <w:r w:rsidR="005F4D8E" w:rsidRPr="00760FC5">
        <w:rPr>
          <w:rFonts w:ascii="Arial" w:hAnsi="Arial" w:cs="B Nazanin"/>
          <w:rtl/>
        </w:rPr>
        <w:t>:</w:t>
      </w:r>
    </w:p>
    <w:tbl>
      <w:tblPr>
        <w:bidiVisual/>
        <w:tblW w:w="0" w:type="auto"/>
        <w:tblInd w:w="2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"/>
        <w:gridCol w:w="3953"/>
        <w:gridCol w:w="2240"/>
        <w:gridCol w:w="2799"/>
      </w:tblGrid>
      <w:tr w:rsidR="00317E4C" w:rsidRPr="007A5E36" w:rsidTr="007A5E36">
        <w:tc>
          <w:tcPr>
            <w:tcW w:w="390" w:type="dxa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005" w:type="dxa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68" w:type="dxa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835" w:type="dxa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317E4C" w:rsidRPr="007A5E36" w:rsidTr="007A5E36">
        <w:tc>
          <w:tcPr>
            <w:tcW w:w="390" w:type="dxa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005" w:type="dxa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68" w:type="dxa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835" w:type="dxa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317E4C" w:rsidRPr="007A5E36" w:rsidTr="007A5E36">
        <w:tc>
          <w:tcPr>
            <w:tcW w:w="390" w:type="dxa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005" w:type="dxa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68" w:type="dxa"/>
            <w:shd w:val="clear" w:color="auto" w:fill="auto"/>
          </w:tcPr>
          <w:p w:rsidR="00317E4C" w:rsidRPr="007A5E36" w:rsidRDefault="00317E4C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835" w:type="dxa"/>
            <w:shd w:val="clear" w:color="auto" w:fill="auto"/>
          </w:tcPr>
          <w:p w:rsidR="00317E4C" w:rsidRPr="007A5E36" w:rsidRDefault="00317E4C" w:rsidP="00D421DA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784CB0" w:rsidRPr="00760FC5" w:rsidRDefault="00760FC5" w:rsidP="001F0824">
      <w:pPr>
        <w:bidi/>
        <w:ind w:left="43"/>
        <w:jc w:val="both"/>
        <w:rPr>
          <w:rFonts w:ascii="Arial" w:hAnsi="Arial" w:cs="B Nazanin"/>
          <w:rtl/>
          <w:lang w:bidi="fa-IR"/>
        </w:rPr>
      </w:pPr>
      <w:r w:rsidRPr="00760FC5">
        <w:rPr>
          <w:rFonts w:ascii="Arial" w:hAnsi="Arial" w:cs="B Nazanin" w:hint="cs"/>
          <w:rtl/>
          <w:lang w:bidi="fa-IR"/>
        </w:rPr>
        <w:t>3</w:t>
      </w:r>
      <w:r w:rsidR="003830FB" w:rsidRPr="00760FC5">
        <w:rPr>
          <w:rFonts w:ascii="Arial" w:hAnsi="Arial" w:cs="B Nazanin" w:hint="cs"/>
          <w:rtl/>
          <w:lang w:bidi="fa-IR"/>
        </w:rPr>
        <w:t>)</w:t>
      </w:r>
      <w:r w:rsidRPr="00760FC5">
        <w:rPr>
          <w:rFonts w:ascii="Arial" w:hAnsi="Arial" w:cs="B Nazanin" w:hint="cs"/>
          <w:rtl/>
          <w:lang w:bidi="fa-IR"/>
        </w:rPr>
        <w:t xml:space="preserve"> </w:t>
      </w:r>
      <w:r w:rsidR="00045806" w:rsidRPr="00760FC5">
        <w:rPr>
          <w:rFonts w:ascii="Arial" w:hAnsi="Arial" w:cs="B Nazanin" w:hint="cs"/>
          <w:rtl/>
          <w:lang w:bidi="fa-IR"/>
        </w:rPr>
        <w:t>فعالیت در نشریات</w:t>
      </w:r>
      <w:r w:rsidR="00816375" w:rsidRPr="00760FC5">
        <w:rPr>
          <w:rFonts w:ascii="Arial" w:hAnsi="Arial" w:cs="B Nazanin" w:hint="cs"/>
          <w:rtl/>
          <w:lang w:bidi="fa-IR"/>
        </w:rPr>
        <w:t xml:space="preserve"> ادبی</w:t>
      </w:r>
      <w:r w:rsidR="00BF4E93" w:rsidRPr="00760FC5">
        <w:rPr>
          <w:rFonts w:ascii="Arial" w:hAnsi="Arial" w:cs="B Nazanin" w:hint="cs"/>
          <w:rtl/>
          <w:lang w:bidi="fa-IR"/>
        </w:rPr>
        <w:t xml:space="preserve"> و انجمن های علمی</w:t>
      </w:r>
      <w:r w:rsidR="008E2F40" w:rsidRPr="00760FC5">
        <w:rPr>
          <w:rFonts w:ascii="Arial" w:hAnsi="Arial" w:cs="B Nazanin" w:hint="cs"/>
          <w:rtl/>
          <w:lang w:bidi="fa-IR"/>
        </w:rPr>
        <w:t xml:space="preserve"> </w:t>
      </w:r>
      <w:r w:rsidR="008E2F40" w:rsidRPr="00760FC5">
        <w:rPr>
          <w:rFonts w:ascii="Arial" w:hAnsi="Arial" w:cs="B Nazanin" w:hint="cs"/>
          <w:rtl/>
        </w:rPr>
        <w:t>وابسته به دفاتر تحقیقات دانشجوئی</w:t>
      </w:r>
      <w:r w:rsidR="00D3291D">
        <w:rPr>
          <w:rFonts w:ascii="Arial" w:hAnsi="Arial" w:cs="B Nazanin" w:hint="cs"/>
          <w:rtl/>
        </w:rPr>
        <w:t xml:space="preserve"> و سایر نشریات(مشخص کنید)</w:t>
      </w:r>
      <w:r w:rsidR="008E2F40" w:rsidRPr="00760FC5">
        <w:rPr>
          <w:rFonts w:ascii="Arial" w:hAnsi="Arial" w:cs="B Nazanin" w:hint="cs"/>
          <w:rtl/>
        </w:rPr>
        <w:t>:</w:t>
      </w:r>
    </w:p>
    <w:tbl>
      <w:tblPr>
        <w:bidiVisual/>
        <w:tblW w:w="9640" w:type="dxa"/>
        <w:tblInd w:w="2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1"/>
        <w:gridCol w:w="9079"/>
      </w:tblGrid>
      <w:tr w:rsidR="0014086F" w:rsidRPr="007A5E36" w:rsidTr="00653DE5">
        <w:trPr>
          <w:trHeight w:val="70"/>
        </w:trPr>
        <w:tc>
          <w:tcPr>
            <w:tcW w:w="561" w:type="dxa"/>
            <w:shd w:val="clear" w:color="auto" w:fill="auto"/>
          </w:tcPr>
          <w:p w:rsidR="0014086F" w:rsidRPr="007A5E36" w:rsidRDefault="0014086F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9079" w:type="dxa"/>
            <w:shd w:val="clear" w:color="auto" w:fill="auto"/>
          </w:tcPr>
          <w:p w:rsidR="0014086F" w:rsidRPr="007A5E36" w:rsidRDefault="0014086F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14086F" w:rsidRPr="007A5E36" w:rsidTr="007A5E36">
        <w:tc>
          <w:tcPr>
            <w:tcW w:w="561" w:type="dxa"/>
            <w:shd w:val="clear" w:color="auto" w:fill="auto"/>
          </w:tcPr>
          <w:p w:rsidR="0014086F" w:rsidRPr="007A5E36" w:rsidRDefault="0014086F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9079" w:type="dxa"/>
            <w:shd w:val="clear" w:color="auto" w:fill="auto"/>
          </w:tcPr>
          <w:p w:rsidR="0014086F" w:rsidRPr="007A5E36" w:rsidRDefault="0014086F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C439A8" w:rsidRPr="006F585C" w:rsidRDefault="00C439A8" w:rsidP="00C439A8">
      <w:pPr>
        <w:tabs>
          <w:tab w:val="right" w:pos="360"/>
        </w:tabs>
        <w:bidi/>
        <w:ind w:left="43"/>
        <w:jc w:val="both"/>
        <w:rPr>
          <w:rFonts w:ascii="Arial" w:hAnsi="Arial" w:cs="B Titr"/>
          <w:rtl/>
          <w:lang w:bidi="fa-IR"/>
        </w:rPr>
      </w:pPr>
    </w:p>
    <w:p w:rsidR="00C439A8" w:rsidRDefault="00C439A8" w:rsidP="00C439A8">
      <w:pPr>
        <w:bidi/>
        <w:ind w:left="43"/>
        <w:rPr>
          <w:rFonts w:ascii="Arial" w:hAnsi="Arial"/>
          <w:sz w:val="20"/>
          <w:szCs w:val="20"/>
          <w:rtl/>
          <w:lang w:bidi="fa-IR"/>
        </w:rPr>
      </w:pPr>
      <w:r w:rsidRPr="00760FC5">
        <w:rPr>
          <w:rFonts w:ascii="Arial" w:hAnsi="Arial" w:cs="B Titr" w:hint="cs"/>
          <w:sz w:val="20"/>
          <w:szCs w:val="20"/>
          <w:rtl/>
          <w:lang w:bidi="fa-IR"/>
        </w:rPr>
        <w:t>فعالیت</w:t>
      </w:r>
      <w:r w:rsidRPr="00760FC5">
        <w:rPr>
          <w:rFonts w:ascii="Arial" w:hAnsi="Arial" w:cs="B Titr" w:hint="cs"/>
          <w:sz w:val="20"/>
          <w:szCs w:val="20"/>
          <w:rtl/>
          <w:lang w:bidi="fa-IR"/>
        </w:rPr>
        <w:softHyphen/>
        <w:t>های اجرایی در دفاتر تحقیقات دانشجوئی2 سال گذشته</w:t>
      </w:r>
      <w:r w:rsidRPr="00760FC5">
        <w:rPr>
          <w:rFonts w:ascii="Arial" w:hAnsi="Arial" w:hint="cs"/>
          <w:sz w:val="20"/>
          <w:szCs w:val="20"/>
          <w:rtl/>
          <w:lang w:bidi="fa-IR"/>
        </w:rPr>
        <w:t>:</w:t>
      </w:r>
    </w:p>
    <w:tbl>
      <w:tblPr>
        <w:bidiVisual/>
        <w:tblW w:w="4874" w:type="pct"/>
        <w:tblInd w:w="2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"/>
        <w:gridCol w:w="5759"/>
        <w:gridCol w:w="3248"/>
      </w:tblGrid>
      <w:tr w:rsidR="00F60BFA" w:rsidRPr="007A5E36" w:rsidTr="00D3291D">
        <w:tc>
          <w:tcPr>
            <w:tcW w:w="194" w:type="pct"/>
            <w:shd w:val="clear" w:color="auto" w:fill="auto"/>
          </w:tcPr>
          <w:p w:rsidR="00F60BFA" w:rsidRPr="007A5E36" w:rsidRDefault="00F60BFA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3072" w:type="pct"/>
            <w:shd w:val="clear" w:color="auto" w:fill="auto"/>
          </w:tcPr>
          <w:p w:rsidR="00F60BFA" w:rsidRPr="007A5E36" w:rsidRDefault="00F60BF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 xml:space="preserve">عنوان </w:t>
            </w:r>
            <w:r w:rsidRPr="007A5E36">
              <w:rPr>
                <w:rFonts w:ascii="Arial" w:hAnsi="Arial" w:cs="B Nazanin" w:hint="cs"/>
                <w:rtl/>
                <w:lang w:bidi="fa-IR"/>
              </w:rPr>
              <w:t>فعالیت</w:t>
            </w:r>
          </w:p>
        </w:tc>
        <w:tc>
          <w:tcPr>
            <w:tcW w:w="1735" w:type="pct"/>
            <w:shd w:val="clear" w:color="auto" w:fill="auto"/>
          </w:tcPr>
          <w:p w:rsidR="00F60BFA" w:rsidRPr="007A5E36" w:rsidRDefault="00F60BF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محل، تاریخ شروع و زمان پایان فعالیت</w:t>
            </w:r>
          </w:p>
        </w:tc>
      </w:tr>
      <w:tr w:rsidR="00F60BFA" w:rsidRPr="007A5E36" w:rsidTr="00D3291D">
        <w:tc>
          <w:tcPr>
            <w:tcW w:w="194" w:type="pct"/>
            <w:shd w:val="clear" w:color="auto" w:fill="auto"/>
          </w:tcPr>
          <w:p w:rsidR="00F60BFA" w:rsidRPr="007A5E36" w:rsidRDefault="00F60BFA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3072" w:type="pct"/>
            <w:shd w:val="clear" w:color="auto" w:fill="auto"/>
          </w:tcPr>
          <w:p w:rsidR="00F60BFA" w:rsidRPr="007A5E36" w:rsidRDefault="00F60BF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735" w:type="pct"/>
            <w:shd w:val="clear" w:color="auto" w:fill="auto"/>
          </w:tcPr>
          <w:p w:rsidR="00F60BFA" w:rsidRPr="007A5E36" w:rsidRDefault="00F60BFA" w:rsidP="002F6994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60BFA" w:rsidRPr="007A5E36" w:rsidTr="00D3291D">
        <w:tc>
          <w:tcPr>
            <w:tcW w:w="194" w:type="pct"/>
            <w:shd w:val="clear" w:color="auto" w:fill="auto"/>
          </w:tcPr>
          <w:p w:rsidR="00F60BFA" w:rsidRPr="007A5E36" w:rsidRDefault="00F60BFA" w:rsidP="007A5E36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3072" w:type="pct"/>
            <w:shd w:val="clear" w:color="auto" w:fill="auto"/>
          </w:tcPr>
          <w:p w:rsidR="00F60BFA" w:rsidRPr="007A5E36" w:rsidRDefault="00F60BF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735" w:type="pct"/>
            <w:shd w:val="clear" w:color="auto" w:fill="auto"/>
          </w:tcPr>
          <w:p w:rsidR="00F60BFA" w:rsidRPr="007A5E36" w:rsidRDefault="00F60BFA" w:rsidP="007A5E36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D3291D" w:rsidRDefault="00D3291D" w:rsidP="00D3291D">
      <w:pPr>
        <w:bidi/>
        <w:ind w:left="43"/>
        <w:rPr>
          <w:rFonts w:ascii="Arial" w:hAnsi="Arial" w:cs="B Titr"/>
          <w:sz w:val="20"/>
          <w:szCs w:val="20"/>
          <w:rtl/>
          <w:lang w:bidi="fa-IR"/>
        </w:rPr>
      </w:pPr>
    </w:p>
    <w:p w:rsidR="00D3291D" w:rsidRDefault="00D3291D" w:rsidP="00D3291D">
      <w:pPr>
        <w:bidi/>
        <w:ind w:left="43"/>
        <w:rPr>
          <w:rFonts w:ascii="Arial" w:hAnsi="Arial"/>
          <w:sz w:val="20"/>
          <w:szCs w:val="20"/>
          <w:rtl/>
          <w:lang w:bidi="fa-IR"/>
        </w:rPr>
      </w:pPr>
      <w:r w:rsidRPr="00760FC5">
        <w:rPr>
          <w:rFonts w:ascii="Arial" w:hAnsi="Arial" w:cs="B Titr" w:hint="cs"/>
          <w:sz w:val="20"/>
          <w:szCs w:val="20"/>
          <w:rtl/>
          <w:lang w:bidi="fa-IR"/>
        </w:rPr>
        <w:t>فعالیت</w:t>
      </w:r>
      <w:r w:rsidRPr="00760FC5">
        <w:rPr>
          <w:rFonts w:ascii="Arial" w:hAnsi="Arial" w:cs="B Titr" w:hint="cs"/>
          <w:sz w:val="20"/>
          <w:szCs w:val="20"/>
          <w:rtl/>
          <w:lang w:bidi="fa-IR"/>
        </w:rPr>
        <w:softHyphen/>
        <w:t xml:space="preserve">های اجرایی در </w:t>
      </w:r>
      <w:r>
        <w:rPr>
          <w:rFonts w:ascii="Arial" w:hAnsi="Arial" w:cs="B Titr" w:hint="cs"/>
          <w:sz w:val="20"/>
          <w:szCs w:val="20"/>
          <w:rtl/>
          <w:lang w:bidi="fa-IR"/>
        </w:rPr>
        <w:t>سایر تشکل های دانشجویی در 2</w:t>
      </w:r>
      <w:r w:rsidRPr="00760FC5">
        <w:rPr>
          <w:rFonts w:ascii="Arial" w:hAnsi="Arial" w:cs="B Titr" w:hint="cs"/>
          <w:sz w:val="20"/>
          <w:szCs w:val="20"/>
          <w:rtl/>
          <w:lang w:bidi="fa-IR"/>
        </w:rPr>
        <w:t xml:space="preserve"> سال گذشته</w:t>
      </w:r>
      <w:r w:rsidRPr="00760FC5">
        <w:rPr>
          <w:rFonts w:ascii="Arial" w:hAnsi="Arial" w:hint="cs"/>
          <w:sz w:val="20"/>
          <w:szCs w:val="20"/>
          <w:rtl/>
          <w:lang w:bidi="fa-IR"/>
        </w:rPr>
        <w:t>:</w:t>
      </w:r>
    </w:p>
    <w:tbl>
      <w:tblPr>
        <w:bidiVisual/>
        <w:tblW w:w="4874" w:type="pct"/>
        <w:tblInd w:w="2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"/>
        <w:gridCol w:w="5759"/>
        <w:gridCol w:w="3248"/>
      </w:tblGrid>
      <w:tr w:rsidR="00D3291D" w:rsidRPr="007A5E36" w:rsidTr="00777DF9">
        <w:tc>
          <w:tcPr>
            <w:tcW w:w="194" w:type="pct"/>
            <w:shd w:val="clear" w:color="auto" w:fill="auto"/>
          </w:tcPr>
          <w:p w:rsidR="00D3291D" w:rsidRPr="007A5E36" w:rsidRDefault="00D3291D" w:rsidP="00777DF9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3072" w:type="pct"/>
            <w:shd w:val="clear" w:color="auto" w:fill="auto"/>
          </w:tcPr>
          <w:p w:rsidR="00D3291D" w:rsidRPr="007A5E36" w:rsidRDefault="00D3291D" w:rsidP="00777DF9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 xml:space="preserve">عنوان </w:t>
            </w:r>
            <w:r w:rsidRPr="007A5E36">
              <w:rPr>
                <w:rFonts w:ascii="Arial" w:hAnsi="Arial" w:cs="B Nazanin" w:hint="cs"/>
                <w:rtl/>
                <w:lang w:bidi="fa-IR"/>
              </w:rPr>
              <w:t>فعالیت</w:t>
            </w:r>
          </w:p>
        </w:tc>
        <w:tc>
          <w:tcPr>
            <w:tcW w:w="1735" w:type="pct"/>
            <w:shd w:val="clear" w:color="auto" w:fill="auto"/>
          </w:tcPr>
          <w:p w:rsidR="00D3291D" w:rsidRPr="007A5E36" w:rsidRDefault="00D3291D" w:rsidP="00777DF9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محل، تاریخ شروع و زمان پایان فعالیت</w:t>
            </w:r>
          </w:p>
        </w:tc>
      </w:tr>
      <w:tr w:rsidR="00D3291D" w:rsidRPr="007A5E36" w:rsidTr="00777DF9">
        <w:tc>
          <w:tcPr>
            <w:tcW w:w="194" w:type="pct"/>
            <w:shd w:val="clear" w:color="auto" w:fill="auto"/>
          </w:tcPr>
          <w:p w:rsidR="00D3291D" w:rsidRPr="007A5E36" w:rsidRDefault="00D3291D" w:rsidP="00777DF9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3072" w:type="pct"/>
            <w:shd w:val="clear" w:color="auto" w:fill="auto"/>
          </w:tcPr>
          <w:p w:rsidR="00D3291D" w:rsidRPr="007A5E36" w:rsidRDefault="00D3291D" w:rsidP="00777DF9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735" w:type="pct"/>
            <w:shd w:val="clear" w:color="auto" w:fill="auto"/>
          </w:tcPr>
          <w:p w:rsidR="00D3291D" w:rsidRPr="007A5E36" w:rsidRDefault="00D3291D" w:rsidP="00777DF9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D3291D" w:rsidRPr="007A5E36" w:rsidTr="00777DF9">
        <w:tc>
          <w:tcPr>
            <w:tcW w:w="194" w:type="pct"/>
            <w:shd w:val="clear" w:color="auto" w:fill="auto"/>
          </w:tcPr>
          <w:p w:rsidR="00D3291D" w:rsidRPr="007A5E36" w:rsidRDefault="00D3291D" w:rsidP="00777DF9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3072" w:type="pct"/>
            <w:shd w:val="clear" w:color="auto" w:fill="auto"/>
          </w:tcPr>
          <w:p w:rsidR="00D3291D" w:rsidRPr="007A5E36" w:rsidRDefault="00D3291D" w:rsidP="00777DF9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735" w:type="pct"/>
            <w:shd w:val="clear" w:color="auto" w:fill="auto"/>
          </w:tcPr>
          <w:p w:rsidR="00D3291D" w:rsidRPr="007A5E36" w:rsidRDefault="00D3291D" w:rsidP="00777DF9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D3291D" w:rsidRDefault="00D3291D" w:rsidP="00D3291D">
      <w:pPr>
        <w:bidi/>
        <w:ind w:left="43"/>
        <w:rPr>
          <w:rFonts w:ascii="Arial" w:hAnsi="Arial"/>
          <w:sz w:val="20"/>
          <w:szCs w:val="20"/>
          <w:rtl/>
          <w:lang w:bidi="fa-IR"/>
        </w:rPr>
      </w:pPr>
    </w:p>
    <w:p w:rsidR="00CE14CA" w:rsidRPr="00CE14CA" w:rsidRDefault="00CE14CA" w:rsidP="00CE14CA">
      <w:pPr>
        <w:bidi/>
        <w:ind w:left="43"/>
        <w:rPr>
          <w:rFonts w:ascii="Arial" w:hAnsi="Arial" w:cs="B Titr"/>
          <w:sz w:val="20"/>
          <w:szCs w:val="20"/>
          <w:rtl/>
          <w:lang w:bidi="fa-IR"/>
        </w:rPr>
      </w:pPr>
      <w:r w:rsidRPr="00CE14CA">
        <w:rPr>
          <w:rFonts w:ascii="Arial" w:hAnsi="Arial" w:cs="B Titr" w:hint="cs"/>
          <w:sz w:val="20"/>
          <w:szCs w:val="20"/>
          <w:rtl/>
          <w:lang w:bidi="fa-IR"/>
        </w:rPr>
        <w:t>توانایی های فردی:</w:t>
      </w:r>
      <w:r>
        <w:rPr>
          <w:rFonts w:ascii="Arial" w:hAnsi="Arial" w:cs="B Titr" w:hint="cs"/>
          <w:sz w:val="20"/>
          <w:szCs w:val="20"/>
          <w:rtl/>
          <w:lang w:bidi="fa-IR"/>
        </w:rPr>
        <w:t xml:space="preserve"> ( شامل نرم افزار های طراحی، نرم افزار های آماری، زبان خارجه، و .... )</w:t>
      </w:r>
    </w:p>
    <w:tbl>
      <w:tblPr>
        <w:bidiVisual/>
        <w:tblW w:w="4874" w:type="pct"/>
        <w:tblInd w:w="2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"/>
        <w:gridCol w:w="5759"/>
        <w:gridCol w:w="3248"/>
      </w:tblGrid>
      <w:tr w:rsidR="00CE14CA" w:rsidRPr="007A5E36" w:rsidTr="00777DF9">
        <w:tc>
          <w:tcPr>
            <w:tcW w:w="194" w:type="pct"/>
            <w:shd w:val="clear" w:color="auto" w:fill="auto"/>
          </w:tcPr>
          <w:p w:rsidR="00CE14CA" w:rsidRPr="007A5E36" w:rsidRDefault="00CE14CA" w:rsidP="00777DF9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3072" w:type="pct"/>
            <w:shd w:val="clear" w:color="auto" w:fill="auto"/>
          </w:tcPr>
          <w:p w:rsidR="00CE14CA" w:rsidRPr="007A5E36" w:rsidRDefault="00CE14CA" w:rsidP="00CE14CA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 xml:space="preserve">عنوان </w:t>
            </w:r>
            <w:r>
              <w:rPr>
                <w:rFonts w:ascii="Arial" w:hAnsi="Arial" w:cs="B Nazanin" w:hint="cs"/>
                <w:rtl/>
                <w:lang w:bidi="fa-IR"/>
              </w:rPr>
              <w:t>توانایی</w:t>
            </w:r>
          </w:p>
        </w:tc>
        <w:tc>
          <w:tcPr>
            <w:tcW w:w="1735" w:type="pct"/>
            <w:shd w:val="clear" w:color="auto" w:fill="auto"/>
          </w:tcPr>
          <w:p w:rsidR="00CE14CA" w:rsidRPr="007A5E36" w:rsidRDefault="00CE14CA" w:rsidP="00777DF9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یزان تسلط</w:t>
            </w:r>
          </w:p>
        </w:tc>
      </w:tr>
      <w:tr w:rsidR="00CE14CA" w:rsidRPr="007A5E36" w:rsidTr="00777DF9">
        <w:tc>
          <w:tcPr>
            <w:tcW w:w="194" w:type="pct"/>
            <w:shd w:val="clear" w:color="auto" w:fill="auto"/>
          </w:tcPr>
          <w:p w:rsidR="00CE14CA" w:rsidRPr="007A5E36" w:rsidRDefault="00CE14CA" w:rsidP="00777DF9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3072" w:type="pct"/>
            <w:shd w:val="clear" w:color="auto" w:fill="auto"/>
          </w:tcPr>
          <w:p w:rsidR="00CE14CA" w:rsidRPr="007A5E36" w:rsidRDefault="00CE14CA" w:rsidP="00777DF9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735" w:type="pct"/>
            <w:shd w:val="clear" w:color="auto" w:fill="auto"/>
          </w:tcPr>
          <w:p w:rsidR="00CE14CA" w:rsidRPr="007A5E36" w:rsidRDefault="00CE14CA" w:rsidP="00777DF9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CE14CA" w:rsidRPr="007A5E36" w:rsidTr="00777DF9">
        <w:tc>
          <w:tcPr>
            <w:tcW w:w="194" w:type="pct"/>
            <w:shd w:val="clear" w:color="auto" w:fill="auto"/>
          </w:tcPr>
          <w:p w:rsidR="00CE14CA" w:rsidRPr="007A5E36" w:rsidRDefault="00CE14CA" w:rsidP="00777DF9">
            <w:pPr>
              <w:bidi/>
              <w:ind w:left="43"/>
              <w:jc w:val="center"/>
              <w:rPr>
                <w:rFonts w:cs="B Nazanin"/>
                <w:rtl/>
                <w:lang w:bidi="fa-IR"/>
              </w:rPr>
            </w:pPr>
            <w:r w:rsidRPr="007A5E36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3072" w:type="pct"/>
            <w:shd w:val="clear" w:color="auto" w:fill="auto"/>
          </w:tcPr>
          <w:p w:rsidR="00CE14CA" w:rsidRPr="007A5E36" w:rsidRDefault="00CE14CA" w:rsidP="00777DF9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1735" w:type="pct"/>
            <w:shd w:val="clear" w:color="auto" w:fill="auto"/>
          </w:tcPr>
          <w:p w:rsidR="00CE14CA" w:rsidRPr="007A5E36" w:rsidRDefault="00CE14CA" w:rsidP="00777DF9">
            <w:pPr>
              <w:bidi/>
              <w:ind w:left="43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F237F6" w:rsidRDefault="00F237F6" w:rsidP="002739C7">
      <w:pPr>
        <w:bidi/>
        <w:ind w:left="43"/>
        <w:jc w:val="both"/>
        <w:rPr>
          <w:rFonts w:ascii="Arial" w:hAnsi="Arial" w:cs="B Nazanin"/>
          <w:rtl/>
          <w:lang w:bidi="fa-IR"/>
        </w:rPr>
      </w:pPr>
    </w:p>
    <w:sectPr w:rsidR="00F237F6" w:rsidSect="00FE2C3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0C72" w:rsidRDefault="002C0C72">
      <w:r>
        <w:separator/>
      </w:r>
    </w:p>
  </w:endnote>
  <w:endnote w:type="continuationSeparator" w:id="0">
    <w:p w:rsidR="002C0C72" w:rsidRDefault="002C0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A4B" w:rsidRPr="006833DD" w:rsidRDefault="007A4A4B" w:rsidP="006833D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A4B" w:rsidRPr="006833DD" w:rsidRDefault="007A4A4B" w:rsidP="006833D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33DD" w:rsidRDefault="006833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0C72" w:rsidRDefault="002C0C72">
      <w:r>
        <w:separator/>
      </w:r>
    </w:p>
  </w:footnote>
  <w:footnote w:type="continuationSeparator" w:id="0">
    <w:p w:rsidR="002C0C72" w:rsidRDefault="002C0C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33DD" w:rsidRDefault="006833D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33DD" w:rsidRDefault="006833D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33DD" w:rsidRDefault="006833D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46DA7"/>
    <w:multiLevelType w:val="hybridMultilevel"/>
    <w:tmpl w:val="E5988512"/>
    <w:lvl w:ilvl="0" w:tplc="4798EE42">
      <w:start w:val="1"/>
      <w:numFmt w:val="decimal"/>
      <w:lvlText w:val="%1-"/>
      <w:lvlJc w:val="left"/>
      <w:pPr>
        <w:ind w:left="3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1" w15:restartNumberingAfterBreak="0">
    <w:nsid w:val="035E612F"/>
    <w:multiLevelType w:val="hybridMultilevel"/>
    <w:tmpl w:val="DEDAE8F8"/>
    <w:lvl w:ilvl="0" w:tplc="52AA97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7043C"/>
    <w:multiLevelType w:val="hybridMultilevel"/>
    <w:tmpl w:val="B1B292F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6C5B93"/>
    <w:multiLevelType w:val="hybridMultilevel"/>
    <w:tmpl w:val="98AEC944"/>
    <w:lvl w:ilvl="0" w:tplc="CD92E1D0">
      <w:start w:val="5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653151F"/>
    <w:multiLevelType w:val="hybridMultilevel"/>
    <w:tmpl w:val="80BE659C"/>
    <w:lvl w:ilvl="0" w:tplc="4268DA18">
      <w:start w:val="3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3A3711"/>
    <w:multiLevelType w:val="hybridMultilevel"/>
    <w:tmpl w:val="AB6615AC"/>
    <w:lvl w:ilvl="0" w:tplc="396897DE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6" w15:restartNumberingAfterBreak="0">
    <w:nsid w:val="20063D99"/>
    <w:multiLevelType w:val="hybridMultilevel"/>
    <w:tmpl w:val="78AAAA4E"/>
    <w:lvl w:ilvl="0" w:tplc="1CB6B9E0">
      <w:numFmt w:val="none"/>
      <w:lvlText w:val=""/>
      <w:lvlJc w:val="left"/>
      <w:pPr>
        <w:tabs>
          <w:tab w:val="num" w:pos="360"/>
        </w:tabs>
      </w:pPr>
    </w:lvl>
    <w:lvl w:ilvl="1" w:tplc="64382A42" w:tentative="1">
      <w:start w:val="1"/>
      <w:numFmt w:val="lowerLetter"/>
      <w:lvlText w:val="%2."/>
      <w:lvlJc w:val="left"/>
      <w:pPr>
        <w:ind w:left="1440" w:hanging="360"/>
      </w:pPr>
    </w:lvl>
    <w:lvl w:ilvl="2" w:tplc="8DFA475C" w:tentative="1">
      <w:start w:val="1"/>
      <w:numFmt w:val="lowerRoman"/>
      <w:lvlText w:val="%3."/>
      <w:lvlJc w:val="right"/>
      <w:pPr>
        <w:ind w:left="2160" w:hanging="180"/>
      </w:pPr>
    </w:lvl>
    <w:lvl w:ilvl="3" w:tplc="1FF8E2A4" w:tentative="1">
      <w:start w:val="1"/>
      <w:numFmt w:val="decimal"/>
      <w:lvlText w:val="%4."/>
      <w:lvlJc w:val="left"/>
      <w:pPr>
        <w:ind w:left="2880" w:hanging="360"/>
      </w:pPr>
    </w:lvl>
    <w:lvl w:ilvl="4" w:tplc="4B3A7102" w:tentative="1">
      <w:start w:val="1"/>
      <w:numFmt w:val="lowerLetter"/>
      <w:lvlText w:val="%5."/>
      <w:lvlJc w:val="left"/>
      <w:pPr>
        <w:ind w:left="3600" w:hanging="360"/>
      </w:pPr>
    </w:lvl>
    <w:lvl w:ilvl="5" w:tplc="C6868B1E" w:tentative="1">
      <w:start w:val="1"/>
      <w:numFmt w:val="lowerRoman"/>
      <w:lvlText w:val="%6."/>
      <w:lvlJc w:val="right"/>
      <w:pPr>
        <w:ind w:left="4320" w:hanging="180"/>
      </w:pPr>
    </w:lvl>
    <w:lvl w:ilvl="6" w:tplc="691E1F4C" w:tentative="1">
      <w:start w:val="1"/>
      <w:numFmt w:val="decimal"/>
      <w:lvlText w:val="%7."/>
      <w:lvlJc w:val="left"/>
      <w:pPr>
        <w:ind w:left="5040" w:hanging="360"/>
      </w:pPr>
    </w:lvl>
    <w:lvl w:ilvl="7" w:tplc="FA60FA32" w:tentative="1">
      <w:start w:val="1"/>
      <w:numFmt w:val="lowerLetter"/>
      <w:lvlText w:val="%8."/>
      <w:lvlJc w:val="left"/>
      <w:pPr>
        <w:ind w:left="5760" w:hanging="360"/>
      </w:pPr>
    </w:lvl>
    <w:lvl w:ilvl="8" w:tplc="18EEC7F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0E702A"/>
    <w:multiLevelType w:val="hybridMultilevel"/>
    <w:tmpl w:val="7A045F22"/>
    <w:lvl w:ilvl="0" w:tplc="CDE4553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666BA6"/>
    <w:multiLevelType w:val="hybridMultilevel"/>
    <w:tmpl w:val="B6B81FBE"/>
    <w:lvl w:ilvl="0" w:tplc="E8F8025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AF4E3A"/>
    <w:multiLevelType w:val="hybridMultilevel"/>
    <w:tmpl w:val="CCA2ED90"/>
    <w:lvl w:ilvl="0" w:tplc="B268ED8C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585685"/>
    <w:multiLevelType w:val="multilevel"/>
    <w:tmpl w:val="6234F9AA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882D2A"/>
    <w:multiLevelType w:val="hybridMultilevel"/>
    <w:tmpl w:val="0AC8FA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2E1CE0"/>
    <w:multiLevelType w:val="hybridMultilevel"/>
    <w:tmpl w:val="C3FE8D8A"/>
    <w:lvl w:ilvl="0" w:tplc="648A7CD2">
      <w:start w:val="1"/>
      <w:numFmt w:val="decimal"/>
      <w:lvlText w:val="%1-"/>
      <w:lvlJc w:val="left"/>
      <w:pPr>
        <w:tabs>
          <w:tab w:val="num" w:pos="540"/>
        </w:tabs>
        <w:ind w:left="540" w:hanging="360"/>
      </w:pPr>
      <w:rPr>
        <w:rFonts w:hint="default"/>
        <w:lang w:bidi="fa-I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3" w15:restartNumberingAfterBreak="0">
    <w:nsid w:val="3E3E072D"/>
    <w:multiLevelType w:val="hybridMultilevel"/>
    <w:tmpl w:val="C8F26266"/>
    <w:lvl w:ilvl="0" w:tplc="298C3760">
      <w:start w:val="1"/>
      <w:numFmt w:val="decimal"/>
      <w:lvlText w:val="%1."/>
      <w:lvlJc w:val="left"/>
      <w:pPr>
        <w:ind w:left="720" w:hanging="360"/>
      </w:pPr>
      <w:rPr>
        <w:rFonts w:ascii="Arial" w:hAnsi="Arial" w:cs="B Nazani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D45AEC"/>
    <w:multiLevelType w:val="hybridMultilevel"/>
    <w:tmpl w:val="7A045F22"/>
    <w:lvl w:ilvl="0" w:tplc="CDE4553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68126C"/>
    <w:multiLevelType w:val="hybridMultilevel"/>
    <w:tmpl w:val="AB6615AC"/>
    <w:lvl w:ilvl="0" w:tplc="396897DE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16" w15:restartNumberingAfterBreak="0">
    <w:nsid w:val="456034E4"/>
    <w:multiLevelType w:val="hybridMultilevel"/>
    <w:tmpl w:val="8F4E5008"/>
    <w:lvl w:ilvl="0" w:tplc="DAD60420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6931F7"/>
    <w:multiLevelType w:val="hybridMultilevel"/>
    <w:tmpl w:val="CDC46D60"/>
    <w:lvl w:ilvl="0" w:tplc="8896676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lang w:bidi="fa-I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D106FB6"/>
    <w:multiLevelType w:val="hybridMultilevel"/>
    <w:tmpl w:val="BAFE4352"/>
    <w:lvl w:ilvl="0" w:tplc="C1E4F084">
      <w:start w:val="1"/>
      <w:numFmt w:val="decimal"/>
      <w:lvlText w:val="%1-"/>
      <w:lvlJc w:val="left"/>
      <w:pPr>
        <w:ind w:left="4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3" w:hanging="360"/>
      </w:pPr>
    </w:lvl>
    <w:lvl w:ilvl="2" w:tplc="0409001B" w:tentative="1">
      <w:start w:val="1"/>
      <w:numFmt w:val="lowerRoman"/>
      <w:lvlText w:val="%3."/>
      <w:lvlJc w:val="right"/>
      <w:pPr>
        <w:ind w:left="1843" w:hanging="180"/>
      </w:pPr>
    </w:lvl>
    <w:lvl w:ilvl="3" w:tplc="0409000F" w:tentative="1">
      <w:start w:val="1"/>
      <w:numFmt w:val="decimal"/>
      <w:lvlText w:val="%4."/>
      <w:lvlJc w:val="left"/>
      <w:pPr>
        <w:ind w:left="2563" w:hanging="360"/>
      </w:pPr>
    </w:lvl>
    <w:lvl w:ilvl="4" w:tplc="04090019" w:tentative="1">
      <w:start w:val="1"/>
      <w:numFmt w:val="lowerLetter"/>
      <w:lvlText w:val="%5."/>
      <w:lvlJc w:val="left"/>
      <w:pPr>
        <w:ind w:left="3283" w:hanging="360"/>
      </w:pPr>
    </w:lvl>
    <w:lvl w:ilvl="5" w:tplc="0409001B" w:tentative="1">
      <w:start w:val="1"/>
      <w:numFmt w:val="lowerRoman"/>
      <w:lvlText w:val="%6."/>
      <w:lvlJc w:val="right"/>
      <w:pPr>
        <w:ind w:left="4003" w:hanging="180"/>
      </w:pPr>
    </w:lvl>
    <w:lvl w:ilvl="6" w:tplc="0409000F" w:tentative="1">
      <w:start w:val="1"/>
      <w:numFmt w:val="decimal"/>
      <w:lvlText w:val="%7."/>
      <w:lvlJc w:val="left"/>
      <w:pPr>
        <w:ind w:left="4723" w:hanging="360"/>
      </w:pPr>
    </w:lvl>
    <w:lvl w:ilvl="7" w:tplc="04090019" w:tentative="1">
      <w:start w:val="1"/>
      <w:numFmt w:val="lowerLetter"/>
      <w:lvlText w:val="%8."/>
      <w:lvlJc w:val="left"/>
      <w:pPr>
        <w:ind w:left="5443" w:hanging="360"/>
      </w:pPr>
    </w:lvl>
    <w:lvl w:ilvl="8" w:tplc="0409001B" w:tentative="1">
      <w:start w:val="1"/>
      <w:numFmt w:val="lowerRoman"/>
      <w:lvlText w:val="%9."/>
      <w:lvlJc w:val="right"/>
      <w:pPr>
        <w:ind w:left="6163" w:hanging="180"/>
      </w:pPr>
    </w:lvl>
  </w:abstractNum>
  <w:abstractNum w:abstractNumId="19" w15:restartNumberingAfterBreak="0">
    <w:nsid w:val="68FA16C2"/>
    <w:multiLevelType w:val="hybridMultilevel"/>
    <w:tmpl w:val="6234F9AA"/>
    <w:lvl w:ilvl="0" w:tplc="E8F8025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1C861B6"/>
    <w:multiLevelType w:val="multilevel"/>
    <w:tmpl w:val="6234F9AA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4D96A18"/>
    <w:multiLevelType w:val="multilevel"/>
    <w:tmpl w:val="6234F9AA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8"/>
  </w:num>
  <w:num w:numId="3">
    <w:abstractNumId w:val="12"/>
  </w:num>
  <w:num w:numId="4">
    <w:abstractNumId w:val="2"/>
  </w:num>
  <w:num w:numId="5">
    <w:abstractNumId w:val="5"/>
  </w:num>
  <w:num w:numId="6">
    <w:abstractNumId w:val="20"/>
  </w:num>
  <w:num w:numId="7">
    <w:abstractNumId w:val="10"/>
  </w:num>
  <w:num w:numId="8">
    <w:abstractNumId w:val="21"/>
  </w:num>
  <w:num w:numId="9">
    <w:abstractNumId w:val="3"/>
  </w:num>
  <w:num w:numId="10">
    <w:abstractNumId w:val="17"/>
  </w:num>
  <w:num w:numId="11">
    <w:abstractNumId w:val="4"/>
  </w:num>
  <w:num w:numId="12">
    <w:abstractNumId w:val="0"/>
  </w:num>
  <w:num w:numId="13">
    <w:abstractNumId w:val="6"/>
  </w:num>
  <w:num w:numId="14">
    <w:abstractNumId w:val="16"/>
  </w:num>
  <w:num w:numId="15">
    <w:abstractNumId w:val="15"/>
  </w:num>
  <w:num w:numId="16">
    <w:abstractNumId w:val="14"/>
  </w:num>
  <w:num w:numId="17">
    <w:abstractNumId w:val="9"/>
  </w:num>
  <w:num w:numId="18">
    <w:abstractNumId w:val="1"/>
  </w:num>
  <w:num w:numId="19">
    <w:abstractNumId w:val="7"/>
  </w:num>
  <w:num w:numId="20">
    <w:abstractNumId w:val="13"/>
  </w:num>
  <w:num w:numId="21">
    <w:abstractNumId w:val="11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removeDateAndTime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c3sjA2NjK3MLdU0lEKTi0uzszPAykwrAUAQlHkwCwAAAA="/>
  </w:docVars>
  <w:rsids>
    <w:rsidRoot w:val="00295117"/>
    <w:rsid w:val="000031BC"/>
    <w:rsid w:val="000057F1"/>
    <w:rsid w:val="00006151"/>
    <w:rsid w:val="00010DC3"/>
    <w:rsid w:val="00022A0E"/>
    <w:rsid w:val="00032C95"/>
    <w:rsid w:val="00034195"/>
    <w:rsid w:val="00037CDC"/>
    <w:rsid w:val="00043343"/>
    <w:rsid w:val="00044D43"/>
    <w:rsid w:val="00045806"/>
    <w:rsid w:val="0004660C"/>
    <w:rsid w:val="0005441D"/>
    <w:rsid w:val="00055E2F"/>
    <w:rsid w:val="0005648E"/>
    <w:rsid w:val="00060DAD"/>
    <w:rsid w:val="00067770"/>
    <w:rsid w:val="000738A8"/>
    <w:rsid w:val="00081598"/>
    <w:rsid w:val="00094EB0"/>
    <w:rsid w:val="000953F1"/>
    <w:rsid w:val="00096061"/>
    <w:rsid w:val="000A17D4"/>
    <w:rsid w:val="000B1D5C"/>
    <w:rsid w:val="000B2A14"/>
    <w:rsid w:val="000B3DCB"/>
    <w:rsid w:val="000B3F56"/>
    <w:rsid w:val="000C51A4"/>
    <w:rsid w:val="000C5483"/>
    <w:rsid w:val="000D0542"/>
    <w:rsid w:val="000D0D04"/>
    <w:rsid w:val="000D61FF"/>
    <w:rsid w:val="000E20BD"/>
    <w:rsid w:val="000E6F0E"/>
    <w:rsid w:val="000F029C"/>
    <w:rsid w:val="00102050"/>
    <w:rsid w:val="00110807"/>
    <w:rsid w:val="00115ABD"/>
    <w:rsid w:val="001207CD"/>
    <w:rsid w:val="00122C22"/>
    <w:rsid w:val="0012352C"/>
    <w:rsid w:val="0012437F"/>
    <w:rsid w:val="001248F9"/>
    <w:rsid w:val="001258CC"/>
    <w:rsid w:val="00134122"/>
    <w:rsid w:val="0014086F"/>
    <w:rsid w:val="00142459"/>
    <w:rsid w:val="0014355B"/>
    <w:rsid w:val="00151D98"/>
    <w:rsid w:val="00153754"/>
    <w:rsid w:val="001611C7"/>
    <w:rsid w:val="00172FDE"/>
    <w:rsid w:val="00174E97"/>
    <w:rsid w:val="00187500"/>
    <w:rsid w:val="00195277"/>
    <w:rsid w:val="00196C74"/>
    <w:rsid w:val="001A1B26"/>
    <w:rsid w:val="001A5F42"/>
    <w:rsid w:val="001B6EB0"/>
    <w:rsid w:val="001C2B97"/>
    <w:rsid w:val="001C4C22"/>
    <w:rsid w:val="001D14C1"/>
    <w:rsid w:val="001D3240"/>
    <w:rsid w:val="001E2A9A"/>
    <w:rsid w:val="001E3CAE"/>
    <w:rsid w:val="001F0824"/>
    <w:rsid w:val="001F28F7"/>
    <w:rsid w:val="001F3540"/>
    <w:rsid w:val="002031B5"/>
    <w:rsid w:val="00210E30"/>
    <w:rsid w:val="00212A94"/>
    <w:rsid w:val="00213083"/>
    <w:rsid w:val="0021365B"/>
    <w:rsid w:val="00233AFA"/>
    <w:rsid w:val="002362CB"/>
    <w:rsid w:val="00242198"/>
    <w:rsid w:val="0025561C"/>
    <w:rsid w:val="0026322E"/>
    <w:rsid w:val="002679C5"/>
    <w:rsid w:val="002739C0"/>
    <w:rsid w:val="002739C7"/>
    <w:rsid w:val="00280369"/>
    <w:rsid w:val="00280473"/>
    <w:rsid w:val="00282FFE"/>
    <w:rsid w:val="00291F6B"/>
    <w:rsid w:val="00295117"/>
    <w:rsid w:val="00295AFF"/>
    <w:rsid w:val="00295EBE"/>
    <w:rsid w:val="002B1757"/>
    <w:rsid w:val="002B2EFB"/>
    <w:rsid w:val="002C0C72"/>
    <w:rsid w:val="002C2D5D"/>
    <w:rsid w:val="002C5DBC"/>
    <w:rsid w:val="002C61F6"/>
    <w:rsid w:val="002D0935"/>
    <w:rsid w:val="002D0BD2"/>
    <w:rsid w:val="002D2DE6"/>
    <w:rsid w:val="002E28F0"/>
    <w:rsid w:val="002E6189"/>
    <w:rsid w:val="002E6FC6"/>
    <w:rsid w:val="002F00CD"/>
    <w:rsid w:val="002F6994"/>
    <w:rsid w:val="002F6A26"/>
    <w:rsid w:val="002F748F"/>
    <w:rsid w:val="00304ED9"/>
    <w:rsid w:val="00306CA8"/>
    <w:rsid w:val="003124C7"/>
    <w:rsid w:val="00313258"/>
    <w:rsid w:val="00316DD4"/>
    <w:rsid w:val="00317E4C"/>
    <w:rsid w:val="00320E74"/>
    <w:rsid w:val="00322341"/>
    <w:rsid w:val="00327896"/>
    <w:rsid w:val="003305C5"/>
    <w:rsid w:val="00331C12"/>
    <w:rsid w:val="00333A9F"/>
    <w:rsid w:val="00340868"/>
    <w:rsid w:val="00341C32"/>
    <w:rsid w:val="00343CF2"/>
    <w:rsid w:val="0035098F"/>
    <w:rsid w:val="00353E31"/>
    <w:rsid w:val="00362426"/>
    <w:rsid w:val="00362BB0"/>
    <w:rsid w:val="00363F10"/>
    <w:rsid w:val="00364F57"/>
    <w:rsid w:val="00366FBF"/>
    <w:rsid w:val="003726E2"/>
    <w:rsid w:val="00374C4A"/>
    <w:rsid w:val="003830FB"/>
    <w:rsid w:val="00386C5F"/>
    <w:rsid w:val="00390316"/>
    <w:rsid w:val="0039046C"/>
    <w:rsid w:val="00396725"/>
    <w:rsid w:val="0039700F"/>
    <w:rsid w:val="003A1994"/>
    <w:rsid w:val="003B4D88"/>
    <w:rsid w:val="003B7722"/>
    <w:rsid w:val="003C1C4F"/>
    <w:rsid w:val="003C5247"/>
    <w:rsid w:val="003D0CBA"/>
    <w:rsid w:val="003D34D9"/>
    <w:rsid w:val="003D3AA2"/>
    <w:rsid w:val="003D4F84"/>
    <w:rsid w:val="003F0BC7"/>
    <w:rsid w:val="00400385"/>
    <w:rsid w:val="00412D54"/>
    <w:rsid w:val="004173F3"/>
    <w:rsid w:val="00422B1F"/>
    <w:rsid w:val="0042383E"/>
    <w:rsid w:val="004246D3"/>
    <w:rsid w:val="00427C50"/>
    <w:rsid w:val="004337AB"/>
    <w:rsid w:val="0044027B"/>
    <w:rsid w:val="00441BBB"/>
    <w:rsid w:val="004510A9"/>
    <w:rsid w:val="00466288"/>
    <w:rsid w:val="004828EC"/>
    <w:rsid w:val="004841D5"/>
    <w:rsid w:val="004932DE"/>
    <w:rsid w:val="0049764E"/>
    <w:rsid w:val="00497DFB"/>
    <w:rsid w:val="004A150A"/>
    <w:rsid w:val="004A3B5C"/>
    <w:rsid w:val="004D2EB6"/>
    <w:rsid w:val="004D43A2"/>
    <w:rsid w:val="004E0ED2"/>
    <w:rsid w:val="004E0EDD"/>
    <w:rsid w:val="004E2382"/>
    <w:rsid w:val="004E649A"/>
    <w:rsid w:val="004E6D0A"/>
    <w:rsid w:val="004F0DEE"/>
    <w:rsid w:val="00502F55"/>
    <w:rsid w:val="005051FC"/>
    <w:rsid w:val="005052DF"/>
    <w:rsid w:val="005072DB"/>
    <w:rsid w:val="0052314D"/>
    <w:rsid w:val="00524D54"/>
    <w:rsid w:val="005268CB"/>
    <w:rsid w:val="005362AD"/>
    <w:rsid w:val="00536F3A"/>
    <w:rsid w:val="005420E8"/>
    <w:rsid w:val="00547555"/>
    <w:rsid w:val="00547CA9"/>
    <w:rsid w:val="00554920"/>
    <w:rsid w:val="00560423"/>
    <w:rsid w:val="005617D7"/>
    <w:rsid w:val="00563354"/>
    <w:rsid w:val="005642FE"/>
    <w:rsid w:val="00570437"/>
    <w:rsid w:val="005771C2"/>
    <w:rsid w:val="005938D5"/>
    <w:rsid w:val="00593BAF"/>
    <w:rsid w:val="00596873"/>
    <w:rsid w:val="005A0BEA"/>
    <w:rsid w:val="005A0F41"/>
    <w:rsid w:val="005A18A9"/>
    <w:rsid w:val="005A703E"/>
    <w:rsid w:val="005B186C"/>
    <w:rsid w:val="005B6305"/>
    <w:rsid w:val="005C5550"/>
    <w:rsid w:val="005C7FDA"/>
    <w:rsid w:val="005D5413"/>
    <w:rsid w:val="005E12DA"/>
    <w:rsid w:val="005E49A2"/>
    <w:rsid w:val="005F3230"/>
    <w:rsid w:val="005F4D8E"/>
    <w:rsid w:val="005F51ED"/>
    <w:rsid w:val="005F57AE"/>
    <w:rsid w:val="005F7956"/>
    <w:rsid w:val="00600625"/>
    <w:rsid w:val="006030A4"/>
    <w:rsid w:val="00604328"/>
    <w:rsid w:val="0060468A"/>
    <w:rsid w:val="00615ACF"/>
    <w:rsid w:val="00621156"/>
    <w:rsid w:val="00625C99"/>
    <w:rsid w:val="00626B93"/>
    <w:rsid w:val="00633A11"/>
    <w:rsid w:val="0063472F"/>
    <w:rsid w:val="00647BF3"/>
    <w:rsid w:val="00652D68"/>
    <w:rsid w:val="00653DE5"/>
    <w:rsid w:val="00654B24"/>
    <w:rsid w:val="00660ADC"/>
    <w:rsid w:val="0066424F"/>
    <w:rsid w:val="00665B9F"/>
    <w:rsid w:val="00666C99"/>
    <w:rsid w:val="0067480B"/>
    <w:rsid w:val="00682DA8"/>
    <w:rsid w:val="006833DD"/>
    <w:rsid w:val="0069215B"/>
    <w:rsid w:val="006959E0"/>
    <w:rsid w:val="006B0770"/>
    <w:rsid w:val="006B1F89"/>
    <w:rsid w:val="006B6C1E"/>
    <w:rsid w:val="006B6C89"/>
    <w:rsid w:val="006C4519"/>
    <w:rsid w:val="006C57C7"/>
    <w:rsid w:val="006C6AF9"/>
    <w:rsid w:val="006D2766"/>
    <w:rsid w:val="006E52E5"/>
    <w:rsid w:val="006F3426"/>
    <w:rsid w:val="006F48BC"/>
    <w:rsid w:val="006F585C"/>
    <w:rsid w:val="006F5EA9"/>
    <w:rsid w:val="00700E94"/>
    <w:rsid w:val="007035E0"/>
    <w:rsid w:val="00711F2E"/>
    <w:rsid w:val="007123B2"/>
    <w:rsid w:val="00721B32"/>
    <w:rsid w:val="00723D65"/>
    <w:rsid w:val="00726B6E"/>
    <w:rsid w:val="00734588"/>
    <w:rsid w:val="00737B0A"/>
    <w:rsid w:val="00747BCB"/>
    <w:rsid w:val="00750AC3"/>
    <w:rsid w:val="007554E7"/>
    <w:rsid w:val="00756546"/>
    <w:rsid w:val="00760FC5"/>
    <w:rsid w:val="00761B5A"/>
    <w:rsid w:val="00762E24"/>
    <w:rsid w:val="00780369"/>
    <w:rsid w:val="00781CA0"/>
    <w:rsid w:val="007826CA"/>
    <w:rsid w:val="00784CB0"/>
    <w:rsid w:val="0078606C"/>
    <w:rsid w:val="007A00EB"/>
    <w:rsid w:val="007A1A32"/>
    <w:rsid w:val="007A312C"/>
    <w:rsid w:val="007A4A4B"/>
    <w:rsid w:val="007A5E36"/>
    <w:rsid w:val="007A7E57"/>
    <w:rsid w:val="007C1C4B"/>
    <w:rsid w:val="007D01B1"/>
    <w:rsid w:val="007D1F9F"/>
    <w:rsid w:val="007D7B57"/>
    <w:rsid w:val="007F3139"/>
    <w:rsid w:val="007F6B32"/>
    <w:rsid w:val="007F6D15"/>
    <w:rsid w:val="00800267"/>
    <w:rsid w:val="00800A20"/>
    <w:rsid w:val="00801E0E"/>
    <w:rsid w:val="0080449A"/>
    <w:rsid w:val="008054FC"/>
    <w:rsid w:val="008107DC"/>
    <w:rsid w:val="00810DBB"/>
    <w:rsid w:val="008111E5"/>
    <w:rsid w:val="00814C05"/>
    <w:rsid w:val="00816375"/>
    <w:rsid w:val="00816B78"/>
    <w:rsid w:val="00817A6D"/>
    <w:rsid w:val="00830184"/>
    <w:rsid w:val="00835BE4"/>
    <w:rsid w:val="00836D53"/>
    <w:rsid w:val="0084208B"/>
    <w:rsid w:val="00844AAE"/>
    <w:rsid w:val="008470FF"/>
    <w:rsid w:val="0085061D"/>
    <w:rsid w:val="0085615D"/>
    <w:rsid w:val="008763AA"/>
    <w:rsid w:val="00894DF4"/>
    <w:rsid w:val="008A0CBA"/>
    <w:rsid w:val="008A14E0"/>
    <w:rsid w:val="008A32C1"/>
    <w:rsid w:val="008A75EC"/>
    <w:rsid w:val="008B359F"/>
    <w:rsid w:val="008B4C72"/>
    <w:rsid w:val="008B5C24"/>
    <w:rsid w:val="008C0353"/>
    <w:rsid w:val="008C299C"/>
    <w:rsid w:val="008D5DA8"/>
    <w:rsid w:val="008E0830"/>
    <w:rsid w:val="008E1A87"/>
    <w:rsid w:val="008E2D9A"/>
    <w:rsid w:val="008E2F40"/>
    <w:rsid w:val="008E66AD"/>
    <w:rsid w:val="0091319F"/>
    <w:rsid w:val="00915D4D"/>
    <w:rsid w:val="00922E4A"/>
    <w:rsid w:val="00923DFC"/>
    <w:rsid w:val="00924F9B"/>
    <w:rsid w:val="0093012A"/>
    <w:rsid w:val="00932990"/>
    <w:rsid w:val="00942A12"/>
    <w:rsid w:val="00956AD0"/>
    <w:rsid w:val="00961923"/>
    <w:rsid w:val="00965684"/>
    <w:rsid w:val="00966EB5"/>
    <w:rsid w:val="0097021A"/>
    <w:rsid w:val="00973B17"/>
    <w:rsid w:val="009749DA"/>
    <w:rsid w:val="00983EA8"/>
    <w:rsid w:val="00984B07"/>
    <w:rsid w:val="00987AC6"/>
    <w:rsid w:val="00987FA6"/>
    <w:rsid w:val="00991FEB"/>
    <w:rsid w:val="00995949"/>
    <w:rsid w:val="00997100"/>
    <w:rsid w:val="009A29C3"/>
    <w:rsid w:val="009A2B14"/>
    <w:rsid w:val="009B7607"/>
    <w:rsid w:val="009C50B9"/>
    <w:rsid w:val="009D004B"/>
    <w:rsid w:val="009D0B98"/>
    <w:rsid w:val="009D3AC0"/>
    <w:rsid w:val="009E2E23"/>
    <w:rsid w:val="009E631D"/>
    <w:rsid w:val="009F058A"/>
    <w:rsid w:val="009F0D60"/>
    <w:rsid w:val="009F3334"/>
    <w:rsid w:val="009F50DB"/>
    <w:rsid w:val="009F6AC6"/>
    <w:rsid w:val="009F6D9A"/>
    <w:rsid w:val="00A01C73"/>
    <w:rsid w:val="00A039D5"/>
    <w:rsid w:val="00A03BB5"/>
    <w:rsid w:val="00A063DE"/>
    <w:rsid w:val="00A16D91"/>
    <w:rsid w:val="00A218B3"/>
    <w:rsid w:val="00A270A6"/>
    <w:rsid w:val="00A27657"/>
    <w:rsid w:val="00A3236B"/>
    <w:rsid w:val="00A350EC"/>
    <w:rsid w:val="00A450C5"/>
    <w:rsid w:val="00A50381"/>
    <w:rsid w:val="00A57002"/>
    <w:rsid w:val="00A60000"/>
    <w:rsid w:val="00A60196"/>
    <w:rsid w:val="00A60EAD"/>
    <w:rsid w:val="00A61059"/>
    <w:rsid w:val="00A61A37"/>
    <w:rsid w:val="00A64F32"/>
    <w:rsid w:val="00A66784"/>
    <w:rsid w:val="00A817AC"/>
    <w:rsid w:val="00A8386F"/>
    <w:rsid w:val="00A85CC9"/>
    <w:rsid w:val="00A9401D"/>
    <w:rsid w:val="00AA2FE8"/>
    <w:rsid w:val="00AB1167"/>
    <w:rsid w:val="00AB4E48"/>
    <w:rsid w:val="00AC3E93"/>
    <w:rsid w:val="00AC7D44"/>
    <w:rsid w:val="00AD18C2"/>
    <w:rsid w:val="00AD29EE"/>
    <w:rsid w:val="00AE310F"/>
    <w:rsid w:val="00AF2C9C"/>
    <w:rsid w:val="00AF4ACC"/>
    <w:rsid w:val="00B00321"/>
    <w:rsid w:val="00B0600E"/>
    <w:rsid w:val="00B06771"/>
    <w:rsid w:val="00B07BD8"/>
    <w:rsid w:val="00B116AA"/>
    <w:rsid w:val="00B21CA3"/>
    <w:rsid w:val="00B263BF"/>
    <w:rsid w:val="00B270B4"/>
    <w:rsid w:val="00B2717E"/>
    <w:rsid w:val="00B27D1F"/>
    <w:rsid w:val="00B34968"/>
    <w:rsid w:val="00B36868"/>
    <w:rsid w:val="00B36A91"/>
    <w:rsid w:val="00B52370"/>
    <w:rsid w:val="00B5259C"/>
    <w:rsid w:val="00B567F7"/>
    <w:rsid w:val="00B56B92"/>
    <w:rsid w:val="00B573CA"/>
    <w:rsid w:val="00B656DE"/>
    <w:rsid w:val="00B6632B"/>
    <w:rsid w:val="00B7283E"/>
    <w:rsid w:val="00B904DC"/>
    <w:rsid w:val="00B91FD2"/>
    <w:rsid w:val="00BB08B6"/>
    <w:rsid w:val="00BC33B6"/>
    <w:rsid w:val="00BD4CAE"/>
    <w:rsid w:val="00BE11D7"/>
    <w:rsid w:val="00BE4493"/>
    <w:rsid w:val="00BF4E93"/>
    <w:rsid w:val="00BF6F37"/>
    <w:rsid w:val="00BF7559"/>
    <w:rsid w:val="00C07B49"/>
    <w:rsid w:val="00C12310"/>
    <w:rsid w:val="00C15F48"/>
    <w:rsid w:val="00C166E0"/>
    <w:rsid w:val="00C21E8A"/>
    <w:rsid w:val="00C23E85"/>
    <w:rsid w:val="00C315CA"/>
    <w:rsid w:val="00C36FCF"/>
    <w:rsid w:val="00C41CAF"/>
    <w:rsid w:val="00C42BB0"/>
    <w:rsid w:val="00C439A8"/>
    <w:rsid w:val="00C43BB0"/>
    <w:rsid w:val="00C51320"/>
    <w:rsid w:val="00C522C9"/>
    <w:rsid w:val="00C56D07"/>
    <w:rsid w:val="00C66B6F"/>
    <w:rsid w:val="00C75669"/>
    <w:rsid w:val="00C80044"/>
    <w:rsid w:val="00C832BA"/>
    <w:rsid w:val="00C87837"/>
    <w:rsid w:val="00C910F8"/>
    <w:rsid w:val="00C91D07"/>
    <w:rsid w:val="00C94948"/>
    <w:rsid w:val="00C9649C"/>
    <w:rsid w:val="00CB03C0"/>
    <w:rsid w:val="00CB7E08"/>
    <w:rsid w:val="00CC3420"/>
    <w:rsid w:val="00CC52F5"/>
    <w:rsid w:val="00CC68F4"/>
    <w:rsid w:val="00CC7F9A"/>
    <w:rsid w:val="00CD2F5A"/>
    <w:rsid w:val="00CD3D8C"/>
    <w:rsid w:val="00CE0E63"/>
    <w:rsid w:val="00CE14CA"/>
    <w:rsid w:val="00CE45B9"/>
    <w:rsid w:val="00CF2004"/>
    <w:rsid w:val="00D006E8"/>
    <w:rsid w:val="00D01E8E"/>
    <w:rsid w:val="00D049EB"/>
    <w:rsid w:val="00D07B99"/>
    <w:rsid w:val="00D10CB8"/>
    <w:rsid w:val="00D24863"/>
    <w:rsid w:val="00D251C1"/>
    <w:rsid w:val="00D31A94"/>
    <w:rsid w:val="00D3291D"/>
    <w:rsid w:val="00D348CA"/>
    <w:rsid w:val="00D421DA"/>
    <w:rsid w:val="00D44AD5"/>
    <w:rsid w:val="00D603C5"/>
    <w:rsid w:val="00D63514"/>
    <w:rsid w:val="00D66B86"/>
    <w:rsid w:val="00D67199"/>
    <w:rsid w:val="00D70A2F"/>
    <w:rsid w:val="00D81953"/>
    <w:rsid w:val="00D8253F"/>
    <w:rsid w:val="00D82B11"/>
    <w:rsid w:val="00D85A73"/>
    <w:rsid w:val="00D85EE5"/>
    <w:rsid w:val="00D90115"/>
    <w:rsid w:val="00D93F84"/>
    <w:rsid w:val="00D95D53"/>
    <w:rsid w:val="00DC2014"/>
    <w:rsid w:val="00DC26BE"/>
    <w:rsid w:val="00DD7AC8"/>
    <w:rsid w:val="00DE0D15"/>
    <w:rsid w:val="00DE2D6E"/>
    <w:rsid w:val="00DF5670"/>
    <w:rsid w:val="00E00D02"/>
    <w:rsid w:val="00E11DDE"/>
    <w:rsid w:val="00E159D7"/>
    <w:rsid w:val="00E1632D"/>
    <w:rsid w:val="00E174A5"/>
    <w:rsid w:val="00E22EBB"/>
    <w:rsid w:val="00E265A1"/>
    <w:rsid w:val="00E313B8"/>
    <w:rsid w:val="00E31BB1"/>
    <w:rsid w:val="00E4401F"/>
    <w:rsid w:val="00E4783E"/>
    <w:rsid w:val="00E50616"/>
    <w:rsid w:val="00E61722"/>
    <w:rsid w:val="00E639C9"/>
    <w:rsid w:val="00E660E5"/>
    <w:rsid w:val="00E825FA"/>
    <w:rsid w:val="00E8401E"/>
    <w:rsid w:val="00EA6B08"/>
    <w:rsid w:val="00EB1F08"/>
    <w:rsid w:val="00EB2E36"/>
    <w:rsid w:val="00EB74BD"/>
    <w:rsid w:val="00ED0BAE"/>
    <w:rsid w:val="00EE35DD"/>
    <w:rsid w:val="00EE6EE6"/>
    <w:rsid w:val="00EF59B0"/>
    <w:rsid w:val="00EF66F7"/>
    <w:rsid w:val="00F14AA0"/>
    <w:rsid w:val="00F2281F"/>
    <w:rsid w:val="00F237F6"/>
    <w:rsid w:val="00F33346"/>
    <w:rsid w:val="00F3379A"/>
    <w:rsid w:val="00F347C9"/>
    <w:rsid w:val="00F4459B"/>
    <w:rsid w:val="00F44B00"/>
    <w:rsid w:val="00F60BFA"/>
    <w:rsid w:val="00F63B55"/>
    <w:rsid w:val="00F719FA"/>
    <w:rsid w:val="00F81CEE"/>
    <w:rsid w:val="00F85E54"/>
    <w:rsid w:val="00F870D2"/>
    <w:rsid w:val="00F97184"/>
    <w:rsid w:val="00FA0F24"/>
    <w:rsid w:val="00FA444C"/>
    <w:rsid w:val="00FA4AC6"/>
    <w:rsid w:val="00FA776D"/>
    <w:rsid w:val="00FC13E5"/>
    <w:rsid w:val="00FC2280"/>
    <w:rsid w:val="00FC2CC1"/>
    <w:rsid w:val="00FE1E85"/>
    <w:rsid w:val="00FE1FF4"/>
    <w:rsid w:val="00FE27D4"/>
    <w:rsid w:val="00FE2C3A"/>
    <w:rsid w:val="00FE4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54E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rsid w:val="00295117"/>
    <w:pPr>
      <w:bidi/>
    </w:pPr>
    <w:rPr>
      <w:sz w:val="20"/>
      <w:szCs w:val="20"/>
      <w:lang w:bidi="fa-IR"/>
    </w:rPr>
  </w:style>
  <w:style w:type="character" w:styleId="FootnoteReference">
    <w:name w:val="footnote reference"/>
    <w:rsid w:val="00295117"/>
    <w:rPr>
      <w:vertAlign w:val="superscript"/>
    </w:rPr>
  </w:style>
  <w:style w:type="table" w:styleId="TableGrid">
    <w:name w:val="Table Grid"/>
    <w:basedOn w:val="TableNormal"/>
    <w:rsid w:val="00CE0E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EB1F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B1F08"/>
  </w:style>
  <w:style w:type="paragraph" w:styleId="Header">
    <w:name w:val="header"/>
    <w:basedOn w:val="Normal"/>
    <w:rsid w:val="00EB1F08"/>
    <w:pPr>
      <w:tabs>
        <w:tab w:val="center" w:pos="4320"/>
        <w:tab w:val="right" w:pos="8640"/>
      </w:tabs>
    </w:pPr>
  </w:style>
  <w:style w:type="character" w:styleId="Hyperlink">
    <w:name w:val="Hyperlink"/>
    <w:rsid w:val="0024219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D2DE6"/>
    <w:pPr>
      <w:ind w:left="720"/>
    </w:pPr>
  </w:style>
  <w:style w:type="character" w:styleId="CommentReference">
    <w:name w:val="annotation reference"/>
    <w:rsid w:val="002D2D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D2D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D2DE6"/>
  </w:style>
  <w:style w:type="paragraph" w:styleId="CommentSubject">
    <w:name w:val="annotation subject"/>
    <w:basedOn w:val="CommentText"/>
    <w:next w:val="CommentText"/>
    <w:link w:val="CommentSubjectChar"/>
    <w:rsid w:val="002D2DE6"/>
    <w:rPr>
      <w:b/>
      <w:bCs/>
    </w:rPr>
  </w:style>
  <w:style w:type="character" w:customStyle="1" w:styleId="CommentSubjectChar">
    <w:name w:val="Comment Subject Char"/>
    <w:link w:val="CommentSubject"/>
    <w:rsid w:val="002D2DE6"/>
    <w:rPr>
      <w:b/>
      <w:bCs/>
    </w:rPr>
  </w:style>
  <w:style w:type="paragraph" w:styleId="BalloonText">
    <w:name w:val="Balloon Text"/>
    <w:basedOn w:val="Normal"/>
    <w:link w:val="BalloonTextChar"/>
    <w:rsid w:val="002D2D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D2DE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7480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t">
    <w:name w:val="ft"/>
    <w:rsid w:val="00A817AC"/>
  </w:style>
  <w:style w:type="character" w:styleId="Emphasis">
    <w:name w:val="Emphasis"/>
    <w:basedOn w:val="DefaultParagraphFont"/>
    <w:qFormat/>
    <w:rsid w:val="00BF755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14T06:08:00Z</dcterms:created>
  <dcterms:modified xsi:type="dcterms:W3CDTF">2019-07-14T06:11:00Z</dcterms:modified>
</cp:coreProperties>
</file>